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AF400" w14:textId="77777777" w:rsidR="002E1783" w:rsidRPr="008A0CC4" w:rsidRDefault="002E1783" w:rsidP="002E1783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val="it-IT" w:eastAsia="nl-NL"/>
        </w:rPr>
      </w:pPr>
      <w:r w:rsidRPr="008A0CC4">
        <w:rPr>
          <w:rFonts w:ascii="Arial" w:eastAsia="Times New Roman" w:hAnsi="Arial" w:cs="Arial"/>
          <w:color w:val="000000"/>
          <w:sz w:val="96"/>
          <w:szCs w:val="96"/>
          <w:lang w:val="it-IT" w:eastAsia="nl-NL"/>
        </w:rPr>
        <w:t>ZELENI KLJUČ</w:t>
      </w:r>
    </w:p>
    <w:p w14:paraId="269F8170" w14:textId="77777777" w:rsidR="002E1783" w:rsidRPr="008A0CC4" w:rsidRDefault="002E1783" w:rsidP="002E1783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50356C92" w14:textId="77777777" w:rsidR="002E1783" w:rsidRPr="008A0CC4" w:rsidRDefault="002E1783" w:rsidP="002E1783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  <w:r w:rsidRPr="008A0CC4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>TRAJNOSTNI ZNAK ZA TURISTIČNE OBRATE</w:t>
      </w:r>
    </w:p>
    <w:p w14:paraId="4B619B34" w14:textId="77777777" w:rsidR="00FD2B57" w:rsidRPr="008A0CC4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7A8BED82" w14:textId="77777777" w:rsidR="00FD2B57" w:rsidRPr="008A0CC4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65238956" w14:textId="77777777" w:rsidR="00FD2B57" w:rsidRPr="008A0CC4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it-IT" w:eastAsia="nl-NL"/>
        </w:rPr>
      </w:pPr>
    </w:p>
    <w:p w14:paraId="1F58A4DA" w14:textId="77777777" w:rsidR="00FD2B57" w:rsidRPr="008A0CC4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  <w:r w:rsidRPr="008A0CC4">
        <w:rPr>
          <w:rFonts w:ascii="Arial" w:eastAsia="Times New Roman" w:hAnsi="Arial" w:cs="Arial"/>
          <w:noProof/>
          <w:color w:val="000000"/>
          <w:sz w:val="22"/>
          <w:szCs w:val="22"/>
          <w:lang w:val="en-GB"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8A0CC4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20A71DA2" w14:textId="77777777" w:rsidR="00FD2B57" w:rsidRPr="008A0CC4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46288C18" w14:textId="77777777" w:rsidR="00FD2B57" w:rsidRPr="008A0CC4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1C93500F" w14:textId="77777777" w:rsidR="00FD2B57" w:rsidRPr="008A0CC4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en-GB" w:eastAsia="nl-NL"/>
        </w:rPr>
      </w:pPr>
    </w:p>
    <w:p w14:paraId="1CA3FCB8" w14:textId="77777777" w:rsidR="008A0CC4" w:rsidRDefault="008A0CC4" w:rsidP="002E1783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095232C5" w14:textId="77777777" w:rsidR="008A0CC4" w:rsidRDefault="008A0CC4" w:rsidP="002E1783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0B9C36B1" w14:textId="77777777" w:rsidR="008A0CC4" w:rsidRDefault="008A0CC4" w:rsidP="002E1783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045F563F" w14:textId="77777777" w:rsidR="008A0CC4" w:rsidRDefault="008A0CC4" w:rsidP="002E1783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</w:p>
    <w:p w14:paraId="55260030" w14:textId="02EACA4B" w:rsidR="002E1783" w:rsidRPr="008A0CC4" w:rsidRDefault="002E1783" w:rsidP="002E1783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</w:pPr>
      <w:r w:rsidRPr="008A0CC4">
        <w:rPr>
          <w:rFonts w:ascii="Arial" w:eastAsia="Times New Roman" w:hAnsi="Arial" w:cs="Arial"/>
          <w:color w:val="000000"/>
          <w:sz w:val="48"/>
          <w:szCs w:val="48"/>
          <w:lang w:val="it-IT" w:eastAsia="nl-NL"/>
        </w:rPr>
        <w:t>VPRAŠALNIK ZA KAMPE</w:t>
      </w:r>
    </w:p>
    <w:p w14:paraId="2DE203C9" w14:textId="77777777" w:rsidR="002E1783" w:rsidRPr="008A0CC4" w:rsidRDefault="002E1783" w:rsidP="002E1783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  <w:r w:rsidRPr="008A0CC4">
        <w:rPr>
          <w:rFonts w:ascii="Arial" w:hAnsi="Arial" w:cs="Arial"/>
          <w:color w:val="000000"/>
          <w:sz w:val="48"/>
          <w:szCs w:val="48"/>
          <w:lang w:val="it-IT" w:eastAsia="nl-NL"/>
        </w:rPr>
        <w:t>2022-2025</w:t>
      </w:r>
    </w:p>
    <w:p w14:paraId="07F3E74E" w14:textId="77777777" w:rsidR="00A41042" w:rsidRPr="008A0CC4" w:rsidRDefault="00A41042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it-IT" w:eastAsia="nl-NL"/>
        </w:rPr>
      </w:pPr>
    </w:p>
    <w:p w14:paraId="0CC53166" w14:textId="73D28232" w:rsidR="00A65DA5" w:rsidRPr="008A0CC4" w:rsidRDefault="00A65DA5" w:rsidP="00A65DA5">
      <w:pPr>
        <w:jc w:val="center"/>
        <w:rPr>
          <w:rFonts w:ascii="Arial" w:hAnsi="Arial" w:cs="Arial"/>
          <w:sz w:val="32"/>
          <w:szCs w:val="22"/>
          <w:lang w:val="it-IT" w:eastAsia="en-US"/>
        </w:rPr>
      </w:pPr>
      <w:r w:rsidRPr="008A0CC4">
        <w:rPr>
          <w:rFonts w:ascii="Arial" w:hAnsi="Arial" w:cs="Arial"/>
          <w:color w:val="000000"/>
          <w:sz w:val="48"/>
          <w:szCs w:val="48"/>
          <w:lang w:val="it-IT" w:eastAsia="nl-NL"/>
        </w:rPr>
        <w:tab/>
      </w:r>
      <w:r w:rsidRPr="008A0CC4">
        <w:rPr>
          <w:rFonts w:ascii="Arial" w:hAnsi="Arial" w:cs="Arial"/>
          <w:sz w:val="32"/>
          <w:szCs w:val="22"/>
          <w:lang w:val="it-IT" w:eastAsia="en-US"/>
        </w:rPr>
        <w:t>__________________________________________________</w:t>
      </w:r>
    </w:p>
    <w:p w14:paraId="0404DEAA" w14:textId="77777777" w:rsidR="00A65DA5" w:rsidRPr="008A0CC4" w:rsidRDefault="00A65DA5" w:rsidP="00A65DA5">
      <w:pPr>
        <w:tabs>
          <w:tab w:val="left" w:pos="3060"/>
        </w:tabs>
        <w:jc w:val="center"/>
        <w:rPr>
          <w:rFonts w:ascii="Arial" w:hAnsi="Arial" w:cs="Arial"/>
        </w:rPr>
      </w:pPr>
      <w:r w:rsidRPr="008A0CC4">
        <w:rPr>
          <w:rFonts w:ascii="Arial" w:hAnsi="Arial" w:cs="Arial"/>
        </w:rPr>
        <w:t>(napišite ime obrata)</w:t>
      </w:r>
    </w:p>
    <w:p w14:paraId="26E55E3E" w14:textId="77777777" w:rsidR="00870492" w:rsidRPr="008A0CC4" w:rsidRDefault="00870492">
      <w:pPr>
        <w:widowControl/>
        <w:suppressAutoHyphens w:val="0"/>
        <w:rPr>
          <w:rFonts w:ascii="Arial" w:hAnsi="Arial" w:cs="Arial"/>
          <w:b/>
          <w:snapToGrid w:val="0"/>
          <w:sz w:val="32"/>
          <w:szCs w:val="22"/>
          <w:lang w:val="it-IT" w:eastAsia="en-US"/>
        </w:rPr>
      </w:pPr>
      <w:r w:rsidRPr="008A0CC4">
        <w:rPr>
          <w:rFonts w:ascii="Arial" w:hAnsi="Arial" w:cs="Arial"/>
          <w:b/>
          <w:snapToGrid w:val="0"/>
          <w:sz w:val="32"/>
          <w:szCs w:val="22"/>
          <w:lang w:val="it-IT" w:eastAsia="en-US"/>
        </w:rPr>
        <w:br w:type="page"/>
      </w:r>
    </w:p>
    <w:p w14:paraId="6423AD3B" w14:textId="77777777" w:rsidR="00CF595D" w:rsidRPr="008A0CC4" w:rsidRDefault="00CF595D" w:rsidP="00CF595D">
      <w:pPr>
        <w:tabs>
          <w:tab w:val="left" w:pos="5103"/>
        </w:tabs>
        <w:rPr>
          <w:rFonts w:ascii="Arial" w:hAnsi="Arial" w:cs="Arial"/>
          <w:b/>
          <w:lang w:val="it-IT" w:eastAsia="nl-NL"/>
        </w:rPr>
      </w:pPr>
      <w:r w:rsidRPr="008A0CC4">
        <w:rPr>
          <w:rFonts w:ascii="Arial" w:hAnsi="Arial" w:cs="Arial"/>
          <w:b/>
          <w:lang w:val="it-IT"/>
        </w:rPr>
        <w:lastRenderedPageBreak/>
        <w:t xml:space="preserve">1. </w:t>
      </w:r>
      <w:proofErr w:type="spellStart"/>
      <w:r w:rsidRPr="008A0CC4">
        <w:rPr>
          <w:rFonts w:ascii="Arial" w:hAnsi="Arial" w:cs="Arial"/>
          <w:b/>
          <w:lang w:val="it-IT"/>
        </w:rPr>
        <w:t>Vprašalnik</w:t>
      </w:r>
      <w:proofErr w:type="spellEnd"/>
      <w:r w:rsidRPr="008A0CC4">
        <w:rPr>
          <w:rFonts w:ascii="Arial" w:hAnsi="Arial" w:cs="Arial"/>
          <w:b/>
          <w:lang w:val="it-IT"/>
        </w:rPr>
        <w:t xml:space="preserve"> </w:t>
      </w:r>
    </w:p>
    <w:p w14:paraId="47B99A15" w14:textId="77777777" w:rsidR="00CF595D" w:rsidRPr="008A0CC4" w:rsidRDefault="00CF595D" w:rsidP="00CF595D">
      <w:pPr>
        <w:tabs>
          <w:tab w:val="left" w:pos="5103"/>
        </w:tabs>
        <w:rPr>
          <w:rFonts w:ascii="Arial" w:hAnsi="Arial" w:cs="Arial"/>
          <w:b/>
          <w:lang w:val="it-IT" w:eastAsia="nl-NL"/>
        </w:rPr>
      </w:pPr>
    </w:p>
    <w:p w14:paraId="0C2AAB6C" w14:textId="77777777" w:rsidR="000D113F" w:rsidRPr="00336FFC" w:rsidRDefault="000D113F" w:rsidP="000D113F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bookmarkStart w:id="0" w:name="m_5678016435036887012__Hlk90885638"/>
      <w:r w:rsidRPr="00336FFC">
        <w:rPr>
          <w:rFonts w:ascii="Arial" w:eastAsia="Times New Roman" w:hAnsi="Arial" w:cs="Arial"/>
          <w:color w:val="222222"/>
          <w:lang w:eastAsia="sl-SI"/>
        </w:rPr>
        <w:t>Za </w:t>
      </w:r>
      <w:r w:rsidRPr="00336FFC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 kriterij/smernico </w:t>
      </w:r>
      <w:r>
        <w:rPr>
          <w:rFonts w:ascii="Arial" w:eastAsia="Times New Roman" w:hAnsi="Arial" w:cs="Arial"/>
          <w:color w:val="222222"/>
          <w:lang w:eastAsia="sl-SI"/>
        </w:rPr>
        <w:t>na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seznamu je potrebno označiti status izpolnjevanja zahteve: Da, Ne ali Ni na voljo. Prosimo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uporabite prostor za opombe, če želite posredovati dodatne informacije. Na zadnji strani se nahaja </w:t>
      </w:r>
      <w:bookmarkEnd w:id="0"/>
      <w:r w:rsidRPr="00336FFC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>PRED IZPOLNJEVANJEM SI</w:t>
      </w:r>
      <w:r>
        <w:rPr>
          <w:rFonts w:ascii="Arial" w:eastAsia="Times New Roman" w:hAnsi="Arial" w:cs="Arial"/>
          <w:color w:val="222222"/>
          <w:u w:val="single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 xml:space="preserve"> PROSIMO PREBERITE PRIROČNIK </w:t>
      </w:r>
      <w:r>
        <w:rPr>
          <w:rFonts w:ascii="Arial" w:eastAsia="Times New Roman" w:hAnsi="Arial" w:cs="Arial"/>
          <w:color w:val="222222"/>
          <w:lang w:eastAsia="sl-SI"/>
        </w:rPr>
        <w:t>–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 xml:space="preserve"> Kriteriji in smernice z razlago za pridobitev znaka Zeleni ključ</w:t>
      </w:r>
      <w:r>
        <w:rPr>
          <w:rFonts w:ascii="Arial" w:eastAsia="Times New Roman" w:hAnsi="Arial" w:cs="Arial"/>
          <w:color w:val="222222"/>
          <w:u w:val="single"/>
          <w:lang w:eastAsia="sl-SI"/>
        </w:rPr>
        <w:t>.</w:t>
      </w:r>
    </w:p>
    <w:p w14:paraId="624F6200" w14:textId="77777777" w:rsidR="005F70AD" w:rsidRPr="000D113F" w:rsidRDefault="005F70AD" w:rsidP="0016403D">
      <w:pPr>
        <w:tabs>
          <w:tab w:val="left" w:pos="5103"/>
        </w:tabs>
        <w:rPr>
          <w:rFonts w:ascii="Arial" w:hAnsi="Arial" w:cs="Arial"/>
          <w:b/>
          <w:sz w:val="22"/>
          <w:szCs w:val="22"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812"/>
        <w:gridCol w:w="1134"/>
        <w:gridCol w:w="2835"/>
      </w:tblGrid>
      <w:tr w:rsidR="0016403D" w:rsidRPr="008A0CC4" w14:paraId="77E02D9D" w14:textId="77777777" w:rsidTr="002E1783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0D113F" w:rsidRDefault="0016403D" w:rsidP="002E1783">
            <w:pPr>
              <w:ind w:left="1080"/>
              <w:jc w:val="center"/>
              <w:rPr>
                <w:rFonts w:ascii="Arial" w:hAnsi="Arial" w:cs="Arial"/>
              </w:rPr>
            </w:pPr>
            <w:r w:rsidRPr="000D113F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6588B962" w:rsidR="0016403D" w:rsidRPr="008A0CC4" w:rsidRDefault="002E1783" w:rsidP="002E1783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</w:rPr>
            </w:pPr>
            <w:r w:rsidRPr="008A0CC4">
              <w:rPr>
                <w:rFonts w:cs="Arial"/>
                <w:b/>
                <w:sz w:val="24"/>
                <w:szCs w:val="24"/>
                <w:lang w:val="en-GB"/>
              </w:rPr>
              <w:t>OKOLJSKO UPRAVLJANJE</w:t>
            </w:r>
            <w:r w:rsidR="0016403D" w:rsidRPr="008A0CC4">
              <w:rPr>
                <w:rFonts w:cs="Arial"/>
                <w:b/>
                <w:sz w:val="24"/>
                <w:szCs w:val="24"/>
                <w:lang w:val="en-GB"/>
              </w:rPr>
              <w:br/>
            </w:r>
          </w:p>
        </w:tc>
      </w:tr>
      <w:tr w:rsidR="004917A6" w:rsidRPr="008A0CC4" w14:paraId="4B225B75" w14:textId="77777777" w:rsidTr="004917A6">
        <w:trPr>
          <w:jc w:val="center"/>
        </w:trPr>
        <w:tc>
          <w:tcPr>
            <w:tcW w:w="846" w:type="dxa"/>
          </w:tcPr>
          <w:p w14:paraId="4E3BFF24" w14:textId="77777777" w:rsidR="004917A6" w:rsidRPr="008A0CC4" w:rsidRDefault="004917A6" w:rsidP="002E1783">
            <w:pPr>
              <w:rPr>
                <w:rFonts w:ascii="Arial" w:eastAsia="Times New Roman" w:hAnsi="Arial" w:cs="Arial"/>
                <w:lang w:val="en-GB" w:eastAsia="nl-NL"/>
              </w:rPr>
            </w:pPr>
          </w:p>
        </w:tc>
        <w:tc>
          <w:tcPr>
            <w:tcW w:w="5812" w:type="dxa"/>
          </w:tcPr>
          <w:p w14:paraId="117E9A3B" w14:textId="77777777" w:rsidR="004917A6" w:rsidRPr="008A0CC4" w:rsidRDefault="004917A6" w:rsidP="004917A6">
            <w:pPr>
              <w:jc w:val="center"/>
              <w:rPr>
                <w:rFonts w:ascii="Arial" w:hAnsi="Arial" w:cs="Arial"/>
                <w:b/>
                <w:snapToGrid w:val="0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b/>
                <w:snapToGrid w:val="0"/>
                <w:lang w:val="en-GB"/>
              </w:rPr>
              <w:t>Kriterij</w:t>
            </w:r>
            <w:proofErr w:type="spellEnd"/>
            <w:r w:rsidRPr="008A0CC4">
              <w:rPr>
                <w:rFonts w:ascii="Arial" w:hAnsi="Arial" w:cs="Arial"/>
                <w:b/>
                <w:snapToGrid w:val="0"/>
                <w:lang w:val="en-GB"/>
              </w:rPr>
              <w:t>/</w:t>
            </w:r>
            <w:proofErr w:type="spellStart"/>
            <w:r w:rsidRPr="008A0CC4">
              <w:rPr>
                <w:rFonts w:ascii="Arial" w:hAnsi="Arial" w:cs="Arial"/>
                <w:b/>
                <w:snapToGrid w:val="0"/>
                <w:lang w:val="en-GB"/>
              </w:rPr>
              <w:t>smernica</w:t>
            </w:r>
            <w:proofErr w:type="spellEnd"/>
          </w:p>
          <w:p w14:paraId="6EB7E73C" w14:textId="2F956634" w:rsidR="008039A8" w:rsidRPr="008A0CC4" w:rsidRDefault="008039A8" w:rsidP="004917A6">
            <w:pPr>
              <w:jc w:val="center"/>
              <w:rPr>
                <w:rFonts w:ascii="Arial" w:hAnsi="Arial" w:cs="Arial"/>
                <w:b/>
                <w:snapToGrid w:val="0"/>
                <w:lang w:val="en-GB"/>
              </w:rPr>
            </w:pPr>
          </w:p>
        </w:tc>
        <w:tc>
          <w:tcPr>
            <w:tcW w:w="1134" w:type="dxa"/>
          </w:tcPr>
          <w:p w14:paraId="202EDCDD" w14:textId="0E361FA8" w:rsidR="004917A6" w:rsidRPr="008A0CC4" w:rsidRDefault="004917A6" w:rsidP="004917A6">
            <w:pPr>
              <w:jc w:val="center"/>
              <w:rPr>
                <w:rFonts w:ascii="Arial" w:hAnsi="Arial" w:cs="Arial"/>
                <w:b/>
              </w:rPr>
            </w:pPr>
            <w:r w:rsidRPr="008A0CC4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2835" w:type="dxa"/>
          </w:tcPr>
          <w:p w14:paraId="40DBCBB3" w14:textId="57C695CC" w:rsidR="004917A6" w:rsidRPr="008A0CC4" w:rsidRDefault="00897894" w:rsidP="004917A6">
            <w:pPr>
              <w:jc w:val="center"/>
              <w:rPr>
                <w:rFonts w:ascii="Arial" w:hAnsi="Arial" w:cs="Arial"/>
                <w:b/>
                <w:snapToGrid w:val="0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b/>
                <w:snapToGrid w:val="0"/>
                <w:lang w:val="en-GB"/>
              </w:rPr>
              <w:t>Opombe</w:t>
            </w:r>
            <w:proofErr w:type="spellEnd"/>
            <w:r w:rsidRPr="008A0CC4">
              <w:rPr>
                <w:rFonts w:ascii="Arial" w:hAnsi="Arial" w:cs="Arial"/>
                <w:b/>
                <w:snapToGrid w:val="0"/>
                <w:lang w:val="en-GB"/>
              </w:rPr>
              <w:t xml:space="preserve"> </w:t>
            </w:r>
          </w:p>
        </w:tc>
      </w:tr>
      <w:tr w:rsidR="00E03200" w:rsidRPr="008A0CC4" w14:paraId="176DD6CD" w14:textId="77777777" w:rsidTr="004917A6">
        <w:trPr>
          <w:jc w:val="center"/>
        </w:trPr>
        <w:tc>
          <w:tcPr>
            <w:tcW w:w="846" w:type="dxa"/>
          </w:tcPr>
          <w:p w14:paraId="3BE265F9" w14:textId="77777777" w:rsidR="00E03200" w:rsidRPr="008A0CC4" w:rsidRDefault="00E03200" w:rsidP="00E03200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1</w:t>
            </w:r>
          </w:p>
        </w:tc>
        <w:tc>
          <w:tcPr>
            <w:tcW w:w="5812" w:type="dxa"/>
          </w:tcPr>
          <w:p w14:paraId="776EC364" w14:textId="386E9147" w:rsidR="00E03200" w:rsidRPr="008A0CC4" w:rsidRDefault="00330B28" w:rsidP="00E03200">
            <w:pPr>
              <w:rPr>
                <w:rFonts w:ascii="Arial" w:eastAsia="Times New Roman" w:hAnsi="Arial" w:cs="Arial"/>
                <w:lang w:val="en-GB" w:eastAsia="nl-NL"/>
              </w:rPr>
            </w:pP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Vodstvo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je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vključeno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v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okoljske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aktivnosti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in med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člani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izbere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okoljskega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330B28">
              <w:rPr>
                <w:rFonts w:ascii="Arial" w:hAnsi="Arial" w:cs="Arial"/>
                <w:snapToGrid w:val="0"/>
                <w:lang w:val="en-GB"/>
              </w:rPr>
              <w:t>upravitelja</w:t>
            </w:r>
            <w:proofErr w:type="spellEnd"/>
            <w:r w:rsidRPr="00330B28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E03200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61A4B4B9" w14:textId="77777777" w:rsidR="00E03200" w:rsidRPr="008A0CC4" w:rsidRDefault="00C1601D" w:rsidP="00E03200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20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E0320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E03200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20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E0320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E03200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3BBE480" w14:textId="06B6048A" w:rsidR="00E03200" w:rsidRPr="008A0CC4" w:rsidRDefault="00C1601D" w:rsidP="00E03200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20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E0320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E03200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E03200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E03200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E03200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A39D358" w14:textId="77777777" w:rsidR="00E03200" w:rsidRPr="008A0CC4" w:rsidRDefault="00E03200" w:rsidP="00E03200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E03200" w:rsidRPr="008A0CC4" w14:paraId="3E3A3110" w14:textId="77777777" w:rsidTr="004917A6">
        <w:trPr>
          <w:jc w:val="center"/>
        </w:trPr>
        <w:tc>
          <w:tcPr>
            <w:tcW w:w="846" w:type="dxa"/>
          </w:tcPr>
          <w:p w14:paraId="6BD62573" w14:textId="752EC9EA" w:rsidR="00E03200" w:rsidRPr="008A0CC4" w:rsidRDefault="00E03200" w:rsidP="00E03200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2</w:t>
            </w:r>
          </w:p>
        </w:tc>
        <w:tc>
          <w:tcPr>
            <w:tcW w:w="5812" w:type="dxa"/>
          </w:tcPr>
          <w:p w14:paraId="0C3F598D" w14:textId="77777777" w:rsidR="00EC0B18" w:rsidRPr="00EC0B18" w:rsidRDefault="00EC0B18" w:rsidP="00EC0B18">
            <w:pPr>
              <w:rPr>
                <w:rFonts w:ascii="Arial" w:hAnsi="Arial" w:cs="Arial"/>
                <w:lang w:val="en-GB"/>
              </w:rPr>
            </w:pPr>
            <w:r w:rsidRPr="00EC0B18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oblikujejo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dokument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okoljske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trajnostne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politike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. (OBVEZEN KRITERIJ) </w:t>
            </w:r>
          </w:p>
          <w:p w14:paraId="1167A8B6" w14:textId="755B38E8" w:rsidR="00E03200" w:rsidRPr="00EC0B18" w:rsidRDefault="00EC0B18" w:rsidP="00EC0B18">
            <w:pPr>
              <w:rPr>
                <w:rFonts w:ascii="Arial" w:hAnsi="Arial" w:cs="Arial"/>
                <w:b/>
                <w:snapToGrid w:val="0"/>
                <w:lang w:val="en-GB"/>
              </w:rPr>
            </w:pPr>
            <w:r w:rsidRPr="00EC0B18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4FB95BBF" w14:textId="77777777" w:rsidR="00E03200" w:rsidRPr="008A0CC4" w:rsidRDefault="00C1601D" w:rsidP="00E03200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9293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20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E0320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E03200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416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20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E0320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E03200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38DD8EB" w14:textId="15019471" w:rsidR="00E03200" w:rsidRPr="008A0CC4" w:rsidRDefault="00C1601D" w:rsidP="00E03200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2962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20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E0320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E03200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E03200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E03200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E03200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C7ACBA" w14:textId="77777777" w:rsidR="00E03200" w:rsidRPr="008A0CC4" w:rsidRDefault="00E03200" w:rsidP="00E03200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8757E1" w:rsidRPr="008A0CC4" w14:paraId="13C1068B" w14:textId="77777777" w:rsidTr="004917A6">
        <w:trPr>
          <w:jc w:val="center"/>
        </w:trPr>
        <w:tc>
          <w:tcPr>
            <w:tcW w:w="846" w:type="dxa"/>
          </w:tcPr>
          <w:p w14:paraId="59791651" w14:textId="77777777" w:rsidR="008757E1" w:rsidRPr="008A0CC4" w:rsidRDefault="008757E1" w:rsidP="008757E1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.3</w:t>
            </w:r>
          </w:p>
        </w:tc>
        <w:tc>
          <w:tcPr>
            <w:tcW w:w="5812" w:type="dxa"/>
          </w:tcPr>
          <w:p w14:paraId="672909BB" w14:textId="40B3F63A" w:rsidR="008757E1" w:rsidRPr="008A0CC4" w:rsidRDefault="00EC0B18" w:rsidP="008757E1">
            <w:pPr>
              <w:rPr>
                <w:rFonts w:ascii="Arial" w:hAnsi="Arial" w:cs="Arial"/>
                <w:snapToGrid w:val="0"/>
                <w:lang w:val="en-GB"/>
              </w:rPr>
            </w:pPr>
            <w:r w:rsidRPr="00EC0B18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določijo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cilje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izdelajo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letni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akcijski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načrt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nenehne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izboljšave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področju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okolja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EC0B18">
              <w:rPr>
                <w:rFonts w:ascii="Arial" w:hAnsi="Arial" w:cs="Arial"/>
                <w:lang w:val="en-GB"/>
              </w:rPr>
              <w:t>trajnosti</w:t>
            </w:r>
            <w:proofErr w:type="spellEnd"/>
            <w:r w:rsidRPr="00EC0B18">
              <w:rPr>
                <w:rFonts w:ascii="Arial" w:hAnsi="Arial" w:cs="Arial"/>
                <w:lang w:val="en-GB"/>
              </w:rPr>
              <w:t xml:space="preserve">. </w:t>
            </w:r>
            <w:r w:rsidR="008757E1" w:rsidRPr="008A0CC4">
              <w:rPr>
                <w:rFonts w:ascii="Arial" w:hAnsi="Arial" w:cs="Arial"/>
                <w:snapToGrid w:val="0"/>
                <w:lang w:val="en-GB"/>
              </w:rPr>
              <w:t xml:space="preserve">(OBVEZEN KRITERIJ) </w:t>
            </w:r>
          </w:p>
          <w:p w14:paraId="155A03A9" w14:textId="2C67327C" w:rsidR="008757E1" w:rsidRPr="008A0CC4" w:rsidRDefault="008757E1" w:rsidP="008757E1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snapToGrid w:val="0"/>
                <w:lang w:val="en-GB"/>
              </w:rPr>
              <w:t>PRILOGA</w:t>
            </w:r>
          </w:p>
        </w:tc>
        <w:tc>
          <w:tcPr>
            <w:tcW w:w="1134" w:type="dxa"/>
          </w:tcPr>
          <w:p w14:paraId="1478AAD6" w14:textId="77777777" w:rsidR="008757E1" w:rsidRPr="008A0CC4" w:rsidRDefault="00C1601D" w:rsidP="008757E1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7634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7E1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8757E1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8757E1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4695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7E1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8757E1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8757E1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2865D06" w14:textId="743E9CF2" w:rsidR="008757E1" w:rsidRPr="008A0CC4" w:rsidRDefault="00C1601D" w:rsidP="008757E1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31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7E1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8757E1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8757E1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8757E1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8757E1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8757E1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AB5AA3" w14:textId="77777777" w:rsidR="008757E1" w:rsidRPr="008A0CC4" w:rsidRDefault="008757E1" w:rsidP="008757E1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454F0A" w:rsidRPr="008A0CC4" w14:paraId="6C769082" w14:textId="77777777" w:rsidTr="004917A6">
        <w:trPr>
          <w:jc w:val="center"/>
        </w:trPr>
        <w:tc>
          <w:tcPr>
            <w:tcW w:w="846" w:type="dxa"/>
          </w:tcPr>
          <w:p w14:paraId="6F24C87A" w14:textId="77777777" w:rsidR="00454F0A" w:rsidRPr="008A0CC4" w:rsidRDefault="00454F0A" w:rsidP="00454F0A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4</w:t>
            </w:r>
          </w:p>
        </w:tc>
        <w:tc>
          <w:tcPr>
            <w:tcW w:w="5812" w:type="dxa"/>
          </w:tcPr>
          <w:p w14:paraId="712BE32F" w14:textId="771CBAA4" w:rsidR="00454F0A" w:rsidRPr="008A0CC4" w:rsidRDefault="00EC0B18" w:rsidP="00454F0A">
            <w:pPr>
              <w:rPr>
                <w:rFonts w:ascii="Arial" w:hAnsi="Arial" w:cs="Arial"/>
                <w:lang w:val="en-GB"/>
              </w:rPr>
            </w:pP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Dokumentacij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ki se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anaš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program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Zelen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ključ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je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ustrezn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shranjen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dosegljiv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b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vsakem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kontrolnem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regledu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2F296004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52902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6968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6EE937F" w14:textId="61553CE3" w:rsidR="00454F0A" w:rsidRPr="008A0CC4" w:rsidRDefault="00C1601D" w:rsidP="00454F0A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20572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99D23E4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54F0A" w:rsidRPr="008A0CC4" w14:paraId="1E518197" w14:textId="77777777" w:rsidTr="004917A6">
        <w:trPr>
          <w:jc w:val="center"/>
        </w:trPr>
        <w:tc>
          <w:tcPr>
            <w:tcW w:w="846" w:type="dxa"/>
          </w:tcPr>
          <w:p w14:paraId="1B92AB4A" w14:textId="77777777" w:rsidR="00454F0A" w:rsidRPr="008A0CC4" w:rsidRDefault="00454F0A" w:rsidP="00454F0A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4C1E443" w14:textId="132DFCA2" w:rsidR="00454F0A" w:rsidRPr="008A0CC4" w:rsidRDefault="00EC0B18" w:rsidP="00454F0A">
            <w:pPr>
              <w:rPr>
                <w:rFonts w:ascii="Arial" w:hAnsi="Arial" w:cs="Arial"/>
                <w:lang w:val="en-GB"/>
              </w:rPr>
            </w:pPr>
            <w:r w:rsidRPr="00EC0B18">
              <w:rPr>
                <w:rFonts w:ascii="Arial" w:eastAsia="Calibri" w:hAnsi="Arial" w:cs="Arial"/>
                <w:lang w:val="en-GB" w:eastAsia="en-US"/>
              </w:rPr>
              <w:t xml:space="preserve">V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obratu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vzpostavijo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 in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vzdržujejo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aktivno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sodelovanje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 z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ustreznimi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lokalnimi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 </w:t>
            </w:r>
            <w:proofErr w:type="spellStart"/>
            <w:r w:rsidRPr="00EC0B18">
              <w:rPr>
                <w:rFonts w:ascii="Arial" w:eastAsia="Calibri" w:hAnsi="Arial" w:cs="Arial"/>
                <w:lang w:val="en-GB" w:eastAsia="en-US"/>
              </w:rPr>
              <w:t>deležniki</w:t>
            </w:r>
            <w:proofErr w:type="spellEnd"/>
            <w:r w:rsidRPr="00EC0B18">
              <w:rPr>
                <w:rFonts w:ascii="Arial" w:eastAsia="Calibri" w:hAnsi="Arial" w:cs="Arial"/>
                <w:lang w:val="en-GB" w:eastAsia="en-US"/>
              </w:rPr>
              <w:t xml:space="preserve">. </w:t>
            </w:r>
            <w:r w:rsidR="00454F0A" w:rsidRPr="008A0CC4">
              <w:rPr>
                <w:rFonts w:ascii="Arial" w:eastAsia="Calibri" w:hAnsi="Arial" w:cs="Arial"/>
                <w:lang w:val="it-IT" w:eastAsia="en-US"/>
              </w:rPr>
              <w:t>(OBVEZEN KRITERIJ)</w:t>
            </w:r>
          </w:p>
        </w:tc>
        <w:tc>
          <w:tcPr>
            <w:tcW w:w="1134" w:type="dxa"/>
          </w:tcPr>
          <w:p w14:paraId="388E090B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38012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9586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84D918B" w14:textId="3BFDB626" w:rsidR="00454F0A" w:rsidRPr="008A0CC4" w:rsidRDefault="00C1601D" w:rsidP="00454F0A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2673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2D55CB0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454F0A" w:rsidRPr="008A0CC4" w14:paraId="6303A7E9" w14:textId="77777777" w:rsidTr="0059697D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454F0A" w:rsidRPr="008A0CC4" w:rsidRDefault="00454F0A" w:rsidP="00454F0A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6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7DF9" w14:textId="6995C5CB" w:rsidR="00454F0A" w:rsidRPr="008A0CC4" w:rsidRDefault="00EC0B18" w:rsidP="00454F0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V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izmero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ogljičnega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odtisa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uporabljajo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priznano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orodje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merjenje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CO</w:t>
            </w:r>
            <w:r w:rsidRPr="00EC0B18">
              <w:rPr>
                <w:rFonts w:ascii="Arial" w:hAnsi="Arial" w:cs="Arial"/>
                <w:i/>
                <w:iCs/>
                <w:vertAlign w:val="subscript"/>
                <w:lang w:val="en-GB"/>
              </w:rPr>
              <w:t>2</w:t>
            </w:r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i/>
                <w:iCs/>
                <w:lang w:val="en-GB"/>
              </w:rPr>
              <w:t>(SMERNICA)</w:t>
            </w:r>
          </w:p>
          <w:p w14:paraId="6EF2D7ED" w14:textId="32E6137C" w:rsidR="00454F0A" w:rsidRPr="008A0CC4" w:rsidRDefault="00454F0A" w:rsidP="00454F0A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366F2B12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67368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55842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D996002" w14:textId="61D4223C" w:rsidR="00454F0A" w:rsidRPr="008A0CC4" w:rsidRDefault="00C1601D" w:rsidP="00454F0A">
            <w:pPr>
              <w:rPr>
                <w:rFonts w:ascii="Arial" w:eastAsia="Calibri" w:hAnsi="Arial" w:cs="Arial"/>
                <w:lang w:val="it-IT" w:eastAsia="en-US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1839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0053660" w14:textId="77777777" w:rsidR="00454F0A" w:rsidRPr="008A0CC4" w:rsidRDefault="00454F0A" w:rsidP="00454F0A">
            <w:pPr>
              <w:jc w:val="center"/>
              <w:rPr>
                <w:rFonts w:ascii="Arial" w:eastAsia="Calibri" w:hAnsi="Arial" w:cs="Arial"/>
                <w:lang w:val="it-IT" w:eastAsia="en-US"/>
              </w:rPr>
            </w:pPr>
          </w:p>
        </w:tc>
      </w:tr>
      <w:tr w:rsidR="00454F0A" w:rsidRPr="008A0CC4" w14:paraId="3F41CEA9" w14:textId="77777777" w:rsidTr="0059697D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454F0A" w:rsidRPr="008A0CC4" w:rsidRDefault="00454F0A" w:rsidP="00454F0A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36B84A9D" w:rsidR="00454F0A" w:rsidRPr="008A0CC4" w:rsidRDefault="00EC0B18" w:rsidP="00454F0A">
            <w:pPr>
              <w:rPr>
                <w:rFonts w:ascii="Arial" w:hAnsi="Arial" w:cs="Arial"/>
                <w:i/>
                <w:lang w:val="en-GB"/>
              </w:rPr>
            </w:pPr>
            <w:r w:rsidRPr="00EC0B1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določijo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cilje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kako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zmanjšati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svoj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gljični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dtis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3DC90FD5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855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0624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0C1A0B3" w14:textId="65712EDA" w:rsidR="00454F0A" w:rsidRPr="008A0CC4" w:rsidRDefault="00C1601D" w:rsidP="00454F0A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03423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F3E975F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454F0A" w:rsidRPr="008A0CC4" w14:paraId="1C608A84" w14:textId="77777777" w:rsidTr="0059697D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454F0A" w:rsidRPr="008A0CC4" w:rsidRDefault="00454F0A" w:rsidP="00454F0A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3D5CE4D0" w:rsidR="00454F0A" w:rsidRPr="008A0CC4" w:rsidRDefault="00EC0B18" w:rsidP="00454F0A">
            <w:pPr>
              <w:rPr>
                <w:rFonts w:ascii="Arial" w:hAnsi="Arial" w:cs="Arial"/>
                <w:i/>
                <w:lang w:val="en-GB"/>
              </w:rPr>
            </w:pPr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V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so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potrjeno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ogljično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nevtralni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v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skladu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s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področjema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uporabe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1 in 2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Protokola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za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toplogredne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iCs/>
                <w:lang w:val="en-GB"/>
              </w:rPr>
              <w:t>pline</w:t>
            </w:r>
            <w:proofErr w:type="spellEnd"/>
            <w:r w:rsidRPr="00EC0B18">
              <w:rPr>
                <w:rFonts w:ascii="Arial" w:hAnsi="Arial" w:cs="Arial"/>
                <w:i/>
                <w:iCs/>
                <w:lang w:val="en-GB"/>
              </w:rPr>
              <w:t xml:space="preserve"> (Greenhouse Gas Protocol). </w:t>
            </w:r>
            <w:r w:rsidR="00454F0A" w:rsidRPr="008A0CC4">
              <w:rPr>
                <w:rFonts w:ascii="Arial" w:hAnsi="Arial" w:cs="Arial"/>
                <w:i/>
                <w:iCs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406EE54E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753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87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63E9337" w14:textId="795FB1E1" w:rsidR="00454F0A" w:rsidRPr="008A0CC4" w:rsidRDefault="00C1601D" w:rsidP="00454F0A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21034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A28F4E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454F0A" w:rsidRPr="008A0CC4" w14:paraId="574D6903" w14:textId="77777777" w:rsidTr="0059697D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454F0A" w:rsidRPr="008A0CC4" w:rsidRDefault="00454F0A" w:rsidP="00454F0A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1.9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5A67C7DB" w:rsidR="00454F0A" w:rsidRPr="008A0CC4" w:rsidRDefault="00EC0B18" w:rsidP="00454F0A">
            <w:pPr>
              <w:rPr>
                <w:rFonts w:ascii="Arial" w:hAnsi="Arial" w:cs="Arial"/>
                <w:i/>
                <w:lang w:val="en-GB"/>
              </w:rPr>
            </w:pPr>
            <w:r w:rsidRPr="00EC0B1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svojim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gostom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>/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biskovalcem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mogočajo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lastRenderedPageBreak/>
              <w:t>možnost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izravnave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gljičnega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dtisa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prek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ogljične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lang w:val="en-GB"/>
              </w:rPr>
              <w:t>sheme</w:t>
            </w:r>
            <w:proofErr w:type="spellEnd"/>
            <w:r w:rsidRPr="00EC0B18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453E53D7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929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5702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9019992" w14:textId="0323465C" w:rsidR="00454F0A" w:rsidRPr="008A0CC4" w:rsidRDefault="00C1601D" w:rsidP="00454F0A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57856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D6D5B1E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212900" w:rsidRPr="008A0CC4" w14:paraId="0A055767" w14:textId="77777777" w:rsidTr="002E1783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8A0CC4" w:rsidRDefault="00212900" w:rsidP="00212900">
            <w:pPr>
              <w:ind w:left="1080"/>
              <w:rPr>
                <w:rFonts w:ascii="Arial" w:hAnsi="Arial" w:cs="Arial"/>
                <w:b/>
                <w:lang w:val="it-IT"/>
              </w:rPr>
            </w:pPr>
          </w:p>
          <w:p w14:paraId="1450375A" w14:textId="6C89FED8" w:rsidR="00212900" w:rsidRPr="008A0CC4" w:rsidRDefault="00E82B59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en-GB"/>
              </w:rPr>
            </w:pPr>
            <w:r w:rsidRPr="008A0CC4">
              <w:rPr>
                <w:rFonts w:cs="Arial"/>
                <w:b/>
                <w:sz w:val="24"/>
                <w:szCs w:val="24"/>
                <w:lang w:val="en-GB"/>
              </w:rPr>
              <w:t>VKLJUČENOST OSEBJA</w:t>
            </w:r>
          </w:p>
          <w:p w14:paraId="646822A1" w14:textId="77777777" w:rsidR="00212900" w:rsidRPr="008A0CC4" w:rsidRDefault="00212900" w:rsidP="00212900">
            <w:pPr>
              <w:ind w:left="1080"/>
              <w:rPr>
                <w:rFonts w:ascii="Arial" w:hAnsi="Arial" w:cs="Arial"/>
                <w:b/>
                <w:lang w:val="en-GB"/>
              </w:rPr>
            </w:pPr>
          </w:p>
        </w:tc>
      </w:tr>
      <w:tr w:rsidR="00454F0A" w:rsidRPr="008A0CC4" w14:paraId="70D34AC7" w14:textId="77777777" w:rsidTr="004917A6">
        <w:trPr>
          <w:trHeight w:val="455"/>
          <w:jc w:val="center"/>
        </w:trPr>
        <w:tc>
          <w:tcPr>
            <w:tcW w:w="846" w:type="dxa"/>
          </w:tcPr>
          <w:p w14:paraId="09F6C6E4" w14:textId="77777777" w:rsidR="00454F0A" w:rsidRPr="008A0CC4" w:rsidRDefault="00454F0A" w:rsidP="00454F0A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snapToGrid w:val="0"/>
                <w:lang w:val="en-GB"/>
              </w:rPr>
              <w:t>2.1</w:t>
            </w:r>
          </w:p>
        </w:tc>
        <w:tc>
          <w:tcPr>
            <w:tcW w:w="5812" w:type="dxa"/>
          </w:tcPr>
          <w:p w14:paraId="5B38BC58" w14:textId="241C17AA" w:rsidR="00454F0A" w:rsidRPr="008A0CC4" w:rsidRDefault="00EC0B18" w:rsidP="00454F0A">
            <w:pPr>
              <w:rPr>
                <w:rFonts w:ascii="Arial" w:hAnsi="Arial" w:cs="Arial"/>
                <w:lang w:val="en-GB"/>
              </w:rPr>
            </w:pP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Vodstv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brat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bčasn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sklicuje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sestanke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sebjem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kater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j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seznanj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bstoječim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ovim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koljskim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obudam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ki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j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izvajaj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v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4CC97C77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795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33096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7DE7168" w14:textId="68B8B5D3" w:rsidR="00454F0A" w:rsidRPr="008A0CC4" w:rsidRDefault="00C1601D" w:rsidP="00454F0A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8691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BB16DEF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54F0A" w:rsidRPr="008A0CC4" w14:paraId="2D613A18" w14:textId="77777777" w:rsidTr="004917A6">
        <w:trPr>
          <w:jc w:val="center"/>
        </w:trPr>
        <w:tc>
          <w:tcPr>
            <w:tcW w:w="846" w:type="dxa"/>
          </w:tcPr>
          <w:p w14:paraId="74E8B624" w14:textId="77777777" w:rsidR="00454F0A" w:rsidRPr="008A0CC4" w:rsidRDefault="00454F0A" w:rsidP="00454F0A">
            <w:pPr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snapToGrid w:val="0"/>
                <w:lang w:val="en-GB"/>
              </w:rPr>
              <w:t>2.2</w:t>
            </w:r>
          </w:p>
        </w:tc>
        <w:tc>
          <w:tcPr>
            <w:tcW w:w="5812" w:type="dxa"/>
          </w:tcPr>
          <w:p w14:paraId="1EA07B0A" w14:textId="773ADF08" w:rsidR="00454F0A" w:rsidRPr="008A0CC4" w:rsidRDefault="00EC0B18" w:rsidP="00454F0A">
            <w:pPr>
              <w:rPr>
                <w:rFonts w:ascii="Arial" w:hAnsi="Arial" w:cs="Arial"/>
                <w:lang w:val="en-GB"/>
              </w:rPr>
            </w:pP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koljsk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upravitelj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je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risoten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sestank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vodstvom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kjer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oroč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koljskem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oslovanju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brat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35EAC4E6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1729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69679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B41284D" w14:textId="0A907331" w:rsidR="00454F0A" w:rsidRPr="008A0CC4" w:rsidRDefault="00C1601D" w:rsidP="00454F0A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2284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DB3FF97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54F0A" w:rsidRPr="008A0CC4" w14:paraId="106E8EFC" w14:textId="77777777" w:rsidTr="004917A6">
        <w:trPr>
          <w:jc w:val="center"/>
        </w:trPr>
        <w:tc>
          <w:tcPr>
            <w:tcW w:w="846" w:type="dxa"/>
          </w:tcPr>
          <w:p w14:paraId="05FE767A" w14:textId="77777777" w:rsidR="00454F0A" w:rsidRPr="008A0CC4" w:rsidRDefault="00454F0A" w:rsidP="00454F0A">
            <w:pPr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snapToGrid w:val="0"/>
                <w:lang w:val="en-GB"/>
              </w:rPr>
              <w:t>2.3</w:t>
            </w:r>
          </w:p>
        </w:tc>
        <w:tc>
          <w:tcPr>
            <w:tcW w:w="5812" w:type="dxa"/>
          </w:tcPr>
          <w:p w14:paraId="0E13CBF0" w14:textId="53F8D0F8" w:rsidR="00454F0A" w:rsidRPr="008A0CC4" w:rsidRDefault="00EC0B18" w:rsidP="00454F0A">
            <w:pPr>
              <w:rPr>
                <w:rFonts w:ascii="Arial" w:hAnsi="Arial" w:cs="Arial"/>
                <w:lang w:val="en-GB"/>
              </w:rPr>
            </w:pP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koljsk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upravitelj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član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se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letn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ravn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izobražujej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>/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usposabljaj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koljsk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drug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trajnostn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tema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2F4D45D8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85160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5509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587A446" w14:textId="427D4D0E" w:rsidR="00454F0A" w:rsidRPr="008A0CC4" w:rsidRDefault="00C1601D" w:rsidP="00454F0A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0791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FB5E712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54F0A" w:rsidRPr="008A0CC4" w14:paraId="39D23B22" w14:textId="77777777" w:rsidTr="004917A6">
        <w:trPr>
          <w:jc w:val="center"/>
        </w:trPr>
        <w:tc>
          <w:tcPr>
            <w:tcW w:w="846" w:type="dxa"/>
          </w:tcPr>
          <w:p w14:paraId="7C700D2B" w14:textId="77777777" w:rsidR="00454F0A" w:rsidRPr="008A0CC4" w:rsidRDefault="00454F0A" w:rsidP="00454F0A">
            <w:pPr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snapToGrid w:val="0"/>
                <w:lang w:val="en-GB"/>
              </w:rPr>
              <w:t>2.4</w:t>
            </w:r>
          </w:p>
        </w:tc>
        <w:tc>
          <w:tcPr>
            <w:tcW w:w="5812" w:type="dxa"/>
          </w:tcPr>
          <w:p w14:paraId="71B63097" w14:textId="202ED2D1" w:rsidR="00454F0A" w:rsidRPr="008A0CC4" w:rsidRDefault="00EC0B18" w:rsidP="00454F0A">
            <w:pPr>
              <w:rPr>
                <w:rFonts w:ascii="Arial" w:hAnsi="Arial" w:cs="Arial"/>
                <w:lang w:val="en-GB"/>
              </w:rPr>
            </w:pP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sebje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gospodinjstv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je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seznanjen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s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ostopk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menjave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brisač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osteljnine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ter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jih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upošteva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444F48DF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10116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12700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914CD32" w14:textId="30AB6210" w:rsidR="00454F0A" w:rsidRPr="008A0CC4" w:rsidRDefault="00C1601D" w:rsidP="00454F0A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26098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E10E949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54F0A" w:rsidRPr="008A0CC4" w14:paraId="5B2D3C50" w14:textId="77777777" w:rsidTr="004917A6">
        <w:trPr>
          <w:jc w:val="center"/>
        </w:trPr>
        <w:tc>
          <w:tcPr>
            <w:tcW w:w="846" w:type="dxa"/>
          </w:tcPr>
          <w:p w14:paraId="5133683C" w14:textId="77777777" w:rsidR="00454F0A" w:rsidRPr="008A0CC4" w:rsidRDefault="00454F0A" w:rsidP="00454F0A">
            <w:pPr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snapToGrid w:val="0"/>
                <w:lang w:val="en-GB"/>
              </w:rPr>
              <w:t>2.5</w:t>
            </w:r>
          </w:p>
        </w:tc>
        <w:tc>
          <w:tcPr>
            <w:tcW w:w="5812" w:type="dxa"/>
          </w:tcPr>
          <w:p w14:paraId="3C329A51" w14:textId="400AEE54" w:rsidR="00454F0A" w:rsidRPr="008A0CC4" w:rsidRDefault="00EC0B18" w:rsidP="00454F0A">
            <w:pPr>
              <w:rPr>
                <w:rFonts w:ascii="Arial" w:hAnsi="Arial" w:cs="Arial"/>
                <w:lang w:val="en-GB"/>
              </w:rPr>
            </w:pP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Prostor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amenjen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sebju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so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premljen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navodili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, ki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spodbujaj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odgovorno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snapToGrid w:val="0"/>
                <w:lang w:val="en-GB"/>
              </w:rPr>
              <w:t>ravnanje</w:t>
            </w:r>
            <w:proofErr w:type="spellEnd"/>
            <w:r w:rsidRPr="00EC0B18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373DC683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3047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3267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D84DC9E" w14:textId="57F5508D" w:rsidR="00454F0A" w:rsidRPr="008A0CC4" w:rsidRDefault="00C1601D" w:rsidP="00454F0A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021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D107389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54F0A" w:rsidRPr="008A0CC4" w14:paraId="3D57A4B2" w14:textId="77777777" w:rsidTr="004917A6">
        <w:trPr>
          <w:jc w:val="center"/>
        </w:trPr>
        <w:tc>
          <w:tcPr>
            <w:tcW w:w="846" w:type="dxa"/>
          </w:tcPr>
          <w:p w14:paraId="4E089633" w14:textId="5644D4C7" w:rsidR="00454F0A" w:rsidRPr="008A0CC4" w:rsidRDefault="00454F0A" w:rsidP="00454F0A">
            <w:pPr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snapToGrid w:val="0"/>
                <w:lang w:val="en-GB"/>
              </w:rPr>
              <w:t>2.6</w:t>
            </w:r>
          </w:p>
        </w:tc>
        <w:tc>
          <w:tcPr>
            <w:tcW w:w="5812" w:type="dxa"/>
          </w:tcPr>
          <w:p w14:paraId="3A770792" w14:textId="783DC1DE" w:rsidR="00454F0A" w:rsidRPr="008A0CC4" w:rsidRDefault="00EC0B18" w:rsidP="00454F0A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Osebju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ocenjevanje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izvajanja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okoljskih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in/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ali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družbeno-kulturnih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pobud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EC0B18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454F0A" w:rsidRPr="008A0CC4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798120B4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70260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3636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36A3087" w14:textId="69D09193" w:rsidR="00454F0A" w:rsidRPr="008A0CC4" w:rsidRDefault="00C1601D" w:rsidP="00454F0A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825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D45F45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2A54BF" w:rsidRPr="008A0CC4" w14:paraId="1F98281B" w14:textId="77777777" w:rsidTr="002E1783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FB854" w14:textId="77777777" w:rsidR="002A54BF" w:rsidRPr="008A0CC4" w:rsidRDefault="002A54BF" w:rsidP="002A54BF">
            <w:pPr>
              <w:rPr>
                <w:rFonts w:ascii="Arial" w:hAnsi="Arial" w:cs="Arial"/>
                <w:b/>
                <w:lang w:val="it-IT"/>
              </w:rPr>
            </w:pPr>
          </w:p>
          <w:p w14:paraId="0C467C1B" w14:textId="217A9EA7" w:rsidR="002A54BF" w:rsidRPr="008A0CC4" w:rsidRDefault="006A63B3" w:rsidP="004F5E6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INFORMIRANJE GOSTOV</w:t>
            </w:r>
          </w:p>
          <w:p w14:paraId="0713D9D3" w14:textId="77777777" w:rsidR="002A54BF" w:rsidRPr="008A0CC4" w:rsidRDefault="002A54BF" w:rsidP="002A54BF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454F0A" w:rsidRPr="008A0CC4" w14:paraId="41AC6C7A" w14:textId="77777777" w:rsidTr="0059697D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454F0A" w:rsidRPr="008A0CC4" w:rsidRDefault="00454F0A" w:rsidP="00454F0A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6961035C" w14:textId="629F6E04" w:rsidR="00454F0A" w:rsidRPr="008A0CC4" w:rsidRDefault="00892B6C" w:rsidP="00454F0A">
            <w:pPr>
              <w:rPr>
                <w:rFonts w:ascii="Arial" w:hAnsi="Arial" w:cs="Arial"/>
                <w:lang w:val="en-GB"/>
              </w:rPr>
            </w:pPr>
            <w:proofErr w:type="spellStart"/>
            <w:r w:rsidRPr="00892B6C">
              <w:rPr>
                <w:rFonts w:ascii="Arial" w:hAnsi="Arial" w:cs="Arial"/>
                <w:lang w:val="it-IT"/>
              </w:rPr>
              <w:t>Oznake</w:t>
            </w:r>
            <w:proofErr w:type="spellEnd"/>
            <w:r w:rsidRPr="00892B6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lang w:val="it-IT"/>
              </w:rPr>
              <w:t>programa</w:t>
            </w:r>
            <w:proofErr w:type="spellEnd"/>
            <w:r w:rsidRPr="00892B6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lang w:val="it-IT"/>
              </w:rPr>
              <w:t>Zeleni</w:t>
            </w:r>
            <w:proofErr w:type="spellEnd"/>
            <w:r w:rsidRPr="00892B6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Pr="00892B6C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892B6C">
              <w:rPr>
                <w:rFonts w:ascii="Arial" w:hAnsi="Arial" w:cs="Arial"/>
                <w:lang w:val="it-IT"/>
              </w:rPr>
              <w:t>postavljene</w:t>
            </w:r>
            <w:proofErr w:type="spellEnd"/>
            <w:r w:rsidRPr="00892B6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lang w:val="it-IT"/>
              </w:rPr>
              <w:t>na</w:t>
            </w:r>
            <w:proofErr w:type="spellEnd"/>
            <w:r w:rsidRPr="00892B6C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lang w:val="it-IT"/>
              </w:rPr>
              <w:t>vidno</w:t>
            </w:r>
            <w:proofErr w:type="spellEnd"/>
            <w:r w:rsidRPr="00892B6C">
              <w:rPr>
                <w:rFonts w:ascii="Arial" w:hAnsi="Arial" w:cs="Arial"/>
                <w:lang w:val="it-IT"/>
              </w:rPr>
              <w:t xml:space="preserve"> mesto.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Pleksi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tablico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certifikat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zagotovi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Nacionalna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koordinacija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programa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Zeleni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po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odobritvi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trajnostnega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znaka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s strani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Nacionalne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/>
              </w:rPr>
              <w:t>komisije</w:t>
            </w:r>
            <w:proofErr w:type="spellEnd"/>
            <w:r w:rsidR="00454F0A" w:rsidRPr="008A0CC4">
              <w:rPr>
                <w:rFonts w:ascii="Arial" w:hAnsi="Arial" w:cs="Arial"/>
                <w:lang w:val="it-IT"/>
              </w:rPr>
              <w:t xml:space="preserve">. (OBVEZEN KRITERIJ) </w:t>
            </w:r>
          </w:p>
        </w:tc>
        <w:tc>
          <w:tcPr>
            <w:tcW w:w="1134" w:type="dxa"/>
          </w:tcPr>
          <w:p w14:paraId="7366A07C" w14:textId="77777777" w:rsidR="00454F0A" w:rsidRPr="008A0CC4" w:rsidRDefault="00C1601D" w:rsidP="00454F0A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50350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3518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6157771" w14:textId="4327AFA1" w:rsidR="00454F0A" w:rsidRPr="008A0CC4" w:rsidRDefault="00C1601D" w:rsidP="00454F0A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1614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4F0A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454F0A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454F0A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454F0A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454F0A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7777777" w:rsidR="00454F0A" w:rsidRPr="008A0CC4" w:rsidRDefault="00454F0A" w:rsidP="00454F0A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384CC0" w:rsidRPr="008A0CC4" w14:paraId="4547D79F" w14:textId="77777777" w:rsidTr="004917A6">
        <w:trPr>
          <w:jc w:val="center"/>
        </w:trPr>
        <w:tc>
          <w:tcPr>
            <w:tcW w:w="846" w:type="dxa"/>
          </w:tcPr>
          <w:p w14:paraId="0ECA5A1E" w14:textId="77777777" w:rsidR="00384CC0" w:rsidRPr="008A0CC4" w:rsidRDefault="00384CC0" w:rsidP="00384CC0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3.2</w:t>
            </w:r>
          </w:p>
        </w:tc>
        <w:tc>
          <w:tcPr>
            <w:tcW w:w="5812" w:type="dxa"/>
          </w:tcPr>
          <w:p w14:paraId="3DBD549A" w14:textId="6F5DBF33" w:rsidR="00384CC0" w:rsidRPr="008A0CC4" w:rsidRDefault="00892B6C" w:rsidP="00384CC0">
            <w:pPr>
              <w:rPr>
                <w:rFonts w:ascii="Arial" w:hAnsi="Arial" w:cs="Arial"/>
              </w:rPr>
            </w:pPr>
            <w:r w:rsidRPr="00892B6C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384CC0" w:rsidRPr="008A0CC4">
              <w:rPr>
                <w:rFonts w:ascii="Arial" w:hAnsi="Arial" w:cs="Arial"/>
              </w:rPr>
              <w:t>Ob prvi prijavi mora biti priložen osnutek informacij, ki bodo gostom na voljo. (OBVEZEN KRITERIJ)</w:t>
            </w:r>
          </w:p>
          <w:p w14:paraId="03EFEF05" w14:textId="236363DA" w:rsidR="00384CC0" w:rsidRPr="00892B6C" w:rsidRDefault="00384CC0" w:rsidP="00384CC0">
            <w:pPr>
              <w:rPr>
                <w:rFonts w:ascii="Arial" w:hAnsi="Arial" w:cs="Arial"/>
                <w:b/>
              </w:rPr>
            </w:pPr>
            <w:r w:rsidRPr="008A0CC4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4B002E94" w14:textId="77777777" w:rsidR="00384CC0" w:rsidRPr="008A0CC4" w:rsidRDefault="00C1601D" w:rsidP="00384CC0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3425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94794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77878B8" w14:textId="6107C133" w:rsidR="00384CC0" w:rsidRPr="008A0CC4" w:rsidRDefault="00C1601D" w:rsidP="00384CC0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4351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84CC0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BC2E44" w14:textId="77777777" w:rsidR="00384CC0" w:rsidRPr="008A0CC4" w:rsidRDefault="00384CC0" w:rsidP="00384CC0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384CC0" w:rsidRPr="008A0CC4" w14:paraId="20C04599" w14:textId="77777777" w:rsidTr="004917A6">
        <w:trPr>
          <w:jc w:val="center"/>
        </w:trPr>
        <w:tc>
          <w:tcPr>
            <w:tcW w:w="846" w:type="dxa"/>
          </w:tcPr>
          <w:p w14:paraId="7027BE55" w14:textId="77777777" w:rsidR="00384CC0" w:rsidRPr="008A0CC4" w:rsidRDefault="00384CC0" w:rsidP="00384CC0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3.3</w:t>
            </w:r>
          </w:p>
        </w:tc>
        <w:tc>
          <w:tcPr>
            <w:tcW w:w="5812" w:type="dxa"/>
          </w:tcPr>
          <w:p w14:paraId="3FBDBF56" w14:textId="47E67B3A" w:rsidR="00384CC0" w:rsidRPr="00892B6C" w:rsidRDefault="00892B6C" w:rsidP="00384CC0">
            <w:pPr>
              <w:rPr>
                <w:rFonts w:ascii="Arial" w:hAnsi="Arial" w:cs="Arial"/>
              </w:rPr>
            </w:pPr>
            <w:r w:rsidRPr="00892B6C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</w:t>
            </w:r>
            <w:r w:rsidR="00384CC0" w:rsidRPr="008A0CC4">
              <w:rPr>
                <w:rFonts w:ascii="Arial" w:hAnsi="Arial" w:cs="Arial"/>
              </w:rPr>
              <w:t xml:space="preserve">Na kontrolnem pregledu mora biti predstavljen osnutek vsebine, ki bo objavljena na spletni strani. </w:t>
            </w:r>
            <w:r w:rsidR="00384CC0" w:rsidRPr="008A0CC4">
              <w:rPr>
                <w:rFonts w:ascii="Arial" w:hAnsi="Arial" w:cs="Arial"/>
              </w:rPr>
              <w:lastRenderedPageBreak/>
              <w:t>(OBVEZEN KRITERIJ)</w:t>
            </w:r>
          </w:p>
        </w:tc>
        <w:tc>
          <w:tcPr>
            <w:tcW w:w="1134" w:type="dxa"/>
          </w:tcPr>
          <w:p w14:paraId="335298BC" w14:textId="77777777" w:rsidR="00384CC0" w:rsidRPr="008A0CC4" w:rsidRDefault="00C1601D" w:rsidP="00384CC0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47716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1217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6C66AB3" w14:textId="02BA24BD" w:rsidR="00384CC0" w:rsidRPr="008A0CC4" w:rsidRDefault="00C1601D" w:rsidP="00384CC0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98811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84CC0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lastRenderedPageBreak/>
              <w:t>voljo</w:t>
            </w:r>
            <w:proofErr w:type="spellEnd"/>
          </w:p>
        </w:tc>
        <w:tc>
          <w:tcPr>
            <w:tcW w:w="2835" w:type="dxa"/>
          </w:tcPr>
          <w:p w14:paraId="64F832C3" w14:textId="77777777" w:rsidR="00384CC0" w:rsidRPr="008A0CC4" w:rsidRDefault="00384CC0" w:rsidP="00384CC0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384CC0" w:rsidRPr="008A0CC4" w14:paraId="74F1A79E" w14:textId="77777777" w:rsidTr="004917A6">
        <w:trPr>
          <w:jc w:val="center"/>
        </w:trPr>
        <w:tc>
          <w:tcPr>
            <w:tcW w:w="846" w:type="dxa"/>
          </w:tcPr>
          <w:p w14:paraId="0B3AC17F" w14:textId="77777777" w:rsidR="00384CC0" w:rsidRPr="008A0CC4" w:rsidRDefault="00384CC0" w:rsidP="00384CC0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3.4</w:t>
            </w:r>
          </w:p>
        </w:tc>
        <w:tc>
          <w:tcPr>
            <w:tcW w:w="5812" w:type="dxa"/>
          </w:tcPr>
          <w:p w14:paraId="2C0F982A" w14:textId="7691AFB7" w:rsidR="00384CC0" w:rsidRPr="008A0CC4" w:rsidRDefault="00892B6C" w:rsidP="00384CC0">
            <w:pPr>
              <w:rPr>
                <w:rFonts w:ascii="Arial" w:hAnsi="Arial" w:cs="Arial"/>
              </w:rPr>
            </w:pPr>
            <w:proofErr w:type="spellStart"/>
            <w:r w:rsidRPr="00892B6C">
              <w:rPr>
                <w:rFonts w:ascii="Arial" w:hAnsi="Arial" w:cs="Arial"/>
                <w:lang w:val="en-GB"/>
              </w:rPr>
              <w:t>Gostje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obiskovalci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seznanjeni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vključeni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okoljske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pobude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jih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izvajajo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892B6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892B6C">
              <w:rPr>
                <w:rFonts w:ascii="Arial" w:hAnsi="Arial" w:cs="Arial"/>
                <w:lang w:val="en-GB"/>
              </w:rPr>
              <w:t xml:space="preserve">. </w:t>
            </w:r>
            <w:r w:rsidR="00384CC0" w:rsidRPr="008A0CC4">
              <w:rPr>
                <w:rFonts w:ascii="Arial" w:hAnsi="Arial" w:cs="Arial"/>
              </w:rPr>
              <w:t>Ob prvi prijavi mora biti priložen osnutek informacij, ki bodo gostom na voljo. (OBVEZEN KRITERIJ)</w:t>
            </w:r>
          </w:p>
          <w:p w14:paraId="681DE07A" w14:textId="6D4D4B7C" w:rsidR="00384CC0" w:rsidRPr="008A0CC4" w:rsidRDefault="00384CC0" w:rsidP="00384CC0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6A8DA92E" w14:textId="77777777" w:rsidR="00384CC0" w:rsidRPr="008A0CC4" w:rsidRDefault="00C1601D" w:rsidP="00384CC0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8395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25709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733F7AB" w14:textId="57A043B1" w:rsidR="00384CC0" w:rsidRPr="008A0CC4" w:rsidRDefault="00C1601D" w:rsidP="00384CC0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3271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84CC0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FB103F4" w14:textId="77777777" w:rsidR="00384CC0" w:rsidRPr="008A0CC4" w:rsidRDefault="00384CC0" w:rsidP="00384CC0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384CC0" w:rsidRPr="008A0CC4" w14:paraId="5BB2D372" w14:textId="77777777" w:rsidTr="004917A6">
        <w:trPr>
          <w:jc w:val="center"/>
        </w:trPr>
        <w:tc>
          <w:tcPr>
            <w:tcW w:w="846" w:type="dxa"/>
          </w:tcPr>
          <w:p w14:paraId="75B83B87" w14:textId="77777777" w:rsidR="00384CC0" w:rsidRPr="008A0CC4" w:rsidRDefault="00384CC0" w:rsidP="00384CC0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3.5</w:t>
            </w:r>
          </w:p>
        </w:tc>
        <w:tc>
          <w:tcPr>
            <w:tcW w:w="5812" w:type="dxa"/>
          </w:tcPr>
          <w:p w14:paraId="37D08FDF" w14:textId="7CE6B8D8" w:rsidR="00384CC0" w:rsidRPr="008A0CC4" w:rsidRDefault="00892B6C" w:rsidP="00384CC0">
            <w:pPr>
              <w:rPr>
                <w:rFonts w:ascii="Arial" w:hAnsi="Arial" w:cs="Arial"/>
                <w:lang w:val="en-GB"/>
              </w:rPr>
            </w:pPr>
            <w:r w:rsidRPr="00892B6C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okoljskih pobudah, ki jih izvajajo v obratu. </w:t>
            </w:r>
            <w:r w:rsidR="00384CC0" w:rsidRPr="008A0CC4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11306BC" w14:textId="77777777" w:rsidR="00384CC0" w:rsidRPr="008A0CC4" w:rsidRDefault="00C1601D" w:rsidP="00384CC0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3666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0899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58D01B2" w14:textId="01F65363" w:rsidR="00384CC0" w:rsidRPr="008A0CC4" w:rsidRDefault="00C1601D" w:rsidP="00384CC0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19741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CC0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84CC0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84CC0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84CC0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84CC0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D86E95A" w14:textId="77777777" w:rsidR="00384CC0" w:rsidRPr="008A0CC4" w:rsidRDefault="00384CC0" w:rsidP="00384CC0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66347C" w:rsidRPr="008A0CC4" w14:paraId="3514F665" w14:textId="77777777" w:rsidTr="004917A6">
        <w:trPr>
          <w:jc w:val="center"/>
        </w:trPr>
        <w:tc>
          <w:tcPr>
            <w:tcW w:w="846" w:type="dxa"/>
          </w:tcPr>
          <w:p w14:paraId="7666ADA1" w14:textId="77777777" w:rsidR="0066347C" w:rsidRPr="008A0CC4" w:rsidRDefault="0066347C" w:rsidP="0066347C">
            <w:pPr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snapToGrid w:val="0"/>
                <w:lang w:val="en-GB"/>
              </w:rPr>
              <w:t>3.6</w:t>
            </w:r>
          </w:p>
        </w:tc>
        <w:tc>
          <w:tcPr>
            <w:tcW w:w="5812" w:type="dxa"/>
          </w:tcPr>
          <w:p w14:paraId="5C1FE4EF" w14:textId="03364C66" w:rsidR="0066347C" w:rsidRPr="008A0CC4" w:rsidRDefault="00892B6C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Osebje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v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obratu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goste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>/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obiskovalce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informira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in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spodbuja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k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uporabi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trajnostnih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načinov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snapToGrid w:val="0"/>
                <w:lang w:val="it-IT"/>
              </w:rPr>
              <w:t>prevoza</w:t>
            </w:r>
            <w:proofErr w:type="spellEnd"/>
            <w:r w:rsidRPr="00892B6C">
              <w:rPr>
                <w:rFonts w:ascii="Arial" w:hAnsi="Arial" w:cs="Arial"/>
                <w:snapToGrid w:val="0"/>
                <w:lang w:val="it-IT"/>
              </w:rPr>
              <w:t xml:space="preserve">. </w:t>
            </w:r>
            <w:r w:rsidR="0066347C" w:rsidRPr="008A0CC4">
              <w:rPr>
                <w:rFonts w:ascii="Arial" w:hAnsi="Arial" w:cs="Arial"/>
                <w:snapToGrid w:val="0"/>
                <w:lang w:val="it-IT"/>
              </w:rPr>
              <w:t>(OBVEZEN KRITERIJ)</w:t>
            </w:r>
          </w:p>
        </w:tc>
        <w:tc>
          <w:tcPr>
            <w:tcW w:w="1134" w:type="dxa"/>
          </w:tcPr>
          <w:p w14:paraId="218E581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603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1457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42B71E0" w14:textId="6CD51DB9" w:rsidR="0066347C" w:rsidRPr="008A0CC4" w:rsidRDefault="00C1601D" w:rsidP="0066347C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1907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1BC6FA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66347C" w:rsidRPr="008A0CC4" w14:paraId="4CB5B2F9" w14:textId="77777777" w:rsidTr="004917A6">
        <w:trPr>
          <w:jc w:val="center"/>
        </w:trPr>
        <w:tc>
          <w:tcPr>
            <w:tcW w:w="846" w:type="dxa"/>
          </w:tcPr>
          <w:p w14:paraId="003D6387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3.7</w:t>
            </w:r>
          </w:p>
        </w:tc>
        <w:tc>
          <w:tcPr>
            <w:tcW w:w="5812" w:type="dxa"/>
          </w:tcPr>
          <w:p w14:paraId="4E1FEC90" w14:textId="26A05D3D" w:rsidR="0066347C" w:rsidRPr="008A0CC4" w:rsidRDefault="00892B6C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Gostom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obiskovalcem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ocenjevanje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zadovoljstva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z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bivanjem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učinkovitosti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področju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trajnostnega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>poslovanja</w:t>
            </w:r>
            <w:proofErr w:type="spellEnd"/>
            <w:r w:rsidRPr="00892B6C">
              <w:rPr>
                <w:rFonts w:ascii="Arial" w:hAnsi="Arial" w:cs="Arial"/>
                <w:i/>
                <w:snapToGrid w:val="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snapToGrid w:val="0"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78D9C52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1160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653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E68E369" w14:textId="556CD28A" w:rsidR="0066347C" w:rsidRPr="008A0CC4" w:rsidRDefault="00C1601D" w:rsidP="0066347C">
            <w:pPr>
              <w:rPr>
                <w:rFonts w:ascii="Arial" w:hAnsi="Arial" w:cs="Arial"/>
                <w:snapToGrid w:val="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3989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8E8F96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snapToGrid w:val="0"/>
                <w:lang w:val="it-IT"/>
              </w:rPr>
            </w:pPr>
          </w:p>
        </w:tc>
      </w:tr>
      <w:tr w:rsidR="00477A4A" w:rsidRPr="008A0CC4" w14:paraId="70B32CE3" w14:textId="77777777" w:rsidTr="002E1783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8A0CC4" w:rsidRDefault="00477A4A" w:rsidP="00477A4A">
            <w:pPr>
              <w:rPr>
                <w:rFonts w:ascii="Arial" w:hAnsi="Arial" w:cs="Arial"/>
                <w:b/>
                <w:lang w:val="it-IT"/>
              </w:rPr>
            </w:pPr>
          </w:p>
          <w:p w14:paraId="68C2168B" w14:textId="04D46BF2" w:rsidR="00477A4A" w:rsidRPr="008A0CC4" w:rsidRDefault="006A63B3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VODA</w:t>
            </w:r>
          </w:p>
          <w:p w14:paraId="78E7D3BF" w14:textId="77777777" w:rsidR="00477A4A" w:rsidRPr="008A0CC4" w:rsidRDefault="00477A4A" w:rsidP="00477A4A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66347C" w:rsidRPr="008A0CC4" w14:paraId="74F8DF40" w14:textId="77777777" w:rsidTr="004917A6">
        <w:trPr>
          <w:jc w:val="center"/>
        </w:trPr>
        <w:tc>
          <w:tcPr>
            <w:tcW w:w="846" w:type="dxa"/>
          </w:tcPr>
          <w:p w14:paraId="24CDECE3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4.1</w:t>
            </w:r>
          </w:p>
        </w:tc>
        <w:tc>
          <w:tcPr>
            <w:tcW w:w="5812" w:type="dxa"/>
          </w:tcPr>
          <w:p w14:paraId="6CE8B4DC" w14:textId="3A36A404" w:rsidR="0066347C" w:rsidRPr="008A0CC4" w:rsidRDefault="003549FE" w:rsidP="0066347C">
            <w:pPr>
              <w:rPr>
                <w:rFonts w:ascii="Arial" w:hAnsi="Arial" w:cs="Arial"/>
                <w:snapToGrid w:val="0"/>
                <w:color w:val="000000"/>
                <w:lang w:val="en-GB"/>
              </w:rPr>
            </w:pPr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V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obratu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najmanj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enkrat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mesečno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dokumentirajo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skupno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porabo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vode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snapToGrid w:val="0"/>
                <w:color w:val="000000"/>
                <w:lang w:val="en-GB"/>
              </w:rPr>
              <w:t>(OBVEZEN KRITERIJ)</w:t>
            </w:r>
          </w:p>
          <w:p w14:paraId="0B059403" w14:textId="1B491A17" w:rsidR="0066347C" w:rsidRPr="008A0CC4" w:rsidRDefault="0066347C" w:rsidP="0066347C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18C13B74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1686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8091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73D8B4E" w14:textId="48129999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4259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F15DE2B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66347C" w:rsidRPr="008A0CC4" w14:paraId="088EEE9C" w14:textId="77777777" w:rsidTr="004917A6">
        <w:trPr>
          <w:jc w:val="center"/>
        </w:trPr>
        <w:tc>
          <w:tcPr>
            <w:tcW w:w="846" w:type="dxa"/>
          </w:tcPr>
          <w:p w14:paraId="0A998CF8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2</w:t>
            </w:r>
          </w:p>
        </w:tc>
        <w:tc>
          <w:tcPr>
            <w:tcW w:w="5812" w:type="dxa"/>
          </w:tcPr>
          <w:p w14:paraId="3FC1BD2B" w14:textId="10087A56" w:rsidR="0066347C" w:rsidRPr="008A0CC4" w:rsidRDefault="003549FE" w:rsidP="0066347C">
            <w:pPr>
              <w:rPr>
                <w:rFonts w:ascii="Arial" w:hAnsi="Arial" w:cs="Arial"/>
                <w:lang w:val="en-GB"/>
              </w:rPr>
            </w:pPr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Novi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toaletni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kotlički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imajo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porabo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3/6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litrov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vode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>/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izplakovanje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color w:val="00000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441ED32F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526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5852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611E542" w14:textId="6D988AF0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49033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794F52F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66347C" w:rsidRPr="008A0CC4" w14:paraId="4FDAFE37" w14:textId="77777777" w:rsidTr="004917A6">
        <w:trPr>
          <w:jc w:val="center"/>
        </w:trPr>
        <w:tc>
          <w:tcPr>
            <w:tcW w:w="846" w:type="dxa"/>
          </w:tcPr>
          <w:p w14:paraId="6E6484AD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4.3</w:t>
            </w:r>
          </w:p>
        </w:tc>
        <w:tc>
          <w:tcPr>
            <w:tcW w:w="5812" w:type="dxa"/>
          </w:tcPr>
          <w:p w14:paraId="2142CEEB" w14:textId="0AF3FA7F" w:rsidR="0066347C" w:rsidRPr="008A0CC4" w:rsidRDefault="003549FE" w:rsidP="0066347C">
            <w:pPr>
              <w:numPr>
                <w:ilvl w:val="12"/>
                <w:numId w:val="0"/>
              </w:numPr>
              <w:rPr>
                <w:rFonts w:ascii="Arial" w:hAnsi="Arial" w:cs="Arial"/>
                <w:lang w:val="en-GB"/>
              </w:rPr>
            </w:pP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Osebje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redno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preverja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pravilno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delovanje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vodnega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sistema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in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naprav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v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celotnem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obratu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,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če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nimajo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za to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že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vzpostavljenega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avtomatiziranega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color w:val="000000"/>
                <w:lang w:val="en-GB"/>
              </w:rPr>
              <w:t>sistema</w:t>
            </w:r>
            <w:proofErr w:type="spellEnd"/>
            <w:r w:rsidRPr="003549FE">
              <w:rPr>
                <w:rFonts w:ascii="Arial" w:hAnsi="Arial" w:cs="Arial"/>
                <w:color w:val="000000"/>
                <w:lang w:val="en-GB"/>
              </w:rPr>
              <w:t xml:space="preserve"> (CNS). </w:t>
            </w:r>
            <w:r w:rsidR="0066347C" w:rsidRPr="008A0CC4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134" w:type="dxa"/>
          </w:tcPr>
          <w:p w14:paraId="264C1B2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4396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8525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EA39F69" w14:textId="50BA8115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2915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62761A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66347C" w:rsidRPr="008A0CC4" w14:paraId="6B01030C" w14:textId="77777777" w:rsidTr="004917A6">
        <w:trPr>
          <w:jc w:val="center"/>
        </w:trPr>
        <w:tc>
          <w:tcPr>
            <w:tcW w:w="846" w:type="dxa"/>
          </w:tcPr>
          <w:p w14:paraId="1F57720D" w14:textId="77777777" w:rsidR="0066347C" w:rsidRPr="008A0CC4" w:rsidRDefault="0066347C" w:rsidP="0066347C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snapToGrid w:val="0"/>
                <w:color w:val="auto"/>
                <w:lang w:val="en-GB"/>
              </w:rPr>
            </w:pPr>
            <w:r w:rsidRPr="008A0CC4">
              <w:rPr>
                <w:b w:val="0"/>
                <w:bCs w:val="0"/>
                <w:iCs w:val="0"/>
                <w:snapToGrid w:val="0"/>
                <w:color w:val="auto"/>
                <w:lang w:val="en-GB"/>
              </w:rPr>
              <w:t>4.4</w:t>
            </w:r>
          </w:p>
        </w:tc>
        <w:tc>
          <w:tcPr>
            <w:tcW w:w="5812" w:type="dxa"/>
          </w:tcPr>
          <w:p w14:paraId="78BF300A" w14:textId="514657DE" w:rsidR="0066347C" w:rsidRPr="008A0CC4" w:rsidRDefault="00440A50" w:rsidP="0066347C">
            <w:pPr>
              <w:rPr>
                <w:rFonts w:ascii="Arial" w:hAnsi="Arial" w:cs="Arial"/>
                <w:lang w:val="it-IT"/>
              </w:rPr>
            </w:pP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etok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vode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najmanj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75 %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vseh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h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>/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tušev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ne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esega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9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litrov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na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minuto. </w:t>
            </w:r>
            <w:r w:rsidR="0066347C" w:rsidRPr="008A0CC4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134" w:type="dxa"/>
          </w:tcPr>
          <w:p w14:paraId="403E7C7B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009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2567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AC0B786" w14:textId="383A4F21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09779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E4D6AA5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66347C" w:rsidRPr="008A0CC4" w14:paraId="7F450229" w14:textId="77777777" w:rsidTr="004917A6">
        <w:trPr>
          <w:jc w:val="center"/>
        </w:trPr>
        <w:tc>
          <w:tcPr>
            <w:tcW w:w="846" w:type="dxa"/>
          </w:tcPr>
          <w:p w14:paraId="20DECBA9" w14:textId="77777777" w:rsidR="0066347C" w:rsidRPr="008A0CC4" w:rsidRDefault="0066347C" w:rsidP="0066347C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val="en-GB" w:eastAsia="nl-NL"/>
              </w:rPr>
            </w:pPr>
            <w:r w:rsidRPr="008A0CC4">
              <w:rPr>
                <w:rFonts w:eastAsia="Times New Roman"/>
                <w:b w:val="0"/>
                <w:bCs w:val="0"/>
                <w:iCs w:val="0"/>
                <w:color w:val="auto"/>
                <w:lang w:val="en-GB" w:eastAsia="nl-NL"/>
              </w:rPr>
              <w:t>4.5</w:t>
            </w:r>
          </w:p>
        </w:tc>
        <w:tc>
          <w:tcPr>
            <w:tcW w:w="5812" w:type="dxa"/>
          </w:tcPr>
          <w:p w14:paraId="1E37E63E" w14:textId="641516D2" w:rsidR="0066347C" w:rsidRPr="008A0CC4" w:rsidRDefault="00440A50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etok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vode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najmanj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75 %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vseh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ip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ne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esega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8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litrov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na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minuto. </w:t>
            </w:r>
            <w:r w:rsidR="0066347C" w:rsidRPr="008A0CC4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134" w:type="dxa"/>
          </w:tcPr>
          <w:p w14:paraId="44805B41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18692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7168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FE83CBB" w14:textId="0B39A7E1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40008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6EA88E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66347C" w:rsidRPr="008A0CC4" w14:paraId="4BA601B1" w14:textId="77777777" w:rsidTr="004917A6">
        <w:trPr>
          <w:jc w:val="center"/>
        </w:trPr>
        <w:tc>
          <w:tcPr>
            <w:tcW w:w="846" w:type="dxa"/>
          </w:tcPr>
          <w:p w14:paraId="1570D00A" w14:textId="77777777" w:rsidR="0066347C" w:rsidRPr="008A0CC4" w:rsidRDefault="0066347C" w:rsidP="0066347C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  <w:lang w:val="en-GB"/>
              </w:rPr>
            </w:pPr>
            <w:r w:rsidRPr="008A0CC4">
              <w:rPr>
                <w:b w:val="0"/>
                <w:bCs w:val="0"/>
                <w:iCs w:val="0"/>
                <w:color w:val="auto"/>
                <w:lang w:val="en-GB"/>
              </w:rPr>
              <w:t>4.6</w:t>
            </w:r>
          </w:p>
        </w:tc>
        <w:tc>
          <w:tcPr>
            <w:tcW w:w="5812" w:type="dxa"/>
          </w:tcPr>
          <w:p w14:paraId="23E9CDE6" w14:textId="388FA5C9" w:rsidR="0066347C" w:rsidRPr="008A0CC4" w:rsidRDefault="003549FE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Pisoarji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imajo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vgrajene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senzorje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ali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ventile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, ki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omogočajo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manjši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pretok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vode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,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ali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biti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 xml:space="preserve"> </w:t>
            </w:r>
            <w:proofErr w:type="spellStart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brezvodni</w:t>
            </w:r>
            <w:proofErr w:type="spellEnd"/>
            <w:r w:rsidRPr="003549FE">
              <w:rPr>
                <w:rFonts w:ascii="Arial" w:hAnsi="Arial" w:cs="Arial"/>
                <w:snapToGrid w:val="0"/>
                <w:color w:val="000000"/>
                <w:lang w:val="en-GB"/>
              </w:rPr>
              <w:t>.</w:t>
            </w:r>
            <w:r w:rsidR="0066347C" w:rsidRPr="008A0CC4">
              <w:rPr>
                <w:rFonts w:ascii="Arial" w:hAnsi="Arial" w:cs="Arial"/>
                <w:snapToGrid w:val="0"/>
                <w:color w:val="000000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619001F1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8326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7975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2E9FA1D" w14:textId="6CA75716" w:rsidR="0066347C" w:rsidRPr="008A0CC4" w:rsidRDefault="00C1601D" w:rsidP="0066347C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59780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2D0859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66347C" w:rsidRPr="008A0CC4" w14:paraId="6539F634" w14:textId="77777777" w:rsidTr="004917A6">
        <w:trPr>
          <w:jc w:val="center"/>
        </w:trPr>
        <w:tc>
          <w:tcPr>
            <w:tcW w:w="846" w:type="dxa"/>
          </w:tcPr>
          <w:p w14:paraId="3A9BC874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7</w:t>
            </w:r>
          </w:p>
        </w:tc>
        <w:tc>
          <w:tcPr>
            <w:tcW w:w="5812" w:type="dxa"/>
          </w:tcPr>
          <w:p w14:paraId="0565EC3A" w14:textId="62112FC7" w:rsidR="0066347C" w:rsidRPr="008A0CC4" w:rsidRDefault="00440A50" w:rsidP="0066347C">
            <w:pPr>
              <w:rPr>
                <w:rFonts w:ascii="Arial" w:hAnsi="Arial" w:cs="Arial"/>
                <w:lang w:val="en-GB"/>
              </w:rPr>
            </w:pPr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Novi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profesionalni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pomivalni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stroji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ne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presegajo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porabe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vode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nad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3,5 litra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na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>košaro</w:t>
            </w:r>
            <w:proofErr w:type="spellEnd"/>
            <w:r w:rsidRPr="00440A50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. </w:t>
            </w:r>
            <w:r w:rsidR="0066347C" w:rsidRPr="008A0CC4">
              <w:rPr>
                <w:rFonts w:ascii="Arial" w:hAnsi="Arial" w:cs="Arial"/>
                <w:snapToGrid w:val="0"/>
                <w:color w:val="000000"/>
                <w:lang w:val="it-IT"/>
              </w:rPr>
              <w:t xml:space="preserve">(OBVEZEN </w:t>
            </w:r>
            <w:r w:rsidR="0066347C" w:rsidRPr="008A0CC4">
              <w:rPr>
                <w:rFonts w:ascii="Arial" w:hAnsi="Arial" w:cs="Arial"/>
                <w:snapToGrid w:val="0"/>
                <w:color w:val="000000"/>
                <w:lang w:val="it-IT"/>
              </w:rPr>
              <w:lastRenderedPageBreak/>
              <w:t>KRITERIJ)</w:t>
            </w:r>
          </w:p>
        </w:tc>
        <w:tc>
          <w:tcPr>
            <w:tcW w:w="1134" w:type="dxa"/>
          </w:tcPr>
          <w:p w14:paraId="10DF4B41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0680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89591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DAB5BEC" w14:textId="6156C49E" w:rsidR="0066347C" w:rsidRPr="008A0CC4" w:rsidRDefault="00C1601D" w:rsidP="0066347C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13236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F23DCF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snapToGrid w:val="0"/>
                <w:color w:val="000000"/>
                <w:lang w:val="it-IT"/>
              </w:rPr>
            </w:pPr>
          </w:p>
        </w:tc>
      </w:tr>
      <w:tr w:rsidR="0066347C" w:rsidRPr="008A0CC4" w14:paraId="70399CA9" w14:textId="77777777" w:rsidTr="004917A6">
        <w:trPr>
          <w:trHeight w:val="292"/>
          <w:jc w:val="center"/>
        </w:trPr>
        <w:tc>
          <w:tcPr>
            <w:tcW w:w="846" w:type="dxa"/>
          </w:tcPr>
          <w:p w14:paraId="7BA71815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8</w:t>
            </w:r>
          </w:p>
        </w:tc>
        <w:tc>
          <w:tcPr>
            <w:tcW w:w="5812" w:type="dxa"/>
          </w:tcPr>
          <w:p w14:paraId="20C6508D" w14:textId="78237721" w:rsidR="0066347C" w:rsidRPr="008A0CC4" w:rsidRDefault="00440A50" w:rsidP="0066347C">
            <w:pPr>
              <w:rPr>
                <w:rFonts w:ascii="Arial" w:hAnsi="Arial" w:cs="Arial"/>
                <w:color w:val="000000"/>
                <w:lang w:val="it-IT"/>
              </w:rPr>
            </w:pP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Vse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odpadne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vode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so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ečiščene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. </w:t>
            </w:r>
            <w:r w:rsidR="0066347C" w:rsidRPr="008A0CC4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  <w:p w14:paraId="5453CCBF" w14:textId="4C278C2D" w:rsidR="0066347C" w:rsidRPr="008A0CC4" w:rsidRDefault="0066347C" w:rsidP="0066347C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79C16196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3566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29950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AAB8AE9" w14:textId="0AC9AB2F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16577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1FCF46B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66347C" w:rsidRPr="008A0CC4" w14:paraId="4C2024D9" w14:textId="77777777" w:rsidTr="004917A6">
        <w:trPr>
          <w:jc w:val="center"/>
        </w:trPr>
        <w:tc>
          <w:tcPr>
            <w:tcW w:w="846" w:type="dxa"/>
          </w:tcPr>
          <w:p w14:paraId="6D3BFFE5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9</w:t>
            </w:r>
          </w:p>
        </w:tc>
        <w:tc>
          <w:tcPr>
            <w:tcW w:w="5812" w:type="dxa"/>
          </w:tcPr>
          <w:p w14:paraId="31D4E1D0" w14:textId="1CC6FE94" w:rsidR="0066347C" w:rsidRPr="008A0CC4" w:rsidRDefault="00440A50" w:rsidP="0066347C">
            <w:pPr>
              <w:rPr>
                <w:rFonts w:ascii="Arial" w:hAnsi="Arial" w:cs="Arial"/>
                <w:lang w:val="en-GB"/>
              </w:rPr>
            </w:pPr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Novi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omivalni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in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alni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stroji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 so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profesionalni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>/</w:t>
            </w:r>
            <w:proofErr w:type="spellStart"/>
            <w:r w:rsidRPr="00440A50">
              <w:rPr>
                <w:rFonts w:ascii="Arial" w:hAnsi="Arial" w:cs="Arial"/>
                <w:color w:val="000000"/>
                <w:lang w:val="it-IT"/>
              </w:rPr>
              <w:t>industrijski</w:t>
            </w:r>
            <w:proofErr w:type="spellEnd"/>
            <w:r w:rsidRPr="00440A50">
              <w:rPr>
                <w:rFonts w:ascii="Arial" w:hAnsi="Arial" w:cs="Arial"/>
                <w:color w:val="000000"/>
                <w:lang w:val="it-IT"/>
              </w:rPr>
              <w:t xml:space="preserve">. </w:t>
            </w:r>
            <w:r w:rsidR="0066347C" w:rsidRPr="008A0CC4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134" w:type="dxa"/>
          </w:tcPr>
          <w:p w14:paraId="00FA18F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007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04265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A9E4C2A" w14:textId="159BD3A8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132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5DCA12E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color w:val="000000"/>
                <w:lang w:val="it-IT"/>
              </w:rPr>
            </w:pPr>
          </w:p>
        </w:tc>
      </w:tr>
      <w:tr w:rsidR="0066347C" w:rsidRPr="008A0CC4" w14:paraId="6A0CFA36" w14:textId="77777777" w:rsidTr="004917A6">
        <w:trPr>
          <w:jc w:val="center"/>
        </w:trPr>
        <w:tc>
          <w:tcPr>
            <w:tcW w:w="846" w:type="dxa"/>
          </w:tcPr>
          <w:p w14:paraId="08326915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0</w:t>
            </w:r>
          </w:p>
        </w:tc>
        <w:tc>
          <w:tcPr>
            <w:tcW w:w="5812" w:type="dxa"/>
          </w:tcPr>
          <w:p w14:paraId="10F612B7" w14:textId="23639AC2" w:rsidR="0066347C" w:rsidRPr="008A0CC4" w:rsidRDefault="00440A50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440A50">
              <w:rPr>
                <w:rFonts w:ascii="Arial" w:hAnsi="Arial" w:cs="Arial"/>
                <w:color w:val="000000"/>
                <w:lang w:val="en-GB"/>
              </w:rPr>
              <w:t>Kuhinjska</w:t>
            </w:r>
            <w:proofErr w:type="spellEnd"/>
            <w:r w:rsidRPr="00440A5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en-GB"/>
              </w:rPr>
              <w:t>korita</w:t>
            </w:r>
            <w:proofErr w:type="spellEnd"/>
            <w:r w:rsidRPr="00440A5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en-GB"/>
              </w:rPr>
              <w:t>imajo</w:t>
            </w:r>
            <w:proofErr w:type="spellEnd"/>
            <w:r w:rsidRPr="00440A5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en-GB"/>
              </w:rPr>
              <w:t>nameščene</w:t>
            </w:r>
            <w:proofErr w:type="spellEnd"/>
            <w:r w:rsidRPr="00440A5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en-GB"/>
              </w:rPr>
              <w:t>lovilce</w:t>
            </w:r>
            <w:proofErr w:type="spellEnd"/>
            <w:r w:rsidRPr="00440A50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color w:val="000000"/>
                <w:lang w:val="en-GB"/>
              </w:rPr>
              <w:t>maščob</w:t>
            </w:r>
            <w:proofErr w:type="spellEnd"/>
            <w:r w:rsidRPr="00440A50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color w:val="00000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14EE484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45293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63393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65BBF01" w14:textId="14578A10" w:rsidR="0066347C" w:rsidRPr="008A0CC4" w:rsidRDefault="00C1601D" w:rsidP="0066347C">
            <w:pPr>
              <w:rPr>
                <w:rFonts w:ascii="Arial" w:hAnsi="Arial" w:cs="Arial"/>
                <w:i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7481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BB71E4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66347C" w:rsidRPr="008A0CC4" w14:paraId="09332BA5" w14:textId="77777777" w:rsidTr="004917A6">
        <w:trPr>
          <w:jc w:val="center"/>
        </w:trPr>
        <w:tc>
          <w:tcPr>
            <w:tcW w:w="846" w:type="dxa"/>
          </w:tcPr>
          <w:p w14:paraId="0EE7E746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1</w:t>
            </w:r>
          </w:p>
        </w:tc>
        <w:tc>
          <w:tcPr>
            <w:tcW w:w="5812" w:type="dxa"/>
          </w:tcPr>
          <w:p w14:paraId="71A0335B" w14:textId="3C194644" w:rsidR="0066347C" w:rsidRPr="008A0CC4" w:rsidRDefault="00440A50" w:rsidP="0066347C">
            <w:pPr>
              <w:rPr>
                <w:rFonts w:ascii="Arial" w:hAnsi="Arial" w:cs="Arial"/>
                <w:lang w:val="it-IT"/>
              </w:rPr>
            </w:pP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Bazeni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v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pokriti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ali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na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voljo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druge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rešitve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, ki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zmanjšujejo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porabo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vode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134" w:type="dxa"/>
          </w:tcPr>
          <w:p w14:paraId="23188C9D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3260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9299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F5435E1" w14:textId="7FD735FA" w:rsidR="0066347C" w:rsidRPr="008A0CC4" w:rsidRDefault="00C1601D" w:rsidP="0066347C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58777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CA3F679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snapToGrid w:val="0"/>
                <w:color w:val="000000"/>
                <w:lang w:val="it-IT"/>
              </w:rPr>
            </w:pPr>
          </w:p>
        </w:tc>
      </w:tr>
      <w:tr w:rsidR="0066347C" w:rsidRPr="008A0CC4" w14:paraId="57DA2E05" w14:textId="77777777" w:rsidTr="004917A6">
        <w:trPr>
          <w:jc w:val="center"/>
        </w:trPr>
        <w:tc>
          <w:tcPr>
            <w:tcW w:w="846" w:type="dxa"/>
          </w:tcPr>
          <w:p w14:paraId="0B1E0873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2</w:t>
            </w:r>
          </w:p>
        </w:tc>
        <w:tc>
          <w:tcPr>
            <w:tcW w:w="5812" w:type="dxa"/>
          </w:tcPr>
          <w:p w14:paraId="1A36DD66" w14:textId="6BD59D9B" w:rsidR="0066347C" w:rsidRPr="008A0CC4" w:rsidRDefault="00440A50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Bazeni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v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so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očiščeni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s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čistili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, ki ne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vsebujejo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>kemikalij</w:t>
            </w:r>
            <w:proofErr w:type="spellEnd"/>
            <w:r w:rsidRPr="00440A50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color w:val="000000"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3D709B56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9287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50341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8DB76F2" w14:textId="24040EB5" w:rsidR="0066347C" w:rsidRPr="008A0CC4" w:rsidRDefault="00C1601D" w:rsidP="0066347C">
            <w:pPr>
              <w:rPr>
                <w:rFonts w:ascii="Arial" w:hAnsi="Arial" w:cs="Arial"/>
                <w:snapToGrid w:val="0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036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66EE87F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snapToGrid w:val="0"/>
                <w:color w:val="000000"/>
                <w:lang w:val="it-IT"/>
              </w:rPr>
            </w:pPr>
          </w:p>
        </w:tc>
      </w:tr>
      <w:tr w:rsidR="0066347C" w:rsidRPr="008A0CC4" w14:paraId="7F7ED580" w14:textId="77777777" w:rsidTr="004917A6">
        <w:trPr>
          <w:jc w:val="center"/>
        </w:trPr>
        <w:tc>
          <w:tcPr>
            <w:tcW w:w="846" w:type="dxa"/>
          </w:tcPr>
          <w:p w14:paraId="68246682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3</w:t>
            </w:r>
          </w:p>
        </w:tc>
        <w:tc>
          <w:tcPr>
            <w:tcW w:w="5812" w:type="dxa"/>
          </w:tcPr>
          <w:p w14:paraId="577D6A42" w14:textId="48A3E1B6" w:rsidR="0066347C" w:rsidRPr="008A0CC4" w:rsidRDefault="001A5973" w:rsidP="0066347C">
            <w:pPr>
              <w:rPr>
                <w:rFonts w:ascii="Arial" w:hAnsi="Arial" w:cs="Arial"/>
                <w:lang w:val="en-GB"/>
              </w:rPr>
            </w:pPr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V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delih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obrata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,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kjer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je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poraba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vode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velika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, so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nameščeni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posamični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>števci</w:t>
            </w:r>
            <w:proofErr w:type="spellEnd"/>
            <w:r w:rsidRPr="001A5973">
              <w:rPr>
                <w:rFonts w:ascii="Arial" w:hAnsi="Arial" w:cs="Arial"/>
                <w:i/>
                <w:snapToGrid w:val="0"/>
                <w:color w:val="000000"/>
                <w:lang w:val="it-IT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snapToGrid w:val="0"/>
                <w:color w:val="000000"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11C8808F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79833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25040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28197BA" w14:textId="53F8A791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8436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0A6866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66347C" w:rsidRPr="008A0CC4" w14:paraId="40B513CB" w14:textId="77777777" w:rsidTr="004917A6">
        <w:trPr>
          <w:jc w:val="center"/>
        </w:trPr>
        <w:tc>
          <w:tcPr>
            <w:tcW w:w="846" w:type="dxa"/>
          </w:tcPr>
          <w:p w14:paraId="3FD17AE9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4</w:t>
            </w:r>
          </w:p>
        </w:tc>
        <w:tc>
          <w:tcPr>
            <w:tcW w:w="5812" w:type="dxa"/>
          </w:tcPr>
          <w:p w14:paraId="626511FC" w14:textId="07EEC9D5" w:rsidR="0066347C" w:rsidRPr="008A0CC4" w:rsidRDefault="001A5973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Pretok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vode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najmanj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75 % </w:t>
            </w: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vseh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pip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ne </w:t>
            </w: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presega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5 </w:t>
            </w: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litrov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lang w:val="it-IT"/>
              </w:rPr>
              <w:t>na</w:t>
            </w:r>
            <w:proofErr w:type="spellEnd"/>
            <w:r w:rsidRPr="001A5973">
              <w:rPr>
                <w:rFonts w:ascii="Arial" w:hAnsi="Arial" w:cs="Arial"/>
                <w:i/>
                <w:lang w:val="it-IT"/>
              </w:rPr>
              <w:t xml:space="preserve"> minuto. </w:t>
            </w:r>
            <w:r w:rsidR="0066347C" w:rsidRPr="008A0CC4">
              <w:rPr>
                <w:rFonts w:ascii="Arial" w:hAnsi="Arial" w:cs="Arial"/>
                <w:i/>
                <w:lang w:val="it-IT"/>
              </w:rPr>
              <w:t>(SMERNICA)</w:t>
            </w:r>
          </w:p>
        </w:tc>
        <w:tc>
          <w:tcPr>
            <w:tcW w:w="1134" w:type="dxa"/>
          </w:tcPr>
          <w:p w14:paraId="16D5977E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48827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39448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2CFEECC" w14:textId="1B218575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8686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E08BFDB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66347C" w:rsidRPr="008A0CC4" w14:paraId="7D54AB87" w14:textId="77777777" w:rsidTr="004917A6">
        <w:trPr>
          <w:jc w:val="center"/>
        </w:trPr>
        <w:tc>
          <w:tcPr>
            <w:tcW w:w="846" w:type="dxa"/>
          </w:tcPr>
          <w:p w14:paraId="7DC52769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5</w:t>
            </w:r>
          </w:p>
        </w:tc>
        <w:tc>
          <w:tcPr>
            <w:tcW w:w="5812" w:type="dxa"/>
          </w:tcPr>
          <w:p w14:paraId="0F85F117" w14:textId="3CBC8B21" w:rsidR="0066347C" w:rsidRPr="001A5973" w:rsidRDefault="001A5973" w:rsidP="0066347C">
            <w:pPr>
              <w:rPr>
                <w:rFonts w:ascii="Arial" w:hAnsi="Arial" w:cs="Arial"/>
                <w:lang w:val="it-IT"/>
              </w:rPr>
            </w:pP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Vs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odpadn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vod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so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prečiščen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in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ponovno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uporabljen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ž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v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sklopu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>obrata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it-IT"/>
              </w:rPr>
              <w:t xml:space="preserve">. </w:t>
            </w:r>
            <w:r w:rsidR="0066347C" w:rsidRPr="001A5973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134" w:type="dxa"/>
          </w:tcPr>
          <w:p w14:paraId="62DAC5CB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9799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24391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9EF8C69" w14:textId="7DE2ECFC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7239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EA6C9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66347C" w:rsidRPr="008A0CC4" w14:paraId="63935FED" w14:textId="77777777" w:rsidTr="004917A6">
        <w:trPr>
          <w:trHeight w:val="168"/>
          <w:jc w:val="center"/>
        </w:trPr>
        <w:tc>
          <w:tcPr>
            <w:tcW w:w="846" w:type="dxa"/>
          </w:tcPr>
          <w:p w14:paraId="34454F9B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6</w:t>
            </w:r>
          </w:p>
        </w:tc>
        <w:tc>
          <w:tcPr>
            <w:tcW w:w="5812" w:type="dxa"/>
          </w:tcPr>
          <w:p w14:paraId="620BC6FF" w14:textId="4DDB2771" w:rsidR="0066347C" w:rsidRPr="008A0CC4" w:rsidRDefault="0066347C" w:rsidP="0066347C">
            <w:pPr>
              <w:rPr>
                <w:rFonts w:ascii="Arial" w:hAnsi="Arial" w:cs="Arial"/>
                <w:highlight w:val="yellow"/>
                <w:lang w:val="en-GB"/>
              </w:rPr>
            </w:pPr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V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uporabljajo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deževnico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povsod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kjer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 je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njena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uporaba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primerna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1C3B0524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7741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3633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9E823ED" w14:textId="1F4102A8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9241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9B72F03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66347C" w:rsidRPr="008A0CC4" w14:paraId="21CEC6A4" w14:textId="77777777" w:rsidTr="004917A6">
        <w:trPr>
          <w:jc w:val="center"/>
        </w:trPr>
        <w:tc>
          <w:tcPr>
            <w:tcW w:w="846" w:type="dxa"/>
          </w:tcPr>
          <w:p w14:paraId="27D3FF22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4.17</w:t>
            </w:r>
          </w:p>
        </w:tc>
        <w:tc>
          <w:tcPr>
            <w:tcW w:w="5812" w:type="dxa"/>
          </w:tcPr>
          <w:p w14:paraId="0AEF94BF" w14:textId="65A72F5B" w:rsidR="0066347C" w:rsidRPr="008A0CC4" w:rsidRDefault="001A5973" w:rsidP="0066347C">
            <w:pPr>
              <w:rPr>
                <w:rFonts w:ascii="Arial" w:hAnsi="Arial" w:cs="Arial"/>
                <w:lang w:val="en-GB"/>
              </w:rPr>
            </w:pPr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V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obratu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zagotavljajo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izvajanj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ocen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tveganja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pri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rabi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vode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in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upoštevajo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 dana </w:t>
            </w:r>
            <w:proofErr w:type="spellStart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>priporočila</w:t>
            </w:r>
            <w:proofErr w:type="spellEnd"/>
            <w:r w:rsidRPr="001A5973">
              <w:rPr>
                <w:rFonts w:ascii="Arial" w:hAnsi="Arial" w:cs="Arial"/>
                <w:i/>
                <w:color w:val="00000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color w:val="000000"/>
                <w:lang w:val="it-IT"/>
              </w:rPr>
              <w:t>(SMERNICA)</w:t>
            </w:r>
          </w:p>
        </w:tc>
        <w:tc>
          <w:tcPr>
            <w:tcW w:w="1134" w:type="dxa"/>
          </w:tcPr>
          <w:p w14:paraId="20DC43FF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17799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6286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BFE6200" w14:textId="3D295E99" w:rsidR="0066347C" w:rsidRPr="008A0CC4" w:rsidRDefault="00C1601D" w:rsidP="0066347C">
            <w:pPr>
              <w:rPr>
                <w:rFonts w:ascii="Arial" w:hAnsi="Arial" w:cs="Arial"/>
                <w:color w:val="000000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6436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028C5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color w:val="000000"/>
                <w:lang w:val="it-IT"/>
              </w:rPr>
            </w:pPr>
          </w:p>
        </w:tc>
      </w:tr>
      <w:tr w:rsidR="00A5227D" w:rsidRPr="008A0CC4" w14:paraId="571A672F" w14:textId="77777777" w:rsidTr="002E1783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8A0CC4" w:rsidRDefault="00A5227D" w:rsidP="00A5227D">
            <w:pPr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221187B7" w14:textId="08401C8A" w:rsidR="00A5227D" w:rsidRPr="008A0CC4" w:rsidRDefault="00BF6D6F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ANJE IN ČIŠČENJE</w:t>
            </w:r>
          </w:p>
          <w:p w14:paraId="15902CFB" w14:textId="77777777" w:rsidR="00A5227D" w:rsidRPr="008A0CC4" w:rsidRDefault="00A5227D" w:rsidP="00A5227D">
            <w:pPr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66347C" w:rsidRPr="008A0CC4" w14:paraId="3E2C8B6D" w14:textId="77777777" w:rsidTr="004917A6">
        <w:trPr>
          <w:jc w:val="center"/>
        </w:trPr>
        <w:tc>
          <w:tcPr>
            <w:tcW w:w="846" w:type="dxa"/>
          </w:tcPr>
          <w:p w14:paraId="2AF55349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lastRenderedPageBreak/>
              <w:t>5.1</w:t>
            </w:r>
          </w:p>
        </w:tc>
        <w:tc>
          <w:tcPr>
            <w:tcW w:w="5812" w:type="dxa"/>
          </w:tcPr>
          <w:p w14:paraId="2088EFDD" w14:textId="4B3C5A20" w:rsidR="0066347C" w:rsidRPr="00F47E44" w:rsidRDefault="007B0ED8" w:rsidP="0066347C">
            <w:pPr>
              <w:rPr>
                <w:rFonts w:ascii="Arial" w:hAnsi="Arial" w:cs="Arial"/>
                <w:lang w:val="en-GB"/>
              </w:rPr>
            </w:pPr>
            <w:r w:rsidRPr="007B0ED8">
              <w:rPr>
                <w:rFonts w:ascii="Arial" w:hAnsi="Arial" w:cs="Arial"/>
                <w:lang w:val="it-IT"/>
              </w:rPr>
              <w:t xml:space="preserve">V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enotah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na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voljo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informacije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 o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standardnem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postopku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menjave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it-IT"/>
              </w:rPr>
              <w:t>posteljnine</w:t>
            </w:r>
            <w:proofErr w:type="spellEnd"/>
            <w:r w:rsidRPr="007B0ED8">
              <w:rPr>
                <w:rFonts w:ascii="Arial" w:hAnsi="Arial" w:cs="Arial"/>
                <w:lang w:val="it-IT"/>
              </w:rPr>
              <w:t xml:space="preserve">. </w:t>
            </w:r>
            <w:r w:rsidR="0066347C" w:rsidRPr="00F47E44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2A25C22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64365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3580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DAEB44C" w14:textId="05965EE3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3525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2478E5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7CEBEC5A" w14:textId="77777777" w:rsidTr="004917A6">
        <w:trPr>
          <w:jc w:val="center"/>
        </w:trPr>
        <w:tc>
          <w:tcPr>
            <w:tcW w:w="846" w:type="dxa"/>
          </w:tcPr>
          <w:p w14:paraId="4DEDBD1F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5.2</w:t>
            </w:r>
          </w:p>
        </w:tc>
        <w:tc>
          <w:tcPr>
            <w:tcW w:w="5812" w:type="dxa"/>
          </w:tcPr>
          <w:p w14:paraId="347D3703" w14:textId="548BBFD8" w:rsidR="0066347C" w:rsidRPr="008A0CC4" w:rsidRDefault="007B0ED8" w:rsidP="0066347C">
            <w:pPr>
              <w:rPr>
                <w:rFonts w:ascii="Arial" w:hAnsi="Arial" w:cs="Arial"/>
                <w:lang w:val="en-GB"/>
              </w:rPr>
            </w:pPr>
            <w:r w:rsidRPr="007B0ED8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enotah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voljo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informacije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standardnem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postopku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menjave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brisač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565679C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2010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2370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8D68B88" w14:textId="4E8A9B5D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23978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9B3AC75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6541F556" w14:textId="77777777" w:rsidTr="004917A6">
        <w:trPr>
          <w:jc w:val="center"/>
        </w:trPr>
        <w:tc>
          <w:tcPr>
            <w:tcW w:w="846" w:type="dxa"/>
          </w:tcPr>
          <w:p w14:paraId="01D72F9C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3</w:t>
            </w:r>
          </w:p>
        </w:tc>
        <w:tc>
          <w:tcPr>
            <w:tcW w:w="5812" w:type="dxa"/>
          </w:tcPr>
          <w:p w14:paraId="4992F979" w14:textId="706E28D7" w:rsidR="0066347C" w:rsidRPr="008A0CC4" w:rsidRDefault="007B0ED8" w:rsidP="0066347C">
            <w:pPr>
              <w:rPr>
                <w:rFonts w:ascii="Arial" w:hAnsi="Arial" w:cs="Arial"/>
                <w:iCs/>
                <w:lang w:val="en-GB"/>
              </w:rPr>
            </w:pP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Najmanj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75 %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vseh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kemičnih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čistilnih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sredstev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namenjenih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vsakodnevnem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čiščenju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ima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priznani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okoljski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Cs/>
                <w:lang w:val="en-GB"/>
              </w:rPr>
              <w:t>znak</w:t>
            </w:r>
            <w:proofErr w:type="spellEnd"/>
            <w:r w:rsidRPr="007B0ED8">
              <w:rPr>
                <w:rFonts w:ascii="Arial" w:hAnsi="Arial" w:cs="Arial"/>
                <w:iCs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Cs/>
                <w:lang w:val="en-GB"/>
              </w:rPr>
              <w:t>(OBVEZEN KRITERIJ)</w:t>
            </w:r>
          </w:p>
          <w:p w14:paraId="374A3157" w14:textId="295B18B6" w:rsidR="0066347C" w:rsidRPr="008A0CC4" w:rsidRDefault="0066347C" w:rsidP="0066347C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08561645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64538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30553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6B6AFD9" w14:textId="69A101E0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23226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984C338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60754831" w14:textId="77777777" w:rsidTr="004917A6">
        <w:trPr>
          <w:jc w:val="center"/>
        </w:trPr>
        <w:tc>
          <w:tcPr>
            <w:tcW w:w="846" w:type="dxa"/>
          </w:tcPr>
          <w:p w14:paraId="2E6DD4B6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4</w:t>
            </w:r>
          </w:p>
        </w:tc>
        <w:tc>
          <w:tcPr>
            <w:tcW w:w="5812" w:type="dxa"/>
          </w:tcPr>
          <w:p w14:paraId="4686163F" w14:textId="6C97D419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lang w:val="en-GB"/>
              </w:rPr>
              <w:t>Uporaba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razkuževalnih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sredstev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dovoljena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le v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nujnih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primerih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in ko je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njihova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uporaba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skladu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s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higienskimi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predpisi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A14B82A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285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0937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627F740" w14:textId="47E9F84D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12012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645024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02D36318" w14:textId="77777777" w:rsidTr="004917A6">
        <w:trPr>
          <w:jc w:val="center"/>
        </w:trPr>
        <w:tc>
          <w:tcPr>
            <w:tcW w:w="846" w:type="dxa"/>
          </w:tcPr>
          <w:p w14:paraId="0E5F56F2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5</w:t>
            </w:r>
          </w:p>
        </w:tc>
        <w:tc>
          <w:tcPr>
            <w:tcW w:w="5812" w:type="dxa"/>
          </w:tcPr>
          <w:p w14:paraId="7A973EE7" w14:textId="3970B2B3" w:rsidR="0066347C" w:rsidRPr="008A0CC4" w:rsidRDefault="007B0ED8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7B0ED8">
              <w:rPr>
                <w:rFonts w:ascii="Arial" w:hAnsi="Arial" w:cs="Arial"/>
                <w:lang w:val="en-GB"/>
              </w:rPr>
              <w:t>Papirnate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toaletne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potrebščine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vsebujejo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klora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oz.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priznan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7B0ED8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7C833EB5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9613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5436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782D494" w14:textId="5209A2E2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8812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122102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764CCA04" w14:textId="77777777" w:rsidTr="004917A6">
        <w:trPr>
          <w:jc w:val="center"/>
        </w:trPr>
        <w:tc>
          <w:tcPr>
            <w:tcW w:w="846" w:type="dxa"/>
          </w:tcPr>
          <w:p w14:paraId="028D53E8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6</w:t>
            </w:r>
          </w:p>
        </w:tc>
        <w:tc>
          <w:tcPr>
            <w:tcW w:w="5812" w:type="dxa"/>
          </w:tcPr>
          <w:p w14:paraId="02D8AA01" w14:textId="1A00CF3E" w:rsidR="0066347C" w:rsidRPr="008A0CC4" w:rsidRDefault="007B0ED8" w:rsidP="0066347C">
            <w:pPr>
              <w:rPr>
                <w:rFonts w:ascii="Arial" w:hAnsi="Arial" w:cs="Arial"/>
                <w:i/>
                <w:lang w:val="en-GB"/>
              </w:rPr>
            </w:pPr>
            <w:r w:rsidRPr="007B0ED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pomivaln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priznanim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okoljskim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znakom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368E67A4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95004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0590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C90C319" w14:textId="102AE169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64111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899909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7AAFD9CF" w14:textId="77777777" w:rsidTr="004917A6">
        <w:trPr>
          <w:jc w:val="center"/>
        </w:trPr>
        <w:tc>
          <w:tcPr>
            <w:tcW w:w="846" w:type="dxa"/>
          </w:tcPr>
          <w:p w14:paraId="7AEF017F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7</w:t>
            </w:r>
          </w:p>
        </w:tc>
        <w:tc>
          <w:tcPr>
            <w:tcW w:w="5812" w:type="dxa"/>
          </w:tcPr>
          <w:p w14:paraId="3E1963B1" w14:textId="77A7CD6E" w:rsidR="0066347C" w:rsidRPr="008A0CC4" w:rsidRDefault="007B0ED8" w:rsidP="0066347C">
            <w:pPr>
              <w:rPr>
                <w:rFonts w:ascii="Arial" w:hAnsi="Arial" w:cs="Arial"/>
                <w:lang w:val="en-GB"/>
              </w:rPr>
            </w:pPr>
            <w:r w:rsidRPr="007B0ED8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praln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priznanim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okoljskim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znakom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39E5932F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68925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1365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C751F76" w14:textId="374C4C37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6360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444B3BB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8FA6E3B" w14:textId="77777777" w:rsidTr="004917A6">
        <w:trPr>
          <w:jc w:val="center"/>
        </w:trPr>
        <w:tc>
          <w:tcPr>
            <w:tcW w:w="846" w:type="dxa"/>
          </w:tcPr>
          <w:p w14:paraId="4743C1FA" w14:textId="7777777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8</w:t>
            </w:r>
          </w:p>
        </w:tc>
        <w:tc>
          <w:tcPr>
            <w:tcW w:w="5812" w:type="dxa"/>
          </w:tcPr>
          <w:p w14:paraId="0D755D54" w14:textId="1A59398A" w:rsidR="0066347C" w:rsidRPr="008A0CC4" w:rsidRDefault="007B0ED8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Pri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vsakodnevnem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čiščenju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koncentriran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kemičn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čistiln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dozirne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7B0ED8">
              <w:rPr>
                <w:rFonts w:ascii="Arial" w:hAnsi="Arial" w:cs="Arial"/>
                <w:i/>
                <w:lang w:val="en-GB"/>
              </w:rPr>
              <w:t>sisteme</w:t>
            </w:r>
            <w:proofErr w:type="spellEnd"/>
            <w:r w:rsidRPr="007B0ED8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0D6E5D9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6341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168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F1E3F66" w14:textId="5E08283D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1107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6731BB2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FE03A8C" w14:textId="77777777" w:rsidTr="004917A6">
        <w:trPr>
          <w:jc w:val="center"/>
        </w:trPr>
        <w:tc>
          <w:tcPr>
            <w:tcW w:w="846" w:type="dxa"/>
          </w:tcPr>
          <w:p w14:paraId="25ECB9A2" w14:textId="76B4C0DE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9</w:t>
            </w:r>
          </w:p>
        </w:tc>
        <w:tc>
          <w:tcPr>
            <w:tcW w:w="5812" w:type="dxa"/>
          </w:tcPr>
          <w:p w14:paraId="059A47D5" w14:textId="746726B4" w:rsidR="0066347C" w:rsidRPr="008A0CC4" w:rsidRDefault="00900057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Pri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čiščenju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vlaknen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krp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iz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naravnih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vlaken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0C86F73D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9260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9637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AC270E7" w14:textId="30C7A538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5030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071FC12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4ACEF024" w14:textId="77777777" w:rsidTr="004917A6">
        <w:trPr>
          <w:jc w:val="center"/>
        </w:trPr>
        <w:tc>
          <w:tcPr>
            <w:tcW w:w="846" w:type="dxa"/>
          </w:tcPr>
          <w:p w14:paraId="2832D7F0" w14:textId="136C518A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10</w:t>
            </w:r>
          </w:p>
        </w:tc>
        <w:tc>
          <w:tcPr>
            <w:tcW w:w="5812" w:type="dxa"/>
          </w:tcPr>
          <w:p w14:paraId="4192EC2D" w14:textId="65FA961E" w:rsidR="0066347C" w:rsidRPr="008A0CC4" w:rsidRDefault="00900057" w:rsidP="0066347C">
            <w:pPr>
              <w:rPr>
                <w:rFonts w:ascii="Arial" w:hAnsi="Arial" w:cs="Arial"/>
                <w:i/>
                <w:lang w:val="en-GB"/>
              </w:rPr>
            </w:pPr>
            <w:r w:rsidRPr="00900057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čistiln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razkuževaln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način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, ki ne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zahtevajo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uporab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kemikalij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195765B5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19024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37577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C7B59F5" w14:textId="48E58C52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8727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36DD2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3ABFE86C" w14:textId="77777777" w:rsidTr="004917A6">
        <w:trPr>
          <w:jc w:val="center"/>
        </w:trPr>
        <w:tc>
          <w:tcPr>
            <w:tcW w:w="846" w:type="dxa"/>
          </w:tcPr>
          <w:p w14:paraId="7FDF8026" w14:textId="1D24B8FB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5.11</w:t>
            </w:r>
          </w:p>
        </w:tc>
        <w:tc>
          <w:tcPr>
            <w:tcW w:w="5812" w:type="dxa"/>
          </w:tcPr>
          <w:p w14:paraId="3C44214C" w14:textId="507FB284" w:rsidR="0066347C" w:rsidRPr="008A0CC4" w:rsidRDefault="00900057" w:rsidP="0066347C">
            <w:pPr>
              <w:rPr>
                <w:rFonts w:ascii="Arial" w:hAnsi="Arial" w:cs="Arial"/>
                <w:i/>
                <w:lang w:val="en-GB"/>
              </w:rPr>
            </w:pPr>
            <w:r w:rsidRPr="00900057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se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izogibajo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uporabi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čistilnih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pralnih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sredstev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vsebujejo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dišav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900057">
              <w:rPr>
                <w:rFonts w:ascii="Arial" w:hAnsi="Arial" w:cs="Arial"/>
                <w:i/>
                <w:lang w:val="en-GB"/>
              </w:rPr>
              <w:t>parfume</w:t>
            </w:r>
            <w:proofErr w:type="spellEnd"/>
            <w:r w:rsidRPr="00900057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lang w:val="en-GB"/>
              </w:rPr>
              <w:t>(SMERNICA)</w:t>
            </w:r>
          </w:p>
        </w:tc>
        <w:tc>
          <w:tcPr>
            <w:tcW w:w="1134" w:type="dxa"/>
          </w:tcPr>
          <w:p w14:paraId="2F357B7A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9574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81248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CBE453E" w14:textId="31CED13C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6901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730CD3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12155C" w:rsidRPr="008A0CC4" w14:paraId="5110A3C8" w14:textId="77777777" w:rsidTr="002E1783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8A0CC4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it-IT"/>
              </w:rPr>
            </w:pPr>
          </w:p>
          <w:p w14:paraId="3A856C14" w14:textId="0AC64A14" w:rsidR="0012155C" w:rsidRPr="008A0CC4" w:rsidRDefault="009A5FE5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ODPADKI</w:t>
            </w:r>
          </w:p>
          <w:p w14:paraId="2B901209" w14:textId="77777777" w:rsidR="0012155C" w:rsidRPr="008A0CC4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en-GB"/>
              </w:rPr>
            </w:pPr>
          </w:p>
        </w:tc>
      </w:tr>
      <w:tr w:rsidR="0066347C" w:rsidRPr="008A0CC4" w14:paraId="3E428BC6" w14:textId="77777777" w:rsidTr="004917A6">
        <w:trPr>
          <w:jc w:val="center"/>
        </w:trPr>
        <w:tc>
          <w:tcPr>
            <w:tcW w:w="846" w:type="dxa"/>
          </w:tcPr>
          <w:p w14:paraId="0668188F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lastRenderedPageBreak/>
              <w:t>6.1</w:t>
            </w:r>
          </w:p>
        </w:tc>
        <w:tc>
          <w:tcPr>
            <w:tcW w:w="5812" w:type="dxa"/>
          </w:tcPr>
          <w:p w14:paraId="0E5D6686" w14:textId="36CEC704" w:rsidR="0066347C" w:rsidRPr="008A0CC4" w:rsidRDefault="00900057" w:rsidP="0066347C">
            <w:pPr>
              <w:rPr>
                <w:rFonts w:ascii="Arial" w:hAnsi="Arial" w:cs="Arial"/>
                <w:lang w:val="en-GB"/>
              </w:rPr>
            </w:pPr>
            <w:r w:rsidRPr="00900057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ločujejo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odpadk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po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nacionalni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zakonodaji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vendar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tri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kategorij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  <w:p w14:paraId="6282E4D0" w14:textId="5C298DF4" w:rsidR="0066347C" w:rsidRPr="008A0CC4" w:rsidRDefault="0066347C" w:rsidP="0066347C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5D38D29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6771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91793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C389BD7" w14:textId="67F32C4A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84932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2BF418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449F04A0" w14:textId="77777777" w:rsidTr="004917A6">
        <w:trPr>
          <w:jc w:val="center"/>
        </w:trPr>
        <w:tc>
          <w:tcPr>
            <w:tcW w:w="846" w:type="dxa"/>
          </w:tcPr>
          <w:p w14:paraId="19F904B2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2</w:t>
            </w:r>
          </w:p>
        </w:tc>
        <w:tc>
          <w:tcPr>
            <w:tcW w:w="5812" w:type="dxa"/>
          </w:tcPr>
          <w:p w14:paraId="0135EB5F" w14:textId="779E36FD" w:rsidR="0066347C" w:rsidRPr="008A0CC4" w:rsidRDefault="00900057" w:rsidP="0066347C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900057">
              <w:rPr>
                <w:rFonts w:ascii="Arial" w:hAnsi="Arial" w:cs="Arial"/>
                <w:lang w:val="en-GB"/>
              </w:rPr>
              <w:t>Ločen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odpadk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po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kategorijah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obdelajo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komunalnih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podjetjih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sklopu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obrata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za to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izpolnjen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ustrezn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pogoj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291EF1DD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135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62039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AD6EB40" w14:textId="233173AB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8246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20BAAA9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4C22D590" w14:textId="77777777" w:rsidTr="004917A6">
        <w:trPr>
          <w:jc w:val="center"/>
        </w:trPr>
        <w:tc>
          <w:tcPr>
            <w:tcW w:w="846" w:type="dxa"/>
          </w:tcPr>
          <w:p w14:paraId="23814DA9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3</w:t>
            </w:r>
          </w:p>
        </w:tc>
        <w:tc>
          <w:tcPr>
            <w:tcW w:w="5812" w:type="dxa"/>
          </w:tcPr>
          <w:p w14:paraId="328D1693" w14:textId="1F827590" w:rsidR="0066347C" w:rsidRPr="008A0CC4" w:rsidRDefault="00900057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Razumljiva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jasna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navodila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pravilnem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ločevanju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ravnanju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z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odpadki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so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voljo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vsem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članom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snapToGrid w:val="0"/>
                <w:lang w:val="en-GB"/>
              </w:rPr>
              <w:t>osebja</w:t>
            </w:r>
            <w:proofErr w:type="spellEnd"/>
            <w:r w:rsidRPr="00900057">
              <w:rPr>
                <w:rFonts w:ascii="Arial" w:hAnsi="Arial" w:cs="Arial"/>
                <w:snapToGrid w:val="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snapToGrid w:val="0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48F4611A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32240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0514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7296AD5" w14:textId="623DF936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820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AF46065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18CDB898" w14:textId="77777777" w:rsidTr="004917A6">
        <w:trPr>
          <w:jc w:val="center"/>
        </w:trPr>
        <w:tc>
          <w:tcPr>
            <w:tcW w:w="846" w:type="dxa"/>
          </w:tcPr>
          <w:p w14:paraId="6F67CB1A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4</w:t>
            </w:r>
          </w:p>
        </w:tc>
        <w:tc>
          <w:tcPr>
            <w:tcW w:w="5812" w:type="dxa"/>
          </w:tcPr>
          <w:p w14:paraId="7BE7A3D2" w14:textId="20A0D107" w:rsidR="0066347C" w:rsidRPr="008A0CC4" w:rsidRDefault="00900057" w:rsidP="0066347C">
            <w:pPr>
              <w:rPr>
                <w:rFonts w:ascii="Arial" w:hAnsi="Arial" w:cs="Arial"/>
                <w:snapToGrid w:val="0"/>
                <w:lang w:val="en-GB"/>
              </w:rPr>
            </w:pPr>
            <w:r w:rsidRPr="00900057">
              <w:rPr>
                <w:rFonts w:ascii="Arial" w:hAnsi="Arial" w:cs="Arial"/>
                <w:lang w:val="en-GB"/>
              </w:rPr>
              <w:t xml:space="preserve">Na novo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vgrajen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črpalk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hladiln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naprav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vsebujejo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hladilnih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plinov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kot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sta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CFC (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klorofluoroogljikovodik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)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HCFC (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klorodifluorometan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).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Vs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naprav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skladn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z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nacionalno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zakonodajo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postopnem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opuščanju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uporabe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hladilnih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00057">
              <w:rPr>
                <w:rFonts w:ascii="Arial" w:hAnsi="Arial" w:cs="Arial"/>
                <w:lang w:val="en-GB"/>
              </w:rPr>
              <w:t>plinov</w:t>
            </w:r>
            <w:proofErr w:type="spellEnd"/>
            <w:r w:rsidRPr="00900057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296438A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419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89902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C16D47C" w14:textId="04DD1CD5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5768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2E2907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7025EF4F" w14:textId="77777777" w:rsidTr="004917A6">
        <w:trPr>
          <w:jc w:val="center"/>
        </w:trPr>
        <w:tc>
          <w:tcPr>
            <w:tcW w:w="846" w:type="dxa"/>
          </w:tcPr>
          <w:p w14:paraId="272F6700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5</w:t>
            </w:r>
          </w:p>
        </w:tc>
        <w:tc>
          <w:tcPr>
            <w:tcW w:w="5812" w:type="dxa"/>
          </w:tcPr>
          <w:p w14:paraId="608F4549" w14:textId="14A5E53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lang w:val="it-IT"/>
              </w:rPr>
              <w:t>Uporaba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namiznega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pribora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enkratno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uporabo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v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povezavi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s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hrano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pijačo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ni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dovoljena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134" w:type="dxa"/>
          </w:tcPr>
          <w:p w14:paraId="046039B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861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918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133D008" w14:textId="7A9243D1" w:rsidR="0066347C" w:rsidRPr="008A0CC4" w:rsidRDefault="00C1601D" w:rsidP="0066347C">
            <w:pPr>
              <w:rPr>
                <w:rFonts w:ascii="Arial" w:hAnsi="Arial" w:cs="Arial"/>
                <w:i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6890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BC06D18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34DDF072" w14:textId="77777777" w:rsidTr="004917A6">
        <w:trPr>
          <w:jc w:val="center"/>
        </w:trPr>
        <w:tc>
          <w:tcPr>
            <w:tcW w:w="846" w:type="dxa"/>
          </w:tcPr>
          <w:p w14:paraId="7A5A8F60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6</w:t>
            </w:r>
          </w:p>
        </w:tc>
        <w:tc>
          <w:tcPr>
            <w:tcW w:w="5812" w:type="dxa"/>
          </w:tcPr>
          <w:p w14:paraId="7F3B4271" w14:textId="61DCB842" w:rsidR="0066347C" w:rsidRPr="008A0CC4" w:rsidRDefault="00396087" w:rsidP="0066347C">
            <w:pPr>
              <w:rPr>
                <w:rFonts w:ascii="Arial" w:hAnsi="Arial" w:cs="Arial"/>
                <w:snapToGrid w:val="0"/>
                <w:lang w:val="en-GB"/>
              </w:rPr>
            </w:pPr>
            <w:proofErr w:type="spellStart"/>
            <w:r w:rsidRPr="00396087">
              <w:rPr>
                <w:rFonts w:ascii="Arial" w:hAnsi="Arial" w:cs="Arial"/>
                <w:lang w:val="en-GB"/>
              </w:rPr>
              <w:t>Nevarne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kemikalije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tekočem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trdnem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stanju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varno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shranjene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43B8BC78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34958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16506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AD6672B" w14:textId="212327BB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6947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E40BEA1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643A2FB4" w14:textId="77777777" w:rsidTr="004917A6">
        <w:trPr>
          <w:jc w:val="center"/>
        </w:trPr>
        <w:tc>
          <w:tcPr>
            <w:tcW w:w="846" w:type="dxa"/>
          </w:tcPr>
          <w:p w14:paraId="415E039B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7</w:t>
            </w:r>
          </w:p>
        </w:tc>
        <w:tc>
          <w:tcPr>
            <w:tcW w:w="5812" w:type="dxa"/>
          </w:tcPr>
          <w:p w14:paraId="4EBD2201" w14:textId="6E740148" w:rsidR="0066347C" w:rsidRPr="008A0CC4" w:rsidRDefault="00396087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396087">
              <w:rPr>
                <w:rFonts w:ascii="Arial" w:hAnsi="Arial" w:cs="Arial"/>
                <w:lang w:val="en-GB"/>
              </w:rPr>
              <w:t>Odvoz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nevarnih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odpadkov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odlagališče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deponijo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organiziran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lang w:val="en-GB"/>
              </w:rPr>
              <w:t>varno</w:t>
            </w:r>
            <w:proofErr w:type="spellEnd"/>
            <w:r w:rsidRPr="00396087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it-IT"/>
              </w:rPr>
              <w:t>(OBVEZEN KRITERIJ)</w:t>
            </w:r>
          </w:p>
        </w:tc>
        <w:tc>
          <w:tcPr>
            <w:tcW w:w="1134" w:type="dxa"/>
          </w:tcPr>
          <w:p w14:paraId="786AE5C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3875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9142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302050D" w14:textId="37FCE3F5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7219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F888A9A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AACF315" w14:textId="77777777" w:rsidTr="004917A6">
        <w:trPr>
          <w:jc w:val="center"/>
        </w:trPr>
        <w:tc>
          <w:tcPr>
            <w:tcW w:w="846" w:type="dxa"/>
          </w:tcPr>
          <w:p w14:paraId="2744ECAD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8</w:t>
            </w:r>
          </w:p>
        </w:tc>
        <w:tc>
          <w:tcPr>
            <w:tcW w:w="5812" w:type="dxa"/>
          </w:tcPr>
          <w:p w14:paraId="1A386BFC" w14:textId="0FC3282A" w:rsidR="0066347C" w:rsidRPr="008A0CC4" w:rsidRDefault="00396087" w:rsidP="0066347C">
            <w:pPr>
              <w:rPr>
                <w:rFonts w:ascii="Arial" w:hAnsi="Arial" w:cs="Arial"/>
                <w:lang w:val="en-GB"/>
              </w:rPr>
            </w:pPr>
            <w:r w:rsidRPr="00396087">
              <w:rPr>
                <w:rFonts w:ascii="Arial" w:hAnsi="Arial" w:cs="Arial"/>
                <w:color w:val="000000"/>
                <w:lang w:val="en-GB"/>
              </w:rPr>
              <w:t xml:space="preserve">V </w:t>
            </w:r>
            <w:proofErr w:type="spellStart"/>
            <w:r w:rsidRPr="00396087">
              <w:rPr>
                <w:rFonts w:ascii="Arial" w:hAnsi="Arial" w:cs="Arial"/>
                <w:color w:val="000000"/>
                <w:lang w:val="en-GB"/>
              </w:rPr>
              <w:t>vsaki</w:t>
            </w:r>
            <w:proofErr w:type="spellEnd"/>
            <w:r w:rsidRPr="00396087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396087">
              <w:rPr>
                <w:rFonts w:ascii="Arial" w:hAnsi="Arial" w:cs="Arial"/>
                <w:color w:val="000000"/>
                <w:lang w:val="en-GB"/>
              </w:rPr>
              <w:t>kopalnici</w:t>
            </w:r>
            <w:proofErr w:type="spellEnd"/>
            <w:r w:rsidRPr="00396087">
              <w:rPr>
                <w:rFonts w:ascii="Arial" w:hAnsi="Arial" w:cs="Arial"/>
                <w:color w:val="000000"/>
                <w:lang w:val="en-GB"/>
              </w:rPr>
              <w:t>/</w:t>
            </w:r>
            <w:proofErr w:type="spellStart"/>
            <w:r w:rsidRPr="00396087">
              <w:rPr>
                <w:rFonts w:ascii="Arial" w:hAnsi="Arial" w:cs="Arial"/>
                <w:color w:val="000000"/>
                <w:lang w:val="en-GB"/>
              </w:rPr>
              <w:t>stranišču</w:t>
            </w:r>
            <w:proofErr w:type="spellEnd"/>
            <w:r w:rsidRPr="00396087">
              <w:rPr>
                <w:rFonts w:ascii="Arial" w:hAnsi="Arial" w:cs="Arial"/>
                <w:color w:val="000000"/>
                <w:lang w:val="en-GB"/>
              </w:rPr>
              <w:t xml:space="preserve"> je </w:t>
            </w:r>
            <w:proofErr w:type="spellStart"/>
            <w:r w:rsidRPr="00396087">
              <w:rPr>
                <w:rFonts w:ascii="Arial" w:hAnsi="Arial" w:cs="Arial"/>
                <w:color w:val="000000"/>
                <w:lang w:val="en-GB"/>
              </w:rPr>
              <w:t>koš</w:t>
            </w:r>
            <w:proofErr w:type="spellEnd"/>
            <w:r w:rsidRPr="00396087">
              <w:rPr>
                <w:rFonts w:ascii="Arial" w:hAnsi="Arial" w:cs="Arial"/>
                <w:color w:val="000000"/>
                <w:lang w:val="en-GB"/>
              </w:rPr>
              <w:t xml:space="preserve"> za </w:t>
            </w:r>
            <w:proofErr w:type="spellStart"/>
            <w:r w:rsidRPr="00396087">
              <w:rPr>
                <w:rFonts w:ascii="Arial" w:hAnsi="Arial" w:cs="Arial"/>
                <w:color w:val="000000"/>
                <w:lang w:val="en-GB"/>
              </w:rPr>
              <w:t>odpadke</w:t>
            </w:r>
            <w:proofErr w:type="spellEnd"/>
            <w:r w:rsidRPr="00396087">
              <w:rPr>
                <w:rFonts w:ascii="Arial" w:hAnsi="Arial" w:cs="Arial"/>
                <w:color w:val="000000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color w:val="000000"/>
                <w:lang w:val="it-IT"/>
              </w:rPr>
              <w:t>(OBVEZEN KRITERIJ)</w:t>
            </w:r>
          </w:p>
        </w:tc>
        <w:tc>
          <w:tcPr>
            <w:tcW w:w="1134" w:type="dxa"/>
          </w:tcPr>
          <w:p w14:paraId="51AAC26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0418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38676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0A7C432" w14:textId="1EF0C283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00891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F1E5B9B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227BA35D" w14:textId="77777777" w:rsidTr="004917A6">
        <w:trPr>
          <w:trHeight w:val="773"/>
          <w:jc w:val="center"/>
        </w:trPr>
        <w:tc>
          <w:tcPr>
            <w:tcW w:w="846" w:type="dxa"/>
          </w:tcPr>
          <w:p w14:paraId="77F63D70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9</w:t>
            </w:r>
          </w:p>
        </w:tc>
        <w:tc>
          <w:tcPr>
            <w:tcW w:w="5812" w:type="dxa"/>
          </w:tcPr>
          <w:p w14:paraId="3C9FDADA" w14:textId="318D0395" w:rsidR="0066347C" w:rsidRPr="008A0CC4" w:rsidRDefault="004568B5" w:rsidP="0066347C">
            <w:pPr>
              <w:rPr>
                <w:rFonts w:ascii="Arial" w:hAnsi="Arial" w:cs="Arial"/>
                <w:lang w:val="en-GB"/>
              </w:rPr>
            </w:pPr>
            <w:r w:rsidRPr="004568B5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posamičnih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pakiranjih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največ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pet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hrane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pijače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</w:tc>
        <w:tc>
          <w:tcPr>
            <w:tcW w:w="1134" w:type="dxa"/>
          </w:tcPr>
          <w:p w14:paraId="77D2972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5277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9306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C880B71" w14:textId="64FDB684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5145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2BF3A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  <w:p w14:paraId="532EFC0C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  <w:p w14:paraId="4C8842E8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530DFAA5" w14:textId="77777777" w:rsidTr="004917A6">
        <w:trPr>
          <w:jc w:val="center"/>
        </w:trPr>
        <w:tc>
          <w:tcPr>
            <w:tcW w:w="846" w:type="dxa"/>
          </w:tcPr>
          <w:p w14:paraId="7C36DB88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0</w:t>
            </w:r>
          </w:p>
        </w:tc>
        <w:tc>
          <w:tcPr>
            <w:tcW w:w="5812" w:type="dxa"/>
          </w:tcPr>
          <w:p w14:paraId="0077FA91" w14:textId="4BC69579" w:rsidR="0066347C" w:rsidRPr="008A0CC4" w:rsidRDefault="004568B5" w:rsidP="0066347C">
            <w:pPr>
              <w:rPr>
                <w:rFonts w:ascii="Arial" w:hAnsi="Arial" w:cs="Arial"/>
                <w:lang w:val="en-GB"/>
              </w:rPr>
            </w:pPr>
            <w:r w:rsidRPr="004568B5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količinski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seznam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vseh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pridelanih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lang w:val="en-GB"/>
              </w:rPr>
              <w:t>odpadkov</w:t>
            </w:r>
            <w:proofErr w:type="spellEnd"/>
            <w:r w:rsidRPr="004568B5">
              <w:rPr>
                <w:rFonts w:ascii="Arial" w:hAnsi="Arial" w:cs="Arial"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lang w:val="en-GB"/>
              </w:rPr>
              <w:t>(OBVEZEN KRITERIJ)</w:t>
            </w:r>
          </w:p>
          <w:p w14:paraId="5F90EBD0" w14:textId="37DE8D31" w:rsidR="0066347C" w:rsidRPr="008A0CC4" w:rsidRDefault="0066347C" w:rsidP="0066347C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28451B9B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7481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23999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F110A3A" w14:textId="7E40C3D3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8509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BC22B90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5B1F9AE7" w14:textId="77777777" w:rsidTr="004917A6">
        <w:trPr>
          <w:jc w:val="center"/>
        </w:trPr>
        <w:tc>
          <w:tcPr>
            <w:tcW w:w="846" w:type="dxa"/>
          </w:tcPr>
          <w:p w14:paraId="5A5562C8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1</w:t>
            </w:r>
          </w:p>
        </w:tc>
        <w:tc>
          <w:tcPr>
            <w:tcW w:w="5812" w:type="dxa"/>
          </w:tcPr>
          <w:p w14:paraId="18BB8081" w14:textId="45C96E69" w:rsidR="0066347C" w:rsidRPr="008A0CC4" w:rsidRDefault="004568B5" w:rsidP="0066347C">
            <w:pPr>
              <w:rPr>
                <w:rFonts w:ascii="Arial" w:hAnsi="Arial" w:cs="Arial"/>
                <w:lang w:val="en-GB"/>
              </w:rPr>
            </w:pPr>
            <w:r w:rsidRPr="004568B5">
              <w:rPr>
                <w:rFonts w:ascii="Arial" w:hAnsi="Arial" w:cs="Arial"/>
                <w:iCs/>
                <w:lang w:val="en-GB"/>
              </w:rPr>
              <w:t xml:space="preserve">V </w:t>
            </w:r>
            <w:proofErr w:type="spellStart"/>
            <w:r w:rsidRPr="004568B5">
              <w:rPr>
                <w:rFonts w:ascii="Arial" w:hAnsi="Arial" w:cs="Arial"/>
                <w:iCs/>
                <w:lang w:val="en-GB"/>
              </w:rPr>
              <w:t>obratu</w:t>
            </w:r>
            <w:proofErr w:type="spellEnd"/>
            <w:r w:rsidRPr="004568B5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iCs/>
                <w:lang w:val="en-GB"/>
              </w:rPr>
              <w:t>imajo</w:t>
            </w:r>
            <w:proofErr w:type="spellEnd"/>
            <w:r w:rsidRPr="004568B5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iCs/>
                <w:lang w:val="en-GB"/>
              </w:rPr>
              <w:t>nameščene</w:t>
            </w:r>
            <w:proofErr w:type="spellEnd"/>
            <w:r w:rsidRPr="004568B5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iCs/>
                <w:lang w:val="en-GB"/>
              </w:rPr>
              <w:t>dozirnike</w:t>
            </w:r>
            <w:proofErr w:type="spellEnd"/>
            <w:r w:rsidRPr="004568B5">
              <w:rPr>
                <w:rFonts w:ascii="Arial" w:hAnsi="Arial" w:cs="Arial"/>
                <w:iCs/>
                <w:lang w:val="en-GB"/>
              </w:rPr>
              <w:t xml:space="preserve"> za </w:t>
            </w:r>
            <w:proofErr w:type="spellStart"/>
            <w:r w:rsidRPr="004568B5">
              <w:rPr>
                <w:rFonts w:ascii="Arial" w:hAnsi="Arial" w:cs="Arial"/>
                <w:iCs/>
                <w:lang w:val="en-GB"/>
              </w:rPr>
              <w:t>kozmetične</w:t>
            </w:r>
            <w:proofErr w:type="spellEnd"/>
            <w:r w:rsidRPr="004568B5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4568B5">
              <w:rPr>
                <w:rFonts w:ascii="Arial" w:hAnsi="Arial" w:cs="Arial"/>
                <w:iCs/>
                <w:lang w:val="en-GB"/>
              </w:rPr>
              <w:t>izdelke</w:t>
            </w:r>
            <w:proofErr w:type="spellEnd"/>
            <w:r>
              <w:rPr>
                <w:rFonts w:ascii="Arial" w:hAnsi="Arial" w:cs="Arial"/>
                <w:iCs/>
                <w:lang w:val="en-GB"/>
              </w:rPr>
              <w:t xml:space="preserve"> </w:t>
            </w:r>
            <w:r w:rsidR="00115A60" w:rsidRPr="008A0CC4">
              <w:rPr>
                <w:rFonts w:ascii="Arial" w:hAnsi="Arial" w:cs="Arial"/>
                <w:iCs/>
                <w:lang w:val="en-GB"/>
              </w:rPr>
              <w:t>(</w:t>
            </w:r>
            <w:proofErr w:type="spellStart"/>
            <w:r w:rsidR="00115A60" w:rsidRPr="008A0CC4">
              <w:rPr>
                <w:rFonts w:ascii="Arial" w:hAnsi="Arial" w:cs="Arial"/>
                <w:iCs/>
                <w:lang w:val="en-GB"/>
              </w:rPr>
              <w:t>mila</w:t>
            </w:r>
            <w:proofErr w:type="spellEnd"/>
            <w:r w:rsidR="00115A60" w:rsidRPr="008A0CC4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="00115A60" w:rsidRPr="008A0CC4">
              <w:rPr>
                <w:rFonts w:ascii="Arial" w:hAnsi="Arial" w:cs="Arial"/>
                <w:iCs/>
                <w:lang w:val="en-GB"/>
              </w:rPr>
              <w:t>šamponi</w:t>
            </w:r>
            <w:proofErr w:type="spellEnd"/>
            <w:r w:rsidR="00115A60" w:rsidRPr="008A0CC4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="00115A60" w:rsidRPr="008A0CC4">
              <w:rPr>
                <w:rFonts w:ascii="Arial" w:hAnsi="Arial" w:cs="Arial"/>
                <w:iCs/>
                <w:lang w:val="en-GB"/>
              </w:rPr>
              <w:t>kreme</w:t>
            </w:r>
            <w:proofErr w:type="spellEnd"/>
            <w:r w:rsidR="00115A60" w:rsidRPr="008A0CC4">
              <w:rPr>
                <w:rFonts w:ascii="Arial" w:hAnsi="Arial" w:cs="Arial"/>
                <w:iCs/>
                <w:lang w:val="en-GB"/>
              </w:rPr>
              <w:t xml:space="preserve">, </w:t>
            </w:r>
            <w:proofErr w:type="spellStart"/>
            <w:r w:rsidR="00115A60" w:rsidRPr="008A0CC4">
              <w:rPr>
                <w:rFonts w:ascii="Arial" w:hAnsi="Arial" w:cs="Arial"/>
                <w:iCs/>
                <w:lang w:val="en-GB"/>
              </w:rPr>
              <w:t>itd</w:t>
            </w:r>
            <w:proofErr w:type="spellEnd"/>
            <w:r w:rsidR="00115A60" w:rsidRPr="008A0CC4">
              <w:rPr>
                <w:rFonts w:ascii="Arial" w:hAnsi="Arial" w:cs="Arial"/>
                <w:iCs/>
                <w:lang w:val="en-GB"/>
              </w:rPr>
              <w:t>.)</w:t>
            </w:r>
            <w:r w:rsidR="0066347C" w:rsidRPr="008A0CC4">
              <w:rPr>
                <w:rFonts w:ascii="Arial" w:hAnsi="Arial" w:cs="Arial"/>
                <w:iCs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5F0877D4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3004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8217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147F066" w14:textId="62E9EF82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88540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FDE3839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00752C92" w14:textId="77777777" w:rsidTr="004917A6">
        <w:trPr>
          <w:jc w:val="center"/>
        </w:trPr>
        <w:tc>
          <w:tcPr>
            <w:tcW w:w="846" w:type="dxa"/>
          </w:tcPr>
          <w:p w14:paraId="66867299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2</w:t>
            </w:r>
          </w:p>
        </w:tc>
        <w:tc>
          <w:tcPr>
            <w:tcW w:w="5812" w:type="dxa"/>
          </w:tcPr>
          <w:p w14:paraId="4EE739E3" w14:textId="67FB9FF8" w:rsidR="0066347C" w:rsidRPr="008A0CC4" w:rsidRDefault="000F43FD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Embalaža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potovalnih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pakiranj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kozmetičnih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reciklabilna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ana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reciklirane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plastike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biorazgradljiva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3C90D21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97277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19635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17FD451" w14:textId="1AD8D4E9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66852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000F99F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788FA9E5" w14:textId="77777777" w:rsidTr="004917A6">
        <w:trPr>
          <w:jc w:val="center"/>
        </w:trPr>
        <w:tc>
          <w:tcPr>
            <w:tcW w:w="846" w:type="dxa"/>
          </w:tcPr>
          <w:p w14:paraId="2A3B8E6B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3</w:t>
            </w:r>
          </w:p>
        </w:tc>
        <w:tc>
          <w:tcPr>
            <w:tcW w:w="5812" w:type="dxa"/>
          </w:tcPr>
          <w:p w14:paraId="49D36D3F" w14:textId="714B20E0" w:rsidR="0066347C" w:rsidRPr="008A0CC4" w:rsidRDefault="000F43FD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Kozmetičn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k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k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neg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drug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k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enkratn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uporab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so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volj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le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zahtevo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7C18BEA6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6252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1450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46AA4B0" w14:textId="5C56E502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3122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A3CC649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B6EC2CB" w14:textId="77777777" w:rsidTr="004917A6">
        <w:trPr>
          <w:jc w:val="center"/>
        </w:trPr>
        <w:tc>
          <w:tcPr>
            <w:tcW w:w="846" w:type="dxa"/>
          </w:tcPr>
          <w:p w14:paraId="3A75AC0E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4</w:t>
            </w:r>
          </w:p>
        </w:tc>
        <w:tc>
          <w:tcPr>
            <w:tcW w:w="5812" w:type="dxa"/>
          </w:tcPr>
          <w:p w14:paraId="4F566449" w14:textId="23034ACE" w:rsidR="0066347C" w:rsidRPr="008A0CC4" w:rsidRDefault="000F43FD" w:rsidP="0066347C">
            <w:pPr>
              <w:rPr>
                <w:rFonts w:ascii="Arial" w:hAnsi="Arial" w:cs="Arial"/>
                <w:lang w:val="en-GB"/>
              </w:rPr>
            </w:pPr>
            <w:r w:rsidRPr="000F43FD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pet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, ki so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dobavljiv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povratn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embalaži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182F252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810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6185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95AE17C" w14:textId="63B0FE71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13439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E891170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7B9E622B" w14:textId="77777777" w:rsidTr="004917A6">
        <w:trPr>
          <w:trHeight w:val="56"/>
          <w:jc w:val="center"/>
        </w:trPr>
        <w:tc>
          <w:tcPr>
            <w:tcW w:w="846" w:type="dxa"/>
          </w:tcPr>
          <w:p w14:paraId="333395B4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5</w:t>
            </w:r>
          </w:p>
        </w:tc>
        <w:tc>
          <w:tcPr>
            <w:tcW w:w="5812" w:type="dxa"/>
          </w:tcPr>
          <w:p w14:paraId="5D02D775" w14:textId="14C1DB61" w:rsidR="0066347C" w:rsidRPr="008A0CC4" w:rsidRDefault="000F43FD" w:rsidP="0066347C">
            <w:pPr>
              <w:rPr>
                <w:rFonts w:ascii="Arial" w:hAnsi="Arial" w:cs="Arial"/>
                <w:lang w:val="en-GB"/>
              </w:rPr>
            </w:pPr>
            <w:r w:rsidRPr="000F43FD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an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načrt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zmanjšanje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ponovn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uporab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odpadkov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0E976B58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42141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6810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0DC0830" w14:textId="61FDD4BA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9033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432CAE5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20545F60" w14:textId="77777777" w:rsidTr="004917A6">
        <w:trPr>
          <w:jc w:val="center"/>
        </w:trPr>
        <w:tc>
          <w:tcPr>
            <w:tcW w:w="846" w:type="dxa"/>
          </w:tcPr>
          <w:p w14:paraId="0629130F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6</w:t>
            </w:r>
          </w:p>
        </w:tc>
        <w:tc>
          <w:tcPr>
            <w:tcW w:w="5812" w:type="dxa"/>
          </w:tcPr>
          <w:p w14:paraId="70CCD2E1" w14:textId="12600E5C" w:rsidR="0066347C" w:rsidRPr="008A0CC4" w:rsidRDefault="000F43FD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Gostom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obiskovalcem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osebju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 xml:space="preserve"> je 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omogočeno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ločevanje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odpadkov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 xml:space="preserve"> po 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kategorijah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že</w:t>
            </w:r>
            <w:proofErr w:type="spellEnd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0F43FD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="0066347C" w:rsidRPr="008A0CC4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4ADF44CA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27967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70865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E87BF3B" w14:textId="725EDA56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25323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C0323F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4971A264" w14:textId="77777777" w:rsidTr="004917A6">
        <w:trPr>
          <w:jc w:val="center"/>
        </w:trPr>
        <w:tc>
          <w:tcPr>
            <w:tcW w:w="846" w:type="dxa"/>
          </w:tcPr>
          <w:p w14:paraId="5FDB9A19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7</w:t>
            </w:r>
          </w:p>
        </w:tc>
        <w:tc>
          <w:tcPr>
            <w:tcW w:w="5812" w:type="dxa"/>
          </w:tcPr>
          <w:p w14:paraId="06B3A214" w14:textId="28B65312" w:rsidR="0066347C" w:rsidRPr="008A0CC4" w:rsidRDefault="000F43FD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kozmetičnih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nacionaln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mednarodno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0F43FD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3944BA3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83690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61824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36EAC64" w14:textId="1CA8DD99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198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D820D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7CFF9882" w14:textId="77777777" w:rsidTr="004917A6">
        <w:trPr>
          <w:jc w:val="center"/>
        </w:trPr>
        <w:tc>
          <w:tcPr>
            <w:tcW w:w="846" w:type="dxa"/>
          </w:tcPr>
          <w:p w14:paraId="53653376" w14:textId="6EEB7D29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8</w:t>
            </w:r>
          </w:p>
        </w:tc>
        <w:tc>
          <w:tcPr>
            <w:tcW w:w="5812" w:type="dxa"/>
          </w:tcPr>
          <w:p w14:paraId="6C741805" w14:textId="47E0F9F5" w:rsidR="0066347C" w:rsidRPr="008A0CC4" w:rsidRDefault="000F43FD" w:rsidP="0066347C">
            <w:pPr>
              <w:rPr>
                <w:rFonts w:ascii="Arial" w:hAnsi="Arial" w:cs="Arial"/>
                <w:i/>
                <w:iCs/>
                <w:lang w:val="en-GB"/>
              </w:rPr>
            </w:pP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Vsaj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pet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različnih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izdelkov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ni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pakiranih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v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plastični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embalaži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oz.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njihova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embalaža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vsebuje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najmanj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50 %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reciklabilne</w:t>
            </w:r>
            <w:proofErr w:type="spellEnd"/>
            <w:r w:rsidRPr="000F43FD">
              <w:rPr>
                <w:rFonts w:ascii="Arial" w:hAnsi="Arial" w:cs="Arial"/>
                <w:i/>
                <w:iCs/>
                <w:lang w:val="en-GB"/>
              </w:rPr>
              <w:t xml:space="preserve"> </w:t>
            </w:r>
            <w:proofErr w:type="spellStart"/>
            <w:r w:rsidRPr="000F43FD">
              <w:rPr>
                <w:rFonts w:ascii="Arial" w:hAnsi="Arial" w:cs="Arial"/>
                <w:i/>
                <w:iCs/>
                <w:lang w:val="en-GB"/>
              </w:rPr>
              <w:t>plastike</w:t>
            </w:r>
            <w:proofErr w:type="spellEnd"/>
            <w:r w:rsidR="0066347C" w:rsidRPr="008A0CC4">
              <w:rPr>
                <w:rFonts w:ascii="Arial" w:hAnsi="Arial" w:cs="Arial"/>
                <w:i/>
                <w:iCs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7E2907CA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4556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6401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CCA7612" w14:textId="071CDCBA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9831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206CE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6E257B10" w14:textId="77777777" w:rsidTr="004917A6">
        <w:trPr>
          <w:jc w:val="center"/>
        </w:trPr>
        <w:tc>
          <w:tcPr>
            <w:tcW w:w="846" w:type="dxa"/>
          </w:tcPr>
          <w:p w14:paraId="748AC050" w14:textId="4C153E55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6.19</w:t>
            </w:r>
          </w:p>
        </w:tc>
        <w:tc>
          <w:tcPr>
            <w:tcW w:w="5812" w:type="dxa"/>
          </w:tcPr>
          <w:p w14:paraId="0A00BE78" w14:textId="235D6519" w:rsidR="0066347C" w:rsidRPr="008A0CC4" w:rsidRDefault="000E229C" w:rsidP="0066347C">
            <w:pPr>
              <w:rPr>
                <w:rFonts w:ascii="Arial" w:hAnsi="Arial" w:cs="Arial"/>
                <w:i/>
                <w:lang w:val="en-GB"/>
              </w:rPr>
            </w:pPr>
            <w:r w:rsidRPr="000E229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organske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odpadke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kompostirajo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jih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uporabijo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druge</w:t>
            </w:r>
            <w:proofErr w:type="spellEnd"/>
            <w:r w:rsidRPr="000E229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i/>
                <w:lang w:val="en-GB"/>
              </w:rPr>
              <w:t>namene</w:t>
            </w:r>
            <w:proofErr w:type="spellEnd"/>
            <w:r w:rsidR="0066347C" w:rsidRPr="000E229C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8A0CC4">
              <w:rPr>
                <w:rFonts w:ascii="Arial" w:hAnsi="Arial" w:cs="Arial"/>
                <w:i/>
                <w:lang w:val="it-IT"/>
              </w:rPr>
              <w:t>(SMERNICA)</w:t>
            </w:r>
          </w:p>
        </w:tc>
        <w:tc>
          <w:tcPr>
            <w:tcW w:w="1134" w:type="dxa"/>
          </w:tcPr>
          <w:p w14:paraId="21C03B5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6620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96088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997A961" w14:textId="66B13778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2212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A49D963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070E34" w:rsidRPr="008A0CC4" w14:paraId="6A59A260" w14:textId="77777777" w:rsidTr="002E1783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070E34" w:rsidRPr="008A0CC4" w:rsidRDefault="00070E34" w:rsidP="00070E34">
            <w:pPr>
              <w:rPr>
                <w:rFonts w:ascii="Arial" w:hAnsi="Arial" w:cs="Arial"/>
                <w:b/>
                <w:snapToGrid w:val="0"/>
                <w:lang w:val="it-IT"/>
              </w:rPr>
            </w:pPr>
          </w:p>
          <w:p w14:paraId="00E34906" w14:textId="455B4540" w:rsidR="00070E34" w:rsidRPr="008A0CC4" w:rsidRDefault="00070E34" w:rsidP="00070E34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ENERGIJA</w:t>
            </w:r>
          </w:p>
          <w:p w14:paraId="2A752001" w14:textId="77777777" w:rsidR="00070E34" w:rsidRPr="008A0CC4" w:rsidRDefault="00070E34" w:rsidP="00070E34">
            <w:pPr>
              <w:rPr>
                <w:rFonts w:ascii="Arial" w:hAnsi="Arial" w:cs="Arial"/>
                <w:b/>
                <w:snapToGrid w:val="0"/>
                <w:lang w:val="en-GB"/>
              </w:rPr>
            </w:pPr>
          </w:p>
        </w:tc>
      </w:tr>
      <w:tr w:rsidR="0066347C" w:rsidRPr="008A0CC4" w14:paraId="69BD3BA0" w14:textId="77777777" w:rsidTr="0059697D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DA5CB" w14:textId="7068C3FD" w:rsidR="0066347C" w:rsidRPr="008A0CC4" w:rsidRDefault="000E229C" w:rsidP="0066347C">
            <w:pPr>
              <w:rPr>
                <w:rFonts w:ascii="Arial" w:hAnsi="Arial" w:cs="Arial"/>
                <w:snapToGrid w:val="0"/>
                <w:lang w:val="en-GB"/>
              </w:rPr>
            </w:pPr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V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obratu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najmanj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enkrat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mesec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dokumentirajo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skupno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porabo</w:t>
            </w:r>
            <w:proofErr w:type="spellEnd"/>
            <w:r w:rsidRPr="000E229C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snapToGrid w:val="0"/>
                <w:lang w:val="en-GB"/>
              </w:rPr>
              <w:t>energije</w:t>
            </w:r>
            <w:proofErr w:type="spellEnd"/>
            <w:r w:rsidR="0066347C" w:rsidRPr="008A0CC4">
              <w:rPr>
                <w:rFonts w:ascii="Arial" w:hAnsi="Arial" w:cs="Arial"/>
                <w:snapToGrid w:val="0"/>
                <w:lang w:val="en-GB"/>
              </w:rPr>
              <w:t>. (OBVEZEN KRITERIJ)</w:t>
            </w:r>
          </w:p>
          <w:p w14:paraId="0BF8F4B8" w14:textId="37DD783D" w:rsidR="0066347C" w:rsidRPr="008A0CC4" w:rsidRDefault="0066347C" w:rsidP="0066347C">
            <w:pPr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PRILOGA</w:t>
            </w:r>
          </w:p>
        </w:tc>
        <w:tc>
          <w:tcPr>
            <w:tcW w:w="1134" w:type="dxa"/>
          </w:tcPr>
          <w:p w14:paraId="56A98BBE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8648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27129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512B6EC" w14:textId="4162DC34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19616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36237FE4" w14:textId="77777777" w:rsidTr="0059697D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hAnsi="Arial" w:cs="Arial"/>
                <w:lang w:val="en-GB"/>
              </w:rPr>
              <w:t>7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F9EFD0A" w14:textId="38A1C8C6" w:rsidR="0066347C" w:rsidRPr="008A0CC4" w:rsidRDefault="000E229C" w:rsidP="0066347C">
            <w:pPr>
              <w:rPr>
                <w:rFonts w:ascii="Arial" w:hAnsi="Arial" w:cs="Arial"/>
                <w:lang w:val="en-GB"/>
              </w:rPr>
            </w:pPr>
            <w:r w:rsidRPr="000E229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vzpostavljen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(CNS) za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nadzorovanje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ogrevanja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prezračevanja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klimatizacije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(OPK)</w:t>
            </w:r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5780E4D5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41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73686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6A1FF38" w14:textId="06D79F5E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2712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38BF73C" w14:textId="77777777" w:rsidTr="004917A6">
        <w:trPr>
          <w:jc w:val="center"/>
        </w:trPr>
        <w:tc>
          <w:tcPr>
            <w:tcW w:w="846" w:type="dxa"/>
          </w:tcPr>
          <w:p w14:paraId="0AEE146A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3</w:t>
            </w:r>
          </w:p>
        </w:tc>
        <w:tc>
          <w:tcPr>
            <w:tcW w:w="5812" w:type="dxa"/>
          </w:tcPr>
          <w:p w14:paraId="6A91DE07" w14:textId="2D3C9521" w:rsidR="0066347C" w:rsidRPr="008A0CC4" w:rsidRDefault="000E229C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0E229C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energetsko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lastRenderedPageBreak/>
              <w:t>učinkovitih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50 %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0E229C">
              <w:rPr>
                <w:rFonts w:ascii="Arial" w:hAnsi="Arial" w:cs="Arial"/>
                <w:lang w:val="en-GB"/>
              </w:rPr>
              <w:t xml:space="preserve"> je LED </w:t>
            </w:r>
            <w:proofErr w:type="spellStart"/>
            <w:r w:rsidRPr="000E229C">
              <w:rPr>
                <w:rFonts w:ascii="Arial" w:hAnsi="Arial" w:cs="Arial"/>
                <w:lang w:val="en-GB"/>
              </w:rPr>
              <w:t>sijalk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7F22FC1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58447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8886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22615D5" w14:textId="7C2CE400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12899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20488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71F41D00" w14:textId="77777777" w:rsidTr="004917A6">
        <w:trPr>
          <w:jc w:val="center"/>
        </w:trPr>
        <w:tc>
          <w:tcPr>
            <w:tcW w:w="846" w:type="dxa"/>
          </w:tcPr>
          <w:p w14:paraId="7B987121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4</w:t>
            </w:r>
          </w:p>
        </w:tc>
        <w:tc>
          <w:tcPr>
            <w:tcW w:w="5812" w:type="dxa"/>
          </w:tcPr>
          <w:p w14:paraId="223906B9" w14:textId="22D644AA" w:rsidR="0066347C" w:rsidRPr="008A0CC4" w:rsidRDefault="000312AB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0312AB">
              <w:rPr>
                <w:rFonts w:ascii="Arial" w:hAnsi="Arial" w:cs="Arial"/>
                <w:lang w:val="en-GB"/>
              </w:rPr>
              <w:t>Maščobn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filtr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kuhinjski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napa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očiščen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enkrat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letno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41221CC5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17520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2129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E31194A" w14:textId="54B69A8B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2814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CA430E1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6854282" w14:textId="77777777" w:rsidTr="004917A6">
        <w:trPr>
          <w:jc w:val="center"/>
        </w:trPr>
        <w:tc>
          <w:tcPr>
            <w:tcW w:w="846" w:type="dxa"/>
          </w:tcPr>
          <w:p w14:paraId="3D096D2E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5</w:t>
            </w:r>
          </w:p>
        </w:tc>
        <w:tc>
          <w:tcPr>
            <w:tcW w:w="5812" w:type="dxa"/>
          </w:tcPr>
          <w:p w14:paraId="2DAE5202" w14:textId="3EE7FE26" w:rsidR="0066347C" w:rsidRPr="008A0CC4" w:rsidRDefault="000312AB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0312AB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OPK je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pregledan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vsaj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enkrat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letn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redn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vzdrževan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, da bi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ostal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energetsk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učinkovit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ves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čas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delovanja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1786693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9982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48114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D32C7AD" w14:textId="1A7E92BC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53476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022EA5A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8205038" w14:textId="77777777" w:rsidTr="004917A6">
        <w:trPr>
          <w:jc w:val="center"/>
        </w:trPr>
        <w:tc>
          <w:tcPr>
            <w:tcW w:w="846" w:type="dxa"/>
          </w:tcPr>
          <w:p w14:paraId="11553777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6</w:t>
            </w:r>
          </w:p>
        </w:tc>
        <w:tc>
          <w:tcPr>
            <w:tcW w:w="5812" w:type="dxa"/>
          </w:tcPr>
          <w:p w14:paraId="0D3D9997" w14:textId="7CA2B1FC" w:rsidR="0066347C" w:rsidRPr="008A0CC4" w:rsidRDefault="000312AB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0312AB">
              <w:rPr>
                <w:rFonts w:ascii="Arial" w:hAnsi="Arial" w:cs="Arial"/>
                <w:lang w:val="en-GB"/>
              </w:rPr>
              <w:t>Tesnila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vrati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hladilnikov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hladilni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toplotni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komor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ter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pečic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nepoškodovana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01F1DBA1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425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4975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AB95F10" w14:textId="36836F67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0382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80B15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329951AB" w14:textId="77777777" w:rsidTr="004917A6">
        <w:trPr>
          <w:jc w:val="center"/>
        </w:trPr>
        <w:tc>
          <w:tcPr>
            <w:tcW w:w="846" w:type="dxa"/>
          </w:tcPr>
          <w:p w14:paraId="5AB22053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7</w:t>
            </w:r>
          </w:p>
        </w:tc>
        <w:tc>
          <w:tcPr>
            <w:tcW w:w="5812" w:type="dxa"/>
          </w:tcPr>
          <w:p w14:paraId="7E8F01E4" w14:textId="3CBF52E4" w:rsidR="0066347C" w:rsidRPr="000312AB" w:rsidRDefault="000312AB" w:rsidP="0066347C">
            <w:pPr>
              <w:rPr>
                <w:rFonts w:ascii="Arial" w:hAnsi="Arial" w:cs="Arial"/>
                <w:lang w:val="it-IT"/>
              </w:rPr>
            </w:pPr>
            <w:proofErr w:type="spellStart"/>
            <w:r w:rsidRPr="000312AB">
              <w:rPr>
                <w:rFonts w:ascii="Arial" w:hAnsi="Arial" w:cs="Arial"/>
                <w:lang w:val="it-IT"/>
              </w:rPr>
              <w:t>Naprave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zamrzovanje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redno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odmrzovane</w:t>
            </w:r>
            <w:proofErr w:type="spellEnd"/>
            <w:r w:rsidR="0066347C" w:rsidRPr="008A0CC4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134" w:type="dxa"/>
          </w:tcPr>
          <w:p w14:paraId="59F7616F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77807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87391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B0ABE80" w14:textId="0261C60E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3528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63B0E1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3FEDB5E9" w14:textId="77777777" w:rsidTr="004917A6">
        <w:trPr>
          <w:jc w:val="center"/>
        </w:trPr>
        <w:tc>
          <w:tcPr>
            <w:tcW w:w="846" w:type="dxa"/>
          </w:tcPr>
          <w:p w14:paraId="39707FBF" w14:textId="6751A016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8</w:t>
            </w:r>
          </w:p>
        </w:tc>
        <w:tc>
          <w:tcPr>
            <w:tcW w:w="5812" w:type="dxa"/>
          </w:tcPr>
          <w:p w14:paraId="2BE197BB" w14:textId="22E26E92" w:rsidR="0066347C" w:rsidRPr="008A0CC4" w:rsidRDefault="000312AB" w:rsidP="0066347C">
            <w:pPr>
              <w:rPr>
                <w:rFonts w:ascii="Arial" w:hAnsi="Arial" w:cs="Arial"/>
                <w:lang w:val="en-GB"/>
              </w:rPr>
            </w:pPr>
            <w:r w:rsidRPr="000312A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prejel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tandardne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delovne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postopke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kak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ravnat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z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električnim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napravam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nezasedeni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ejni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0862495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4140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032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31436F9" w14:textId="3DA47F5F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4325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98DCC92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0BDE9043" w14:textId="77777777" w:rsidTr="004917A6">
        <w:trPr>
          <w:jc w:val="center"/>
        </w:trPr>
        <w:tc>
          <w:tcPr>
            <w:tcW w:w="846" w:type="dxa"/>
          </w:tcPr>
          <w:p w14:paraId="1D688051" w14:textId="0D772DB0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9</w:t>
            </w:r>
          </w:p>
        </w:tc>
        <w:tc>
          <w:tcPr>
            <w:tcW w:w="5812" w:type="dxa"/>
          </w:tcPr>
          <w:p w14:paraId="4D0F60A4" w14:textId="15F487B2" w:rsidR="0066347C" w:rsidRPr="00344828" w:rsidRDefault="000312AB" w:rsidP="0066347C">
            <w:pPr>
              <w:rPr>
                <w:rFonts w:ascii="Arial" w:hAnsi="Arial" w:cs="Arial"/>
                <w:lang w:val="it-IT"/>
              </w:rPr>
            </w:pPr>
            <w:r w:rsidRPr="000312AB">
              <w:rPr>
                <w:rFonts w:ascii="Arial" w:hAnsi="Arial" w:cs="Arial"/>
                <w:lang w:val="it-IT"/>
              </w:rPr>
              <w:t xml:space="preserve">V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obratu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je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določena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standardna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temperatura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ogrevanja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in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hlajenja</w:t>
            </w:r>
            <w:proofErr w:type="spellEnd"/>
            <w:r w:rsidRPr="000312AB">
              <w:rPr>
                <w:rFonts w:ascii="Arial" w:hAnsi="Arial" w:cs="Arial"/>
                <w:lang w:val="it-IT"/>
              </w:rPr>
              <w:t xml:space="preserve"> v </w:t>
            </w:r>
            <w:proofErr w:type="spellStart"/>
            <w:r w:rsidRPr="000312AB">
              <w:rPr>
                <w:rFonts w:ascii="Arial" w:hAnsi="Arial" w:cs="Arial"/>
                <w:lang w:val="it-IT"/>
              </w:rPr>
              <w:t>prostorih</w:t>
            </w:r>
            <w:proofErr w:type="spellEnd"/>
            <w:r w:rsidR="0066347C" w:rsidRPr="008A0CC4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134" w:type="dxa"/>
          </w:tcPr>
          <w:p w14:paraId="273D5268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79392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802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3231909" w14:textId="768F2D8E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687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842078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2E14411" w14:textId="77777777" w:rsidTr="004917A6">
        <w:trPr>
          <w:jc w:val="center"/>
        </w:trPr>
        <w:tc>
          <w:tcPr>
            <w:tcW w:w="846" w:type="dxa"/>
          </w:tcPr>
          <w:p w14:paraId="74511DB3" w14:textId="6847C087" w:rsidR="0066347C" w:rsidRPr="008A0CC4" w:rsidRDefault="0066347C" w:rsidP="0066347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0</w:t>
            </w:r>
          </w:p>
        </w:tc>
        <w:tc>
          <w:tcPr>
            <w:tcW w:w="5812" w:type="dxa"/>
          </w:tcPr>
          <w:p w14:paraId="66ED412E" w14:textId="2C773E57" w:rsidR="0066347C" w:rsidRPr="008A0CC4" w:rsidRDefault="000312AB" w:rsidP="0066347C">
            <w:pPr>
              <w:rPr>
                <w:rFonts w:ascii="Arial" w:hAnsi="Arial" w:cs="Arial"/>
                <w:i/>
                <w:lang w:val="en-GB"/>
              </w:rPr>
            </w:pPr>
            <w:r w:rsidRPr="000312AB">
              <w:rPr>
                <w:rFonts w:ascii="Arial" w:hAnsi="Arial" w:cs="Arial"/>
                <w:lang w:val="en-GB"/>
              </w:rPr>
              <w:t xml:space="preserve">Novo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kupljene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električne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naprave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enota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energetsk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učinkovite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1111A70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99615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4420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908F369" w14:textId="6D41B3D9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3589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6EDB5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4AD7DC51" w14:textId="77777777" w:rsidTr="004917A6">
        <w:trPr>
          <w:jc w:val="center"/>
        </w:trPr>
        <w:tc>
          <w:tcPr>
            <w:tcW w:w="846" w:type="dxa"/>
          </w:tcPr>
          <w:p w14:paraId="16FD0124" w14:textId="7DF21234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1</w:t>
            </w:r>
          </w:p>
        </w:tc>
        <w:tc>
          <w:tcPr>
            <w:tcW w:w="5812" w:type="dxa"/>
          </w:tcPr>
          <w:p w14:paraId="03218811" w14:textId="6B3A3B88" w:rsidR="0066347C" w:rsidRPr="008A0CC4" w:rsidRDefault="000312AB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0312AB">
              <w:rPr>
                <w:rFonts w:ascii="Arial" w:hAnsi="Arial" w:cs="Arial"/>
                <w:lang w:val="en-GB"/>
              </w:rPr>
              <w:t>Delovanje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zunanjih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vetil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zmanjšan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in/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delujej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s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pomočjo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senzorjev</w:t>
            </w:r>
            <w:proofErr w:type="spellEnd"/>
            <w:r w:rsidRPr="000312A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0312AB">
              <w:rPr>
                <w:rFonts w:ascii="Arial" w:hAnsi="Arial" w:cs="Arial"/>
                <w:lang w:val="en-GB"/>
              </w:rPr>
              <w:t>gibanja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1D1D2E51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12890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4044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33852A8" w14:textId="03868FD4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0915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2C7ECE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014E819" w14:textId="77777777" w:rsidTr="004917A6">
        <w:trPr>
          <w:jc w:val="center"/>
        </w:trPr>
        <w:tc>
          <w:tcPr>
            <w:tcW w:w="846" w:type="dxa"/>
          </w:tcPr>
          <w:p w14:paraId="562BE213" w14:textId="0D5FCAD2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2</w:t>
            </w:r>
          </w:p>
        </w:tc>
        <w:tc>
          <w:tcPr>
            <w:tcW w:w="5812" w:type="dxa"/>
          </w:tcPr>
          <w:p w14:paraId="6C8CCACA" w14:textId="0F7F0523" w:rsidR="0066347C" w:rsidRPr="008A0CC4" w:rsidRDefault="00597214" w:rsidP="0066347C">
            <w:pPr>
              <w:rPr>
                <w:rFonts w:ascii="Arial" w:hAnsi="Arial" w:cs="Arial"/>
                <w:lang w:val="en-GB"/>
              </w:rPr>
            </w:pPr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uporabljajo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najmanj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50 %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obnovljivih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virov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oz.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elektriko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, ki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ima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priznan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okoljski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znak</w:t>
            </w:r>
            <w:proofErr w:type="spellEnd"/>
            <w:r w:rsidR="0066347C" w:rsidRPr="008A0CC4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5E9AEC3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5454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15830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824D2E5" w14:textId="78651EBF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19301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7BB861D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1EBB054" w14:textId="77777777" w:rsidTr="004917A6">
        <w:trPr>
          <w:jc w:val="center"/>
        </w:trPr>
        <w:tc>
          <w:tcPr>
            <w:tcW w:w="846" w:type="dxa"/>
          </w:tcPr>
          <w:p w14:paraId="3D18A73A" w14:textId="777683CB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3</w:t>
            </w:r>
          </w:p>
        </w:tc>
        <w:tc>
          <w:tcPr>
            <w:tcW w:w="5812" w:type="dxa"/>
          </w:tcPr>
          <w:p w14:paraId="75D432FC" w14:textId="5A89B73F" w:rsidR="0066347C" w:rsidRPr="008A0CC4" w:rsidRDefault="00597214" w:rsidP="0066347C">
            <w:pPr>
              <w:rPr>
                <w:rFonts w:ascii="Arial" w:hAnsi="Arial" w:cs="Arial"/>
                <w:i/>
                <w:lang w:val="en-GB"/>
              </w:rPr>
            </w:pPr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uporabljajo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izključno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(100%)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obnovljive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vire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oz.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elektriko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, ki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ima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priznan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okoljski</w:t>
            </w:r>
            <w:proofErr w:type="spellEnd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snapToGrid w:val="0"/>
                <w:lang w:val="en-GB"/>
              </w:rPr>
              <w:t>znak</w:t>
            </w:r>
            <w:proofErr w:type="spellEnd"/>
            <w:r w:rsidR="0066347C" w:rsidRPr="008A0CC4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6B3D318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48536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1205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067EC9F" w14:textId="25A0F15D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77466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DED413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035A3C6" w14:textId="77777777" w:rsidTr="004917A6">
        <w:trPr>
          <w:jc w:val="center"/>
        </w:trPr>
        <w:tc>
          <w:tcPr>
            <w:tcW w:w="846" w:type="dxa"/>
          </w:tcPr>
          <w:p w14:paraId="49D8441B" w14:textId="7343D9F5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4</w:t>
            </w:r>
          </w:p>
        </w:tc>
        <w:tc>
          <w:tcPr>
            <w:tcW w:w="5812" w:type="dxa"/>
          </w:tcPr>
          <w:p w14:paraId="08B9A57E" w14:textId="1599F1F5" w:rsidR="0066347C" w:rsidRPr="008A0CC4" w:rsidRDefault="00597214" w:rsidP="0066347C">
            <w:pPr>
              <w:rPr>
                <w:rFonts w:ascii="Arial" w:hAnsi="Arial" w:cs="Arial"/>
                <w:lang w:val="en-GB"/>
              </w:rPr>
            </w:pPr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 xml:space="preserve">V </w:t>
            </w:r>
            <w:proofErr w:type="spellStart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>obratu</w:t>
            </w:r>
            <w:proofErr w:type="spellEnd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 xml:space="preserve"> ne </w:t>
            </w:r>
            <w:proofErr w:type="spellStart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>uporabljajo</w:t>
            </w:r>
            <w:proofErr w:type="spellEnd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 xml:space="preserve"> </w:t>
            </w:r>
            <w:proofErr w:type="spellStart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>fosilnih</w:t>
            </w:r>
            <w:proofErr w:type="spellEnd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 xml:space="preserve"> </w:t>
            </w:r>
            <w:proofErr w:type="spellStart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>goriv</w:t>
            </w:r>
            <w:proofErr w:type="spellEnd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 xml:space="preserve"> za </w:t>
            </w:r>
            <w:proofErr w:type="spellStart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>ogrevanje</w:t>
            </w:r>
            <w:proofErr w:type="spellEnd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>/</w:t>
            </w:r>
            <w:proofErr w:type="spellStart"/>
            <w:r w:rsidRPr="00597214">
              <w:rPr>
                <w:rFonts w:ascii="Arial" w:eastAsiaTheme="minorHAnsi" w:hAnsi="Arial" w:cs="Arial"/>
                <w:i/>
                <w:lang w:val="en-GB" w:eastAsia="en-US"/>
              </w:rPr>
              <w:t>hlajenje</w:t>
            </w:r>
            <w:proofErr w:type="spellEnd"/>
            <w:r w:rsidR="0066347C" w:rsidRPr="008A0CC4">
              <w:rPr>
                <w:rFonts w:ascii="Arial" w:eastAsiaTheme="minorHAnsi" w:hAnsi="Arial" w:cs="Arial"/>
                <w:i/>
                <w:lang w:val="en-GB" w:eastAsia="en-US"/>
              </w:rPr>
              <w:t>. (SMERNICA)</w:t>
            </w:r>
          </w:p>
        </w:tc>
        <w:tc>
          <w:tcPr>
            <w:tcW w:w="1134" w:type="dxa"/>
          </w:tcPr>
          <w:p w14:paraId="6338BD7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1892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1801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9BF913C" w14:textId="12C8C7C3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5279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336850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7FAFF1DB" w14:textId="77777777" w:rsidTr="004917A6">
        <w:trPr>
          <w:jc w:val="center"/>
        </w:trPr>
        <w:tc>
          <w:tcPr>
            <w:tcW w:w="846" w:type="dxa"/>
          </w:tcPr>
          <w:p w14:paraId="491C1618" w14:textId="17A642DA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5</w:t>
            </w:r>
          </w:p>
        </w:tc>
        <w:tc>
          <w:tcPr>
            <w:tcW w:w="5812" w:type="dxa"/>
          </w:tcPr>
          <w:p w14:paraId="55887A5F" w14:textId="5BCE7A76" w:rsidR="0066347C" w:rsidRPr="008A0CC4" w:rsidRDefault="00597214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vseh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oken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bolj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energetsko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učinkovitih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kot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to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določajo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nacionalni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predpisi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22537921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62108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9881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CC7AFD3" w14:textId="775AA9D2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54166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3B130F5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9F62D30" w14:textId="77777777" w:rsidTr="004917A6">
        <w:trPr>
          <w:jc w:val="center"/>
        </w:trPr>
        <w:tc>
          <w:tcPr>
            <w:tcW w:w="846" w:type="dxa"/>
          </w:tcPr>
          <w:p w14:paraId="1BDE4A02" w14:textId="0B59999C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6</w:t>
            </w:r>
          </w:p>
        </w:tc>
        <w:tc>
          <w:tcPr>
            <w:tcW w:w="5812" w:type="dxa"/>
          </w:tcPr>
          <w:p w14:paraId="39C9F47C" w14:textId="71AF3473" w:rsidR="0066347C" w:rsidRPr="00597214" w:rsidRDefault="00597214" w:rsidP="0066347C">
            <w:pPr>
              <w:rPr>
                <w:rFonts w:ascii="Arial" w:hAnsi="Arial" w:cs="Arial"/>
                <w:lang w:val="it-IT"/>
              </w:rPr>
            </w:pPr>
            <w:proofErr w:type="spellStart"/>
            <w:r w:rsidRPr="00597214">
              <w:rPr>
                <w:rFonts w:ascii="Arial" w:hAnsi="Arial" w:cs="Arial"/>
                <w:i/>
                <w:lang w:val="it-IT"/>
              </w:rPr>
              <w:t>Vse</w:t>
            </w:r>
            <w:proofErr w:type="spellEnd"/>
            <w:r w:rsidRPr="00597214">
              <w:rPr>
                <w:rFonts w:ascii="Arial" w:hAnsi="Arial" w:cs="Arial"/>
                <w:i/>
                <w:lang w:val="it-IT"/>
              </w:rPr>
              <w:t xml:space="preserve"> nove </w:t>
            </w:r>
            <w:proofErr w:type="spellStart"/>
            <w:r w:rsidRPr="00597214">
              <w:rPr>
                <w:rFonts w:ascii="Arial" w:hAnsi="Arial" w:cs="Arial"/>
                <w:i/>
                <w:lang w:val="it-IT"/>
              </w:rPr>
              <w:t>električne</w:t>
            </w:r>
            <w:proofErr w:type="spellEnd"/>
            <w:r w:rsidRPr="0059721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it-IT"/>
              </w:rPr>
              <w:t>naprave</w:t>
            </w:r>
            <w:proofErr w:type="spellEnd"/>
            <w:r w:rsidRPr="00597214">
              <w:rPr>
                <w:rFonts w:ascii="Arial" w:hAnsi="Arial" w:cs="Arial"/>
                <w:i/>
                <w:lang w:val="it-IT"/>
              </w:rPr>
              <w:t xml:space="preserve"> so </w:t>
            </w:r>
            <w:proofErr w:type="spellStart"/>
            <w:r w:rsidRPr="00597214">
              <w:rPr>
                <w:rFonts w:ascii="Arial" w:hAnsi="Arial" w:cs="Arial"/>
                <w:i/>
                <w:lang w:val="it-IT"/>
              </w:rPr>
              <w:t>energetsko</w:t>
            </w:r>
            <w:proofErr w:type="spellEnd"/>
            <w:r w:rsidRPr="0059721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it-IT"/>
              </w:rPr>
              <w:t>učinkovite</w:t>
            </w:r>
            <w:proofErr w:type="spellEnd"/>
            <w:r w:rsidR="0066347C"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4777632D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0465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7230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5407907" w14:textId="4A249242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25529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56FB817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9F943AB" w14:textId="77777777" w:rsidTr="004917A6">
        <w:trPr>
          <w:jc w:val="center"/>
        </w:trPr>
        <w:tc>
          <w:tcPr>
            <w:tcW w:w="846" w:type="dxa"/>
          </w:tcPr>
          <w:p w14:paraId="14305452" w14:textId="0690FE35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7</w:t>
            </w:r>
          </w:p>
        </w:tc>
        <w:tc>
          <w:tcPr>
            <w:tcW w:w="5812" w:type="dxa"/>
          </w:tcPr>
          <w:p w14:paraId="1D1F8504" w14:textId="605DB5BD" w:rsidR="0066347C" w:rsidRPr="008A0CC4" w:rsidRDefault="00597214" w:rsidP="0066347C">
            <w:pPr>
              <w:rPr>
                <w:rFonts w:ascii="Arial" w:hAnsi="Arial" w:cs="Arial"/>
                <w:lang w:val="en-GB"/>
              </w:rPr>
            </w:pPr>
            <w:r w:rsidRPr="0059721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opravijo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energetski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pregled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597214">
              <w:rPr>
                <w:rFonts w:ascii="Arial" w:hAnsi="Arial" w:cs="Arial"/>
                <w:i/>
                <w:lang w:val="en-GB"/>
              </w:rPr>
              <w:t>vsakih</w:t>
            </w:r>
            <w:proofErr w:type="spellEnd"/>
            <w:r w:rsidRPr="00597214">
              <w:rPr>
                <w:rFonts w:ascii="Arial" w:hAnsi="Arial" w:cs="Arial"/>
                <w:i/>
                <w:lang w:val="en-GB"/>
              </w:rPr>
              <w:t xml:space="preserve"> pet let</w:t>
            </w:r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5A64506F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57210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855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57CEDCC" w14:textId="556EA1F7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211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4BB8C11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73711D2" w14:textId="77777777" w:rsidTr="004917A6">
        <w:trPr>
          <w:jc w:val="center"/>
        </w:trPr>
        <w:tc>
          <w:tcPr>
            <w:tcW w:w="846" w:type="dxa"/>
          </w:tcPr>
          <w:p w14:paraId="3AA5A248" w14:textId="4F52A859" w:rsidR="0066347C" w:rsidRPr="008A0CC4" w:rsidRDefault="0066347C" w:rsidP="0066347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8</w:t>
            </w:r>
          </w:p>
        </w:tc>
        <w:tc>
          <w:tcPr>
            <w:tcW w:w="5812" w:type="dxa"/>
          </w:tcPr>
          <w:p w14:paraId="7F4F6F9B" w14:textId="7B8FDDB5" w:rsidR="0066347C" w:rsidRPr="00195BE1" w:rsidRDefault="00195BE1" w:rsidP="0066347C">
            <w:pPr>
              <w:rPr>
                <w:rFonts w:ascii="Arial" w:hAnsi="Arial" w:cs="Arial"/>
                <w:lang w:val="it-IT"/>
              </w:rPr>
            </w:pPr>
            <w:r w:rsidRPr="00195BE1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195BE1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195BE1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pridobljen</w:t>
            </w:r>
            <w:proofErr w:type="spellEnd"/>
            <w:r w:rsidRPr="00195BE1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mednarodni</w:t>
            </w:r>
            <w:proofErr w:type="spellEnd"/>
            <w:r w:rsidRPr="00195BE1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nacionalni</w:t>
            </w:r>
            <w:proofErr w:type="spellEnd"/>
            <w:r w:rsidRPr="00195BE1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certifikat</w:t>
            </w:r>
            <w:proofErr w:type="spellEnd"/>
            <w:r w:rsidRPr="00195BE1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trajnostne</w:t>
            </w:r>
            <w:proofErr w:type="spellEnd"/>
            <w:r w:rsidRPr="00195BE1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it-IT"/>
              </w:rPr>
              <w:t>gradnje</w:t>
            </w:r>
            <w:proofErr w:type="spellEnd"/>
            <w:r w:rsidR="0066347C"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5F4DFBE5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2995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3565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2B5523B" w14:textId="4DC573BB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6543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1208264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22D278D1" w14:textId="77777777" w:rsidTr="004917A6">
        <w:trPr>
          <w:jc w:val="center"/>
        </w:trPr>
        <w:tc>
          <w:tcPr>
            <w:tcW w:w="846" w:type="dxa"/>
          </w:tcPr>
          <w:p w14:paraId="1993EC15" w14:textId="3884570D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19</w:t>
            </w:r>
          </w:p>
        </w:tc>
        <w:tc>
          <w:tcPr>
            <w:tcW w:w="5812" w:type="dxa"/>
          </w:tcPr>
          <w:p w14:paraId="5AD4910F" w14:textId="754EE614" w:rsidR="0066347C" w:rsidRPr="008A0CC4" w:rsidRDefault="00195BE1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razsvetljave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javn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in v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osebje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deluje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pomočjo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senzorjev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gibanja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ačin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zmanjšane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svetlobe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, ko v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i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ikogar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32A57201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2876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531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C1D37FB" w14:textId="101351EE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8334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7F9522E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7AE25D85" w14:textId="77777777" w:rsidTr="004917A6">
        <w:trPr>
          <w:jc w:val="center"/>
        </w:trPr>
        <w:tc>
          <w:tcPr>
            <w:tcW w:w="846" w:type="dxa"/>
          </w:tcPr>
          <w:p w14:paraId="7F71B60D" w14:textId="1C05527B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20</w:t>
            </w:r>
          </w:p>
        </w:tc>
        <w:tc>
          <w:tcPr>
            <w:tcW w:w="5812" w:type="dxa"/>
          </w:tcPr>
          <w:p w14:paraId="4861FF8B" w14:textId="6D89A17B" w:rsidR="0066347C" w:rsidRPr="008A0CC4" w:rsidRDefault="00195BE1" w:rsidP="0066347C">
            <w:pPr>
              <w:rPr>
                <w:rFonts w:ascii="Arial" w:hAnsi="Arial" w:cs="Arial"/>
                <w:lang w:val="en-GB"/>
              </w:rPr>
            </w:pPr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Za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učinkovitejši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nadzor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porabe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energije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so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strateških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mestih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v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nameščeni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dodatni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števci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porabe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elektrike</w:t>
            </w:r>
            <w:proofErr w:type="spellEnd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 xml:space="preserve"> in </w:t>
            </w:r>
            <w:proofErr w:type="spellStart"/>
            <w:r w:rsidRPr="00195BE1">
              <w:rPr>
                <w:rFonts w:ascii="Arial" w:hAnsi="Arial" w:cs="Arial"/>
                <w:i/>
                <w:snapToGrid w:val="0"/>
                <w:lang w:val="en-GB"/>
              </w:rPr>
              <w:t>plina</w:t>
            </w:r>
            <w:proofErr w:type="spellEnd"/>
            <w:r w:rsidR="0066347C" w:rsidRPr="008A0CC4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2AEA6C6A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600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42808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358B931" w14:textId="7E4DE66F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4949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DC5733A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54BB6741" w14:textId="77777777" w:rsidTr="004917A6">
        <w:trPr>
          <w:jc w:val="center"/>
        </w:trPr>
        <w:tc>
          <w:tcPr>
            <w:tcW w:w="846" w:type="dxa"/>
          </w:tcPr>
          <w:p w14:paraId="592AB545" w14:textId="74691A4B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21</w:t>
            </w:r>
          </w:p>
        </w:tc>
        <w:tc>
          <w:tcPr>
            <w:tcW w:w="5812" w:type="dxa"/>
          </w:tcPr>
          <w:p w14:paraId="5678FEF1" w14:textId="6294843F" w:rsidR="0066347C" w:rsidRPr="008A0CC4" w:rsidRDefault="00195BE1" w:rsidP="0066347C">
            <w:pPr>
              <w:rPr>
                <w:rFonts w:ascii="Arial" w:hAnsi="Arial" w:cs="Arial"/>
                <w:i/>
                <w:lang w:val="en-GB"/>
              </w:rPr>
            </w:pPr>
            <w:r w:rsidRPr="00195BE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75 % sob/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enot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ameščen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avtomatiziran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samodejno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izključi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delovanje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naprav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ob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odprt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okn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balkonsk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vratih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68FF8C37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4361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1658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D56BD01" w14:textId="2EB30654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8066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39DB87E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6AB8717" w14:textId="77777777" w:rsidTr="004917A6">
        <w:trPr>
          <w:jc w:val="center"/>
        </w:trPr>
        <w:tc>
          <w:tcPr>
            <w:tcW w:w="846" w:type="dxa"/>
          </w:tcPr>
          <w:p w14:paraId="34750C45" w14:textId="01633185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22</w:t>
            </w:r>
          </w:p>
        </w:tc>
        <w:tc>
          <w:tcPr>
            <w:tcW w:w="5812" w:type="dxa"/>
          </w:tcPr>
          <w:p w14:paraId="09647CE0" w14:textId="0A0ACCC2" w:rsidR="0066347C" w:rsidRPr="008A0CC4" w:rsidRDefault="00195BE1" w:rsidP="0066347C">
            <w:pPr>
              <w:rPr>
                <w:rFonts w:ascii="Arial" w:hAnsi="Arial" w:cs="Arial"/>
                <w:i/>
                <w:lang w:val="en-GB"/>
              </w:rPr>
            </w:pPr>
            <w:r w:rsidRPr="00195BE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prezračevanje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rekuperacijo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toplote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7DF3038E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6713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1134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C09F26D" w14:textId="6EDC5BA4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54802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4A630D0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D2C0DDA" w14:textId="77777777" w:rsidTr="004917A6">
        <w:trPr>
          <w:jc w:val="center"/>
        </w:trPr>
        <w:tc>
          <w:tcPr>
            <w:tcW w:w="846" w:type="dxa"/>
          </w:tcPr>
          <w:p w14:paraId="7D6A2391" w14:textId="303F04CE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23</w:t>
            </w:r>
          </w:p>
        </w:tc>
        <w:tc>
          <w:tcPr>
            <w:tcW w:w="5812" w:type="dxa"/>
          </w:tcPr>
          <w:p w14:paraId="6BE363F0" w14:textId="63643BCB" w:rsidR="0066347C" w:rsidRPr="008A0CC4" w:rsidRDefault="00195BE1" w:rsidP="0066347C">
            <w:pPr>
              <w:rPr>
                <w:rFonts w:ascii="Arial" w:hAnsi="Arial" w:cs="Arial"/>
                <w:i/>
                <w:highlight w:val="yellow"/>
                <w:lang w:val="en-GB"/>
              </w:rPr>
            </w:pPr>
            <w:r w:rsidRPr="00195BE1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zagotovljen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dostop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do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polnilnic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električnih</w:t>
            </w:r>
            <w:proofErr w:type="spellEnd"/>
            <w:r w:rsidRPr="00195BE1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95BE1">
              <w:rPr>
                <w:rFonts w:ascii="Arial" w:hAnsi="Arial" w:cs="Arial"/>
                <w:i/>
                <w:lang w:val="en-GB"/>
              </w:rPr>
              <w:t>vozil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47BD8B08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75219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1555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33503D1" w14:textId="4D8B9410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4259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3E0410B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37879A41" w14:textId="77777777" w:rsidTr="004917A6">
        <w:trPr>
          <w:jc w:val="center"/>
        </w:trPr>
        <w:tc>
          <w:tcPr>
            <w:tcW w:w="846" w:type="dxa"/>
          </w:tcPr>
          <w:p w14:paraId="3E1C2948" w14:textId="2CE43551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24</w:t>
            </w:r>
          </w:p>
        </w:tc>
        <w:tc>
          <w:tcPr>
            <w:tcW w:w="5812" w:type="dxa"/>
          </w:tcPr>
          <w:p w14:paraId="596874C3" w14:textId="73572141" w:rsidR="0066347C" w:rsidRPr="008A0CC4" w:rsidRDefault="00351EEF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Kuhinjske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nape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vgrajen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senzor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samodejn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delovanje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3DFE1EF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56449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31199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909B19D" w14:textId="58F71CA8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3661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EF89D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ACDA8C6" w14:textId="77777777" w:rsidTr="004917A6">
        <w:trPr>
          <w:jc w:val="center"/>
        </w:trPr>
        <w:tc>
          <w:tcPr>
            <w:tcW w:w="846" w:type="dxa"/>
          </w:tcPr>
          <w:p w14:paraId="68357C56" w14:textId="6E18C799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7.25</w:t>
            </w:r>
          </w:p>
        </w:tc>
        <w:tc>
          <w:tcPr>
            <w:tcW w:w="5812" w:type="dxa"/>
          </w:tcPr>
          <w:p w14:paraId="66EFEF71" w14:textId="4BEAE3E1" w:rsidR="0066347C" w:rsidRPr="008A0CC4" w:rsidRDefault="00351EEF" w:rsidP="0066347C">
            <w:pPr>
              <w:rPr>
                <w:rFonts w:ascii="Arial" w:hAnsi="Arial" w:cs="Arial"/>
                <w:lang w:val="en-GB"/>
              </w:rPr>
            </w:pPr>
            <w:r w:rsidRPr="00351EEF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ne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oz.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le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prijazne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zunanje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naprave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gretje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hlajenje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697840F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4649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0576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C0CB762" w14:textId="45601419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6744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EE3F8D3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476BF980" w14:textId="77777777" w:rsidTr="004917A6">
        <w:trPr>
          <w:jc w:val="center"/>
        </w:trPr>
        <w:tc>
          <w:tcPr>
            <w:tcW w:w="846" w:type="dxa"/>
          </w:tcPr>
          <w:p w14:paraId="0ED0599F" w14:textId="329D88B5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lastRenderedPageBreak/>
              <w:t>7.26</w:t>
            </w:r>
          </w:p>
        </w:tc>
        <w:tc>
          <w:tcPr>
            <w:tcW w:w="5812" w:type="dxa"/>
          </w:tcPr>
          <w:p w14:paraId="6A0AEA3F" w14:textId="5A6E6F9E" w:rsidR="0066347C" w:rsidRPr="008A0CC4" w:rsidRDefault="00351EEF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nis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priključeni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električn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omrežje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proizvajaj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elektrik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pomočj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energetsko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učinkovitih</w:t>
            </w:r>
            <w:proofErr w:type="spellEnd"/>
            <w:r w:rsidRPr="00351EE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i/>
                <w:lang w:val="en-GB"/>
              </w:rPr>
              <w:t>generatorjev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49232F8A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0673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21242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CE6DB53" w14:textId="65E38C95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7445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F78C6B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070E34" w:rsidRPr="008A0CC4" w14:paraId="08C39AFC" w14:textId="77777777" w:rsidTr="002E1783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070E34" w:rsidRPr="008A0CC4" w:rsidRDefault="00070E34" w:rsidP="00070E34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49AD7716" w14:textId="484AB62B" w:rsidR="00070E34" w:rsidRPr="008A0CC4" w:rsidRDefault="00070E34" w:rsidP="00070E34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b/>
                <w:lang w:val="en-GB"/>
              </w:rPr>
              <w:t>HRANA IN PIJAČA</w:t>
            </w:r>
          </w:p>
          <w:p w14:paraId="1EBE6208" w14:textId="77777777" w:rsidR="00070E34" w:rsidRPr="008A0CC4" w:rsidRDefault="00070E34" w:rsidP="00070E34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66347C" w:rsidRPr="008A0CC4" w14:paraId="57EAA8A6" w14:textId="77777777" w:rsidTr="004917A6">
        <w:trPr>
          <w:jc w:val="center"/>
        </w:trPr>
        <w:tc>
          <w:tcPr>
            <w:tcW w:w="846" w:type="dxa"/>
          </w:tcPr>
          <w:p w14:paraId="531D735D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1</w:t>
            </w:r>
          </w:p>
        </w:tc>
        <w:tc>
          <w:tcPr>
            <w:tcW w:w="5812" w:type="dxa"/>
          </w:tcPr>
          <w:p w14:paraId="39CC9B99" w14:textId="3A8092D5" w:rsidR="0066347C" w:rsidRPr="008A0CC4" w:rsidRDefault="00351EEF" w:rsidP="0066347C">
            <w:pPr>
              <w:rPr>
                <w:rFonts w:ascii="Arial" w:hAnsi="Arial" w:cs="Arial"/>
                <w:lang w:val="en-GB"/>
              </w:rPr>
            </w:pPr>
            <w:r w:rsidRPr="00351EEF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dokumentirajo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pet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vrst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živil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, ki so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bio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izvora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priznani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oznako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pravične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trgovine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izhajajo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lokalnega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območja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  <w:p w14:paraId="2BDF8B02" w14:textId="6017D5AB" w:rsidR="0066347C" w:rsidRPr="008A0CC4" w:rsidRDefault="0066347C" w:rsidP="0066347C">
            <w:pPr>
              <w:rPr>
                <w:rFonts w:ascii="Arial" w:hAnsi="Arial" w:cs="Arial"/>
                <w:b/>
                <w:noProof/>
                <w:lang w:val="en-GB" w:eastAsia="nl-NL"/>
              </w:rPr>
            </w:pPr>
            <w:r w:rsidRPr="008A0CC4">
              <w:rPr>
                <w:rFonts w:ascii="Arial" w:hAnsi="Arial" w:cs="Arial"/>
                <w:b/>
                <w:noProof/>
                <w:lang w:val="en-GB" w:eastAsia="nl-NL"/>
              </w:rPr>
              <w:t>PRILOGA</w:t>
            </w:r>
          </w:p>
        </w:tc>
        <w:tc>
          <w:tcPr>
            <w:tcW w:w="1134" w:type="dxa"/>
          </w:tcPr>
          <w:p w14:paraId="13C35A5D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1559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156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EE234B4" w14:textId="486E6C7D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4377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70C8F85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lang w:val="it-IT"/>
              </w:rPr>
            </w:pPr>
          </w:p>
        </w:tc>
      </w:tr>
      <w:tr w:rsidR="0066347C" w:rsidRPr="008A0CC4" w14:paraId="54926900" w14:textId="77777777" w:rsidTr="004917A6">
        <w:trPr>
          <w:jc w:val="center"/>
        </w:trPr>
        <w:tc>
          <w:tcPr>
            <w:tcW w:w="846" w:type="dxa"/>
          </w:tcPr>
          <w:p w14:paraId="6054BF25" w14:textId="77777777" w:rsidR="0066347C" w:rsidRPr="008A0CC4" w:rsidRDefault="0066347C" w:rsidP="0066347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2</w:t>
            </w:r>
          </w:p>
        </w:tc>
        <w:tc>
          <w:tcPr>
            <w:tcW w:w="5812" w:type="dxa"/>
          </w:tcPr>
          <w:p w14:paraId="2E35DC4A" w14:textId="791F6AD7" w:rsidR="0066347C" w:rsidRPr="008A0CC4" w:rsidRDefault="00351EEF" w:rsidP="0066347C">
            <w:pPr>
              <w:rPr>
                <w:rFonts w:ascii="Arial" w:hAnsi="Arial" w:cs="Arial"/>
                <w:lang w:val="en-GB"/>
              </w:rPr>
            </w:pPr>
            <w:r w:rsidRPr="00351EEF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ne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živil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ogroženih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zaščitenih</w:t>
            </w:r>
            <w:proofErr w:type="spellEnd"/>
            <w:r w:rsidRPr="00351EE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351EEF">
              <w:rPr>
                <w:rFonts w:ascii="Arial" w:hAnsi="Arial" w:cs="Arial"/>
                <w:lang w:val="en-GB"/>
              </w:rPr>
              <w:t>vrst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552830E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28831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2573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C146637" w14:textId="01E859C6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3377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A20B2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231C9D02" w14:textId="77777777" w:rsidTr="004917A6">
        <w:trPr>
          <w:jc w:val="center"/>
        </w:trPr>
        <w:tc>
          <w:tcPr>
            <w:tcW w:w="846" w:type="dxa"/>
          </w:tcPr>
          <w:p w14:paraId="0FD307AF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3</w:t>
            </w:r>
          </w:p>
        </w:tc>
        <w:tc>
          <w:tcPr>
            <w:tcW w:w="5812" w:type="dxa"/>
          </w:tcPr>
          <w:p w14:paraId="2DDA8085" w14:textId="32447E49" w:rsidR="0066347C" w:rsidRPr="008A0CC4" w:rsidRDefault="00C40C5C" w:rsidP="00F97C8B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40C5C">
              <w:rPr>
                <w:rFonts w:ascii="Arial" w:hAnsi="Arial" w:cs="Arial"/>
                <w:lang w:val="en-GB"/>
              </w:rPr>
              <w:t>Restavracije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ponujajo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zelenjavne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veganske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jedi</w:t>
            </w:r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07B66D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54722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46443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0C625BA" w14:textId="092484EC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4987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CA222C4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6B9528DC" w14:textId="77777777" w:rsidTr="004917A6">
        <w:trPr>
          <w:jc w:val="center"/>
        </w:trPr>
        <w:tc>
          <w:tcPr>
            <w:tcW w:w="846" w:type="dxa"/>
          </w:tcPr>
          <w:p w14:paraId="1BC02D78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4</w:t>
            </w:r>
          </w:p>
        </w:tc>
        <w:tc>
          <w:tcPr>
            <w:tcW w:w="5812" w:type="dxa"/>
          </w:tcPr>
          <w:p w14:paraId="369D22F8" w14:textId="13FC8EA9" w:rsidR="0066347C" w:rsidRPr="008A0CC4" w:rsidRDefault="00C40C5C" w:rsidP="0066347C">
            <w:pPr>
              <w:rPr>
                <w:rFonts w:ascii="Arial" w:hAnsi="Arial" w:cs="Arial"/>
                <w:lang w:val="en-GB"/>
              </w:rPr>
            </w:pPr>
            <w:r w:rsidRPr="00C40C5C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načrtujejo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zmanjšanje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količine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zavržene</w:t>
            </w:r>
            <w:proofErr w:type="spellEnd"/>
            <w:r w:rsidRPr="00C40C5C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lang w:val="en-GB"/>
              </w:rPr>
              <w:t>hrane</w:t>
            </w:r>
            <w:proofErr w:type="spellEnd"/>
            <w:r w:rsidR="0066347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03ACCFFE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4787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6693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A41ABC2" w14:textId="17B3EA17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691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466ECBF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7A0A38A9" w14:textId="77777777" w:rsidTr="004917A6">
        <w:trPr>
          <w:jc w:val="center"/>
        </w:trPr>
        <w:tc>
          <w:tcPr>
            <w:tcW w:w="846" w:type="dxa"/>
          </w:tcPr>
          <w:p w14:paraId="544D7914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5</w:t>
            </w:r>
          </w:p>
        </w:tc>
        <w:tc>
          <w:tcPr>
            <w:tcW w:w="5812" w:type="dxa"/>
          </w:tcPr>
          <w:p w14:paraId="3B2AE987" w14:textId="544E6E60" w:rsidR="0066347C" w:rsidRPr="008A0CC4" w:rsidRDefault="00C40C5C" w:rsidP="0066347C">
            <w:pPr>
              <w:rPr>
                <w:rFonts w:ascii="Arial" w:hAnsi="Arial" w:cs="Arial"/>
                <w:lang w:val="en-GB"/>
              </w:rPr>
            </w:pP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Če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je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voda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neoporečna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, v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obratu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ponujajo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in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promovirajo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pitje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vode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Cs/>
                <w:lang w:val="en-GB"/>
              </w:rPr>
              <w:t>iz</w:t>
            </w:r>
            <w:proofErr w:type="spellEnd"/>
            <w:r w:rsidRPr="00C40C5C">
              <w:rPr>
                <w:rFonts w:ascii="Arial" w:hAnsi="Arial" w:cs="Arial"/>
                <w:iCs/>
                <w:lang w:val="en-GB"/>
              </w:rPr>
              <w:t xml:space="preserve"> pip</w:t>
            </w:r>
            <w:r w:rsidR="0066347C" w:rsidRPr="00C40C5C">
              <w:rPr>
                <w:rFonts w:ascii="Arial" w:hAnsi="Arial" w:cs="Arial"/>
                <w:iCs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21D73F58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0578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5790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A6AB30E" w14:textId="59A5D415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72893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64046A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504389A7" w14:textId="77777777" w:rsidTr="004917A6">
        <w:trPr>
          <w:jc w:val="center"/>
        </w:trPr>
        <w:tc>
          <w:tcPr>
            <w:tcW w:w="846" w:type="dxa"/>
          </w:tcPr>
          <w:p w14:paraId="752CA9A5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6</w:t>
            </w:r>
          </w:p>
        </w:tc>
        <w:tc>
          <w:tcPr>
            <w:tcW w:w="5812" w:type="dxa"/>
          </w:tcPr>
          <w:p w14:paraId="2EAE31B0" w14:textId="5B06D22B" w:rsidR="0066347C" w:rsidRPr="008A0CC4" w:rsidRDefault="00C40C5C" w:rsidP="0066347C">
            <w:pPr>
              <w:rPr>
                <w:rFonts w:ascii="Arial" w:hAnsi="Arial" w:cs="Arial"/>
                <w:i/>
                <w:lang w:val="it-IT"/>
              </w:rPr>
            </w:pPr>
            <w:r w:rsidRPr="00C40C5C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C40C5C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C40C5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it-IT"/>
              </w:rPr>
              <w:t>dokumentirajo</w:t>
            </w:r>
            <w:proofErr w:type="spellEnd"/>
            <w:r w:rsidRPr="00C40C5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it-IT"/>
              </w:rPr>
              <w:t>količino</w:t>
            </w:r>
            <w:proofErr w:type="spellEnd"/>
            <w:r w:rsidRPr="00C40C5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it-IT"/>
              </w:rPr>
              <w:t>zavržene</w:t>
            </w:r>
            <w:proofErr w:type="spellEnd"/>
            <w:r w:rsidRPr="00C40C5C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it-IT"/>
              </w:rPr>
              <w:t>hrane</w:t>
            </w:r>
            <w:proofErr w:type="spellEnd"/>
            <w:r w:rsidR="0066347C"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  <w:p w14:paraId="4D7521B1" w14:textId="743E6481" w:rsidR="0066347C" w:rsidRPr="00C40C5C" w:rsidRDefault="0066347C" w:rsidP="0066347C">
            <w:pPr>
              <w:rPr>
                <w:rFonts w:ascii="Arial" w:hAnsi="Arial" w:cs="Arial"/>
                <w:b/>
                <w:lang w:val="it-IT"/>
              </w:rPr>
            </w:pPr>
            <w:r w:rsidRPr="00C40C5C">
              <w:rPr>
                <w:rFonts w:ascii="Arial" w:hAnsi="Arial" w:cs="Arial"/>
                <w:b/>
                <w:lang w:val="it-IT"/>
              </w:rPr>
              <w:t>PRILOGA</w:t>
            </w:r>
          </w:p>
        </w:tc>
        <w:tc>
          <w:tcPr>
            <w:tcW w:w="1134" w:type="dxa"/>
          </w:tcPr>
          <w:p w14:paraId="4C6A2153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57826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9965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9C04214" w14:textId="1E8D48DE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44565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FB3D01C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7E2CEB3" w14:textId="77777777" w:rsidTr="004917A6">
        <w:trPr>
          <w:jc w:val="center"/>
        </w:trPr>
        <w:tc>
          <w:tcPr>
            <w:tcW w:w="846" w:type="dxa"/>
          </w:tcPr>
          <w:p w14:paraId="4A04B072" w14:textId="77777777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7</w:t>
            </w:r>
          </w:p>
        </w:tc>
        <w:tc>
          <w:tcPr>
            <w:tcW w:w="5812" w:type="dxa"/>
          </w:tcPr>
          <w:p w14:paraId="30F1EB05" w14:textId="4D51F162" w:rsidR="0066347C" w:rsidRPr="008A0CC4" w:rsidRDefault="00C40C5C" w:rsidP="0066347C">
            <w:pPr>
              <w:rPr>
                <w:rFonts w:ascii="Arial" w:hAnsi="Arial" w:cs="Arial"/>
                <w:i/>
                <w:lang w:val="en-GB" w:eastAsia="nl-NL"/>
              </w:rPr>
            </w:pP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znak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, da so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živila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bio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zvora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znak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ravičn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trgovin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so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lokaln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ridelana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so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vidn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jedilnih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listih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samopostrežnih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ultih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2A2B2B1D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25082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69917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D3DC4BE" w14:textId="5521C695" w:rsidR="0066347C" w:rsidRPr="008A0CC4" w:rsidRDefault="00C1601D" w:rsidP="0066347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37789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5B18FB4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66D3E69B" w14:textId="77777777" w:rsidTr="004917A6">
        <w:trPr>
          <w:jc w:val="center"/>
        </w:trPr>
        <w:tc>
          <w:tcPr>
            <w:tcW w:w="846" w:type="dxa"/>
          </w:tcPr>
          <w:p w14:paraId="19F004B4" w14:textId="5E39AA9B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8</w:t>
            </w:r>
          </w:p>
        </w:tc>
        <w:tc>
          <w:tcPr>
            <w:tcW w:w="5812" w:type="dxa"/>
          </w:tcPr>
          <w:p w14:paraId="27F11D6C" w14:textId="51BBD9A9" w:rsidR="0066347C" w:rsidRPr="008A0CC4" w:rsidRDefault="00C40C5C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25 %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glavnih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jedi v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onudb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zelenjavnih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371A0EC9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44061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50750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8027C44" w14:textId="7DB6017B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8511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2663A35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6EE87557" w14:textId="77777777" w:rsidTr="004917A6">
        <w:trPr>
          <w:jc w:val="center"/>
        </w:trPr>
        <w:tc>
          <w:tcPr>
            <w:tcW w:w="846" w:type="dxa"/>
          </w:tcPr>
          <w:p w14:paraId="6A42C2F7" w14:textId="003539FE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9</w:t>
            </w:r>
          </w:p>
        </w:tc>
        <w:tc>
          <w:tcPr>
            <w:tcW w:w="5812" w:type="dxa"/>
          </w:tcPr>
          <w:p w14:paraId="1E3E64D6" w14:textId="5DFAC592" w:rsidR="0066347C" w:rsidRPr="008A0CC4" w:rsidRDefault="00C40C5C" w:rsidP="0066347C">
            <w:pPr>
              <w:rPr>
                <w:rFonts w:ascii="Arial" w:hAnsi="Arial" w:cs="Arial"/>
                <w:i/>
                <w:lang w:val="en-GB"/>
              </w:rPr>
            </w:pPr>
            <w:r w:rsidRPr="00C40C5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je v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onudb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veganska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glavna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jed</w:t>
            </w:r>
            <w:proofErr w:type="spellEnd"/>
            <w:r w:rsidR="0066347C" w:rsidRPr="00C40C5C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54BF6740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1029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21753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AAF16D2" w14:textId="4DE8DFAF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7476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A0B4F28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051FE977" w14:textId="77777777" w:rsidTr="004917A6">
        <w:trPr>
          <w:jc w:val="center"/>
        </w:trPr>
        <w:tc>
          <w:tcPr>
            <w:tcW w:w="846" w:type="dxa"/>
          </w:tcPr>
          <w:p w14:paraId="66EA7334" w14:textId="48B1C6BA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10</w:t>
            </w:r>
          </w:p>
        </w:tc>
        <w:tc>
          <w:tcPr>
            <w:tcW w:w="5812" w:type="dxa"/>
          </w:tcPr>
          <w:p w14:paraId="4B52819C" w14:textId="126D27DE" w:rsidR="0066347C" w:rsidRPr="00C40C5C" w:rsidRDefault="00C40C5C" w:rsidP="0066347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50 %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živil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, je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bio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zvora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met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met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znak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ravičn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trgovin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zhajati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z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ridelave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 xml:space="preserve">. </w:t>
            </w:r>
            <w:r w:rsidR="0066347C" w:rsidRPr="00C40C5C">
              <w:rPr>
                <w:rFonts w:ascii="Arial" w:hAnsi="Arial" w:cs="Arial"/>
                <w:i/>
                <w:lang w:val="en-GB"/>
              </w:rPr>
              <w:lastRenderedPageBreak/>
              <w:t>(SMERNICA)</w:t>
            </w:r>
          </w:p>
        </w:tc>
        <w:tc>
          <w:tcPr>
            <w:tcW w:w="1134" w:type="dxa"/>
          </w:tcPr>
          <w:p w14:paraId="7A21994C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012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3017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74310D8" w14:textId="7602E4F4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1678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2E9F9C6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66347C" w:rsidRPr="008A0CC4" w14:paraId="1AB68CEF" w14:textId="77777777" w:rsidTr="004917A6">
        <w:trPr>
          <w:jc w:val="center"/>
        </w:trPr>
        <w:tc>
          <w:tcPr>
            <w:tcW w:w="846" w:type="dxa"/>
          </w:tcPr>
          <w:p w14:paraId="5CB490F8" w14:textId="60AA3E1B" w:rsidR="0066347C" w:rsidRPr="008A0CC4" w:rsidRDefault="0066347C" w:rsidP="0066347C">
            <w:pPr>
              <w:rPr>
                <w:rFonts w:ascii="Arial" w:eastAsia="Times New Roman" w:hAnsi="Arial" w:cs="Arial"/>
                <w:lang w:val="en-GB" w:eastAsia="nl-NL"/>
              </w:rPr>
            </w:pPr>
            <w:r w:rsidRPr="008A0CC4">
              <w:rPr>
                <w:rFonts w:ascii="Arial" w:eastAsia="Times New Roman" w:hAnsi="Arial" w:cs="Arial"/>
                <w:lang w:val="en-GB" w:eastAsia="nl-NL"/>
              </w:rPr>
              <w:t>8.11</w:t>
            </w:r>
          </w:p>
        </w:tc>
        <w:tc>
          <w:tcPr>
            <w:tcW w:w="5812" w:type="dxa"/>
          </w:tcPr>
          <w:p w14:paraId="162A61CC" w14:textId="66944626" w:rsidR="0066347C" w:rsidRPr="008A0CC4" w:rsidRDefault="00C40C5C" w:rsidP="0066347C">
            <w:pPr>
              <w:rPr>
                <w:rFonts w:ascii="Arial" w:hAnsi="Arial" w:cs="Arial"/>
                <w:i/>
                <w:lang w:val="en-GB"/>
              </w:rPr>
            </w:pPr>
            <w:r w:rsidRPr="00C40C5C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nabavljaj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izključn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mesnine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morsk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hrano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pridobljenim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trajnostnim</w:t>
            </w:r>
            <w:proofErr w:type="spellEnd"/>
            <w:r w:rsidRPr="00C40C5C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C40C5C">
              <w:rPr>
                <w:rFonts w:ascii="Arial" w:hAnsi="Arial" w:cs="Arial"/>
                <w:i/>
                <w:lang w:val="en-GB"/>
              </w:rPr>
              <w:t>certifikatom</w:t>
            </w:r>
            <w:proofErr w:type="spellEnd"/>
            <w:r w:rsidR="0066347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69EFAB48" w14:textId="77777777" w:rsidR="0066347C" w:rsidRPr="008A0CC4" w:rsidRDefault="00C1601D" w:rsidP="0066347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3444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27244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2F69191" w14:textId="2A8ACEE9" w:rsidR="0066347C" w:rsidRPr="008A0CC4" w:rsidRDefault="00C1601D" w:rsidP="0066347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91277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347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66347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66347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66347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66347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83B6C4C" w14:textId="77777777" w:rsidR="0066347C" w:rsidRPr="008A0CC4" w:rsidRDefault="0066347C" w:rsidP="0066347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070E34" w:rsidRPr="008A0CC4" w14:paraId="381EB24E" w14:textId="77777777" w:rsidTr="002E1783">
        <w:trPr>
          <w:jc w:val="center"/>
        </w:trPr>
        <w:tc>
          <w:tcPr>
            <w:tcW w:w="10627" w:type="dxa"/>
            <w:gridSpan w:val="4"/>
          </w:tcPr>
          <w:p w14:paraId="7320687D" w14:textId="77777777" w:rsidR="00070E34" w:rsidRPr="008A0CC4" w:rsidRDefault="00070E34" w:rsidP="00070E34">
            <w:pPr>
              <w:rPr>
                <w:rFonts w:ascii="Arial" w:eastAsia="Times New Roman" w:hAnsi="Arial" w:cs="Arial"/>
                <w:b/>
                <w:lang w:val="it-IT" w:eastAsia="nl-NL"/>
              </w:rPr>
            </w:pPr>
          </w:p>
          <w:p w14:paraId="3D557DD8" w14:textId="21CCAFCC" w:rsidR="00070E34" w:rsidRPr="008A0CC4" w:rsidRDefault="00070E34" w:rsidP="00070E34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NOTRANJE OKOLJE</w:t>
            </w:r>
          </w:p>
          <w:p w14:paraId="13C999D1" w14:textId="77777777" w:rsidR="00070E34" w:rsidRPr="008A0CC4" w:rsidRDefault="00070E34" w:rsidP="00070E34">
            <w:pPr>
              <w:rPr>
                <w:rFonts w:ascii="Arial" w:eastAsia="Times New Roman" w:hAnsi="Arial" w:cs="Arial"/>
                <w:b/>
                <w:lang w:val="en-GB" w:eastAsia="nl-NL"/>
              </w:rPr>
            </w:pPr>
          </w:p>
        </w:tc>
      </w:tr>
      <w:tr w:rsidR="003742FC" w:rsidRPr="008A0CC4" w14:paraId="2EA23D94" w14:textId="77777777" w:rsidTr="004917A6">
        <w:trPr>
          <w:jc w:val="center"/>
        </w:trPr>
        <w:tc>
          <w:tcPr>
            <w:tcW w:w="846" w:type="dxa"/>
          </w:tcPr>
          <w:p w14:paraId="0CAB29D7" w14:textId="7777777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9.1</w:t>
            </w:r>
          </w:p>
        </w:tc>
        <w:tc>
          <w:tcPr>
            <w:tcW w:w="5812" w:type="dxa"/>
          </w:tcPr>
          <w:p w14:paraId="1D70C5DE" w14:textId="1FB4A532" w:rsidR="003742FC" w:rsidRPr="008A0CC4" w:rsidRDefault="0064096A" w:rsidP="003742FC">
            <w:pPr>
              <w:rPr>
                <w:rFonts w:ascii="Arial" w:hAnsi="Arial" w:cs="Arial"/>
                <w:lang w:val="en-GB"/>
              </w:rPr>
            </w:pPr>
            <w:r w:rsidRPr="0064096A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restavracijah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in v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vseh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javnih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prostorih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kajenje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prepovedano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oz. je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voljo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ločen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prostor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nekadilce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553E9826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501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16070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C3C2C80" w14:textId="5D5FD853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19228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B83E984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7BAF8F11" w14:textId="77777777" w:rsidTr="004917A6">
        <w:trPr>
          <w:jc w:val="center"/>
        </w:trPr>
        <w:tc>
          <w:tcPr>
            <w:tcW w:w="846" w:type="dxa"/>
          </w:tcPr>
          <w:p w14:paraId="21211B54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9.2</w:t>
            </w:r>
          </w:p>
        </w:tc>
        <w:tc>
          <w:tcPr>
            <w:tcW w:w="5812" w:type="dxa"/>
          </w:tcPr>
          <w:p w14:paraId="0E2220B6" w14:textId="4803C9DF" w:rsidR="003742FC" w:rsidRPr="008A0CC4" w:rsidRDefault="0064096A" w:rsidP="003742FC">
            <w:pPr>
              <w:rPr>
                <w:rFonts w:ascii="Arial" w:hAnsi="Arial" w:cs="Arial"/>
                <w:lang w:val="en-GB"/>
              </w:rPr>
            </w:pPr>
            <w:proofErr w:type="spellStart"/>
            <w:r w:rsidRPr="0064096A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75 % sob/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enot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sejnih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sob v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namenjenih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nekadilcem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7DCC765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8792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8716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4E44D0B" w14:textId="2BDA4775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6338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56C6D73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3B724C05" w14:textId="77777777" w:rsidTr="004917A6">
        <w:trPr>
          <w:jc w:val="center"/>
        </w:trPr>
        <w:tc>
          <w:tcPr>
            <w:tcW w:w="846" w:type="dxa"/>
          </w:tcPr>
          <w:p w14:paraId="19108B85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9.3</w:t>
            </w:r>
          </w:p>
        </w:tc>
        <w:tc>
          <w:tcPr>
            <w:tcW w:w="5812" w:type="dxa"/>
          </w:tcPr>
          <w:p w14:paraId="2AC52909" w14:textId="5EB5BA58" w:rsidR="003742FC" w:rsidRPr="008A0CC4" w:rsidRDefault="0064096A" w:rsidP="003742FC">
            <w:pPr>
              <w:rPr>
                <w:rFonts w:ascii="Arial" w:hAnsi="Arial" w:cs="Arial"/>
                <w:lang w:val="en-GB"/>
              </w:rPr>
            </w:pPr>
            <w:r w:rsidRPr="0064096A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imajo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sprejeta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pisna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pravila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glede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kajenja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med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delovnim</w:t>
            </w:r>
            <w:proofErr w:type="spellEnd"/>
            <w:r w:rsidRPr="0064096A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lang w:val="en-GB"/>
              </w:rPr>
              <w:t>časom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1E7B0CA8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7943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6645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487AB3C" w14:textId="71A15AED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64337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3C0EDDF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13B56298" w14:textId="77777777" w:rsidTr="0059697D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9.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A76D099" w14:textId="4CB8452C" w:rsidR="003742FC" w:rsidRPr="008A0CC4" w:rsidRDefault="0064096A" w:rsidP="003742FC">
            <w:pPr>
              <w:rPr>
                <w:rFonts w:ascii="Arial" w:hAnsi="Arial" w:cs="Arial"/>
                <w:lang w:val="en-GB"/>
              </w:rPr>
            </w:pPr>
            <w:r w:rsidRPr="0064096A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imajo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nadzor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kakovosti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zraka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notranjih</w:t>
            </w:r>
            <w:proofErr w:type="spellEnd"/>
            <w:r w:rsidRPr="0064096A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en-GB"/>
              </w:rPr>
              <w:t>prostorih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5A08D3F9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0125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57496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842BC18" w14:textId="1FB8D170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03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5B85F638" w14:textId="77777777" w:rsidTr="0059697D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9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BFD79F5" w14:textId="46566D1C" w:rsidR="003742FC" w:rsidRPr="0064096A" w:rsidRDefault="0064096A" w:rsidP="003742FC">
            <w:pPr>
              <w:rPr>
                <w:rFonts w:ascii="Arial" w:hAnsi="Arial" w:cs="Arial"/>
                <w:i/>
                <w:lang w:val="it-IT"/>
              </w:rPr>
            </w:pPr>
            <w:r w:rsidRPr="0064096A">
              <w:rPr>
                <w:rFonts w:ascii="Arial" w:hAnsi="Arial" w:cs="Arial"/>
                <w:i/>
                <w:lang w:val="it-IT"/>
              </w:rPr>
              <w:t xml:space="preserve">Pri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prenovi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gradbenih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delih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ki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so se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začela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in/ali so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bila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zaključena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v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zadnjih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12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mesecih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, so v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uporabljali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okolju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prijazne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materiale</w:t>
            </w:r>
            <w:r w:rsidR="003742FC"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6E1F2372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71910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4011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63C8971" w14:textId="3B9FC786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83723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11253C70" w14:textId="77777777" w:rsidTr="0059697D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9.6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6BFDDC0" w14:textId="5BD1725E" w:rsidR="003742FC" w:rsidRPr="008A0CC4" w:rsidRDefault="0064096A" w:rsidP="003742FC">
            <w:pPr>
              <w:rPr>
                <w:rFonts w:ascii="Arial" w:hAnsi="Arial" w:cs="Arial"/>
                <w:i/>
                <w:lang w:val="it-IT"/>
              </w:rPr>
            </w:pPr>
            <w:r w:rsidRPr="0064096A">
              <w:rPr>
                <w:rFonts w:ascii="Arial" w:hAnsi="Arial" w:cs="Arial"/>
                <w:i/>
                <w:lang w:val="it-IT"/>
              </w:rPr>
              <w:t xml:space="preserve">Pri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poslovanju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prenovi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gradbenih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delih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so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upoštevani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pristni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elementi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lokalne</w:t>
            </w:r>
            <w:proofErr w:type="spellEnd"/>
            <w:r w:rsidRPr="0064096A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64096A">
              <w:rPr>
                <w:rFonts w:ascii="Arial" w:hAnsi="Arial" w:cs="Arial"/>
                <w:i/>
                <w:lang w:val="it-IT"/>
              </w:rPr>
              <w:t>kulture</w:t>
            </w:r>
            <w:proofErr w:type="spellEnd"/>
            <w:r w:rsidR="003742FC"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70E58CAE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2324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1822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9AB097B" w14:textId="3152D258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35130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070E34" w:rsidRPr="008A0CC4" w14:paraId="3C4B78C1" w14:textId="77777777" w:rsidTr="002E1783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070E34" w:rsidRPr="008A0CC4" w:rsidRDefault="00070E34" w:rsidP="00070E34">
            <w:pPr>
              <w:rPr>
                <w:rFonts w:ascii="Arial" w:hAnsi="Arial" w:cs="Arial"/>
                <w:b/>
                <w:lang w:val="it-IT"/>
              </w:rPr>
            </w:pPr>
          </w:p>
          <w:p w14:paraId="3C3B3EB7" w14:textId="2CA44EE5" w:rsidR="00070E34" w:rsidRPr="008A0CC4" w:rsidRDefault="00070E34" w:rsidP="00070E34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8A0CC4">
              <w:rPr>
                <w:rFonts w:ascii="Arial" w:eastAsia="Times New Roman" w:hAnsi="Arial" w:cs="Arial"/>
                <w:b/>
                <w:lang w:val="en-GB"/>
              </w:rPr>
              <w:t>ZELENE POVRŠINE</w:t>
            </w:r>
          </w:p>
          <w:p w14:paraId="47E1CB92" w14:textId="77777777" w:rsidR="00070E34" w:rsidRPr="008A0CC4" w:rsidRDefault="00070E34" w:rsidP="00070E34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3742FC" w:rsidRPr="008A0CC4" w14:paraId="49E67CE7" w14:textId="77777777" w:rsidTr="0059697D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0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5A68B509" w:rsidR="003742FC" w:rsidRPr="008A0CC4" w:rsidRDefault="004270AF" w:rsidP="003742FC">
            <w:pPr>
              <w:rPr>
                <w:rFonts w:ascii="Arial" w:hAnsi="Arial" w:cs="Arial"/>
                <w:lang w:val="en-GB"/>
              </w:rPr>
            </w:pPr>
            <w:r w:rsidRPr="004270AF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kemične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pesticide in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gnojila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uporabljajo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le,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trgu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ni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ustreznih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organskih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naravnih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6CB564F5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69404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43663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92FB7DB" w14:textId="05EEF9E7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0083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30706DC5" w14:textId="77777777" w:rsidTr="0059697D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10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91FCBF6" w14:textId="6255F8F4" w:rsidR="003742FC" w:rsidRPr="008A0CC4" w:rsidRDefault="004270AF" w:rsidP="003742FC">
            <w:pPr>
              <w:rPr>
                <w:rFonts w:ascii="Arial" w:hAnsi="Arial" w:cs="Arial"/>
                <w:lang w:val="it-IT"/>
              </w:rPr>
            </w:pPr>
            <w:r w:rsidRPr="004270AF">
              <w:rPr>
                <w:rFonts w:ascii="Arial" w:hAnsi="Arial" w:cs="Arial"/>
                <w:lang w:val="it-IT"/>
              </w:rPr>
              <w:t xml:space="preserve">Nove </w:t>
            </w:r>
            <w:proofErr w:type="spellStart"/>
            <w:r w:rsidRPr="004270AF">
              <w:rPr>
                <w:rFonts w:ascii="Arial" w:hAnsi="Arial" w:cs="Arial"/>
                <w:lang w:val="it-IT"/>
              </w:rPr>
              <w:t>vrtne</w:t>
            </w:r>
            <w:proofErr w:type="spellEnd"/>
            <w:r w:rsidRPr="004270AF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it-IT"/>
              </w:rPr>
              <w:t>kosilnice</w:t>
            </w:r>
            <w:proofErr w:type="spellEnd"/>
            <w:r w:rsidRPr="004270AF">
              <w:rPr>
                <w:rFonts w:ascii="Arial" w:hAnsi="Arial" w:cs="Arial"/>
                <w:lang w:val="it-IT"/>
              </w:rPr>
              <w:t xml:space="preserve"> so </w:t>
            </w:r>
            <w:proofErr w:type="spellStart"/>
            <w:r w:rsidRPr="004270AF">
              <w:rPr>
                <w:rFonts w:ascii="Arial" w:hAnsi="Arial" w:cs="Arial"/>
                <w:lang w:val="it-IT"/>
              </w:rPr>
              <w:t>ročne</w:t>
            </w:r>
            <w:proofErr w:type="spellEnd"/>
            <w:r w:rsidRPr="004270AF">
              <w:rPr>
                <w:rFonts w:ascii="Arial" w:hAnsi="Arial" w:cs="Arial"/>
                <w:lang w:val="it-IT"/>
              </w:rPr>
              <w:t xml:space="preserve"> in/ali </w:t>
            </w:r>
            <w:proofErr w:type="spellStart"/>
            <w:r w:rsidRPr="004270AF">
              <w:rPr>
                <w:rFonts w:ascii="Arial" w:hAnsi="Arial" w:cs="Arial"/>
                <w:lang w:val="it-IT"/>
              </w:rPr>
              <w:t>električne</w:t>
            </w:r>
            <w:proofErr w:type="spellEnd"/>
            <w:r w:rsidRPr="004270AF">
              <w:rPr>
                <w:rFonts w:ascii="Arial" w:hAnsi="Arial" w:cs="Arial"/>
                <w:lang w:val="it-IT"/>
              </w:rPr>
              <w:t xml:space="preserve"> in/ali </w:t>
            </w:r>
            <w:proofErr w:type="spellStart"/>
            <w:r w:rsidRPr="004270AF">
              <w:rPr>
                <w:rFonts w:ascii="Arial" w:hAnsi="Arial" w:cs="Arial"/>
                <w:lang w:val="it-IT"/>
              </w:rPr>
              <w:t>imajo</w:t>
            </w:r>
            <w:proofErr w:type="spellEnd"/>
            <w:r w:rsidRPr="004270AF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it-IT"/>
              </w:rPr>
              <w:t>okoljski</w:t>
            </w:r>
            <w:proofErr w:type="spellEnd"/>
            <w:r w:rsidRPr="004270AF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it-IT"/>
              </w:rPr>
              <w:t>znak</w:t>
            </w:r>
            <w:proofErr w:type="spellEnd"/>
            <w:r w:rsidR="003742FC" w:rsidRPr="008A0CC4">
              <w:rPr>
                <w:rFonts w:ascii="Arial" w:hAnsi="Arial" w:cs="Arial"/>
                <w:lang w:val="it-IT"/>
              </w:rPr>
              <w:t>. (OBVEZEN KRITERIJ)</w:t>
            </w:r>
          </w:p>
        </w:tc>
        <w:tc>
          <w:tcPr>
            <w:tcW w:w="1134" w:type="dxa"/>
          </w:tcPr>
          <w:p w14:paraId="2F6F2D89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47672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07455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4DEA408" w14:textId="5732A3AE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6562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55535925" w14:textId="77777777" w:rsidTr="004917A6">
        <w:trPr>
          <w:jc w:val="center"/>
        </w:trPr>
        <w:tc>
          <w:tcPr>
            <w:tcW w:w="846" w:type="dxa"/>
          </w:tcPr>
          <w:p w14:paraId="642FF21C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0.3</w:t>
            </w:r>
          </w:p>
        </w:tc>
        <w:tc>
          <w:tcPr>
            <w:tcW w:w="5812" w:type="dxa"/>
          </w:tcPr>
          <w:p w14:paraId="1E680A52" w14:textId="6630065F" w:rsidR="003742FC" w:rsidRPr="008A0CC4" w:rsidRDefault="004270AF" w:rsidP="003742FC">
            <w:pPr>
              <w:rPr>
                <w:rFonts w:ascii="Arial" w:hAnsi="Arial" w:cs="Arial"/>
                <w:lang w:val="en-GB"/>
              </w:rPr>
            </w:pPr>
            <w:r w:rsidRPr="004270AF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pri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zalivanju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varčujejo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s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porabo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vode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7971266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3387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505643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DDC0499" w14:textId="39A9A95F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9062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CA9489D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39EF43CF" w14:textId="77777777" w:rsidTr="004917A6">
        <w:trPr>
          <w:jc w:val="center"/>
        </w:trPr>
        <w:tc>
          <w:tcPr>
            <w:tcW w:w="846" w:type="dxa"/>
          </w:tcPr>
          <w:p w14:paraId="798FBD6D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0.4</w:t>
            </w:r>
          </w:p>
        </w:tc>
        <w:tc>
          <w:tcPr>
            <w:tcW w:w="5812" w:type="dxa"/>
          </w:tcPr>
          <w:p w14:paraId="1A62E866" w14:textId="11EDC19F" w:rsidR="003742FC" w:rsidRPr="008A0CC4" w:rsidRDefault="004270AF" w:rsidP="003742FC">
            <w:pPr>
              <w:rPr>
                <w:rFonts w:ascii="Arial" w:hAnsi="Arial" w:cs="Arial"/>
                <w:lang w:val="en-GB"/>
              </w:rPr>
            </w:pPr>
            <w:r w:rsidRPr="004270AF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izvajajo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pobude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zaščito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vzdrževanje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lokalne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biotske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raznovrstnosti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na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svojem</w:t>
            </w:r>
            <w:proofErr w:type="spellEnd"/>
            <w:r w:rsidRPr="004270A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4270AF">
              <w:rPr>
                <w:rFonts w:ascii="Arial" w:hAnsi="Arial" w:cs="Arial"/>
                <w:lang w:val="en-GB"/>
              </w:rPr>
              <w:t>območju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93087F2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5978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7869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3614785" w14:textId="15DC2E27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72655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601B0F9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76547224" w14:textId="77777777" w:rsidTr="004917A6">
        <w:trPr>
          <w:jc w:val="center"/>
        </w:trPr>
        <w:tc>
          <w:tcPr>
            <w:tcW w:w="846" w:type="dxa"/>
          </w:tcPr>
          <w:p w14:paraId="2B091FB6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0.5</w:t>
            </w:r>
          </w:p>
        </w:tc>
        <w:tc>
          <w:tcPr>
            <w:tcW w:w="5812" w:type="dxa"/>
          </w:tcPr>
          <w:p w14:paraId="181255D9" w14:textId="0B8B0509" w:rsidR="003742FC" w:rsidRPr="008A0CC4" w:rsidRDefault="0015033F" w:rsidP="003742FC">
            <w:pPr>
              <w:rPr>
                <w:rFonts w:ascii="Arial" w:hAnsi="Arial" w:cs="Arial"/>
                <w:lang w:val="en-GB"/>
              </w:rPr>
            </w:pPr>
            <w:r w:rsidRPr="0015033F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bavlja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le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lokaln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rastlinsk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živalsk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vrst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ter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aktivn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izkoreninja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invazivn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tujerodn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vrste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30A9B308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6553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684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AFBBD60" w14:textId="7945F59F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96149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69CBEE6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2BA8438D" w14:textId="77777777" w:rsidTr="004917A6">
        <w:trPr>
          <w:jc w:val="center"/>
        </w:trPr>
        <w:tc>
          <w:tcPr>
            <w:tcW w:w="846" w:type="dxa"/>
          </w:tcPr>
          <w:p w14:paraId="20ABC132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0.6</w:t>
            </w:r>
          </w:p>
        </w:tc>
        <w:tc>
          <w:tcPr>
            <w:tcW w:w="5812" w:type="dxa"/>
          </w:tcPr>
          <w:p w14:paraId="781F6737" w14:textId="7E5A031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sklopu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njegov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neposredn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bližin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se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nahaja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sadovnjak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zeliščn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vrt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zelenjavn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vrt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2F866AF9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50321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5251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E0C0BED" w14:textId="52C295E4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86335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F32670D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070E34" w:rsidRPr="008A0CC4" w14:paraId="518E163F" w14:textId="77777777" w:rsidTr="002E1783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070E34" w:rsidRPr="008A0CC4" w:rsidRDefault="00070E34" w:rsidP="00070E34">
            <w:pPr>
              <w:rPr>
                <w:rFonts w:ascii="Arial" w:hAnsi="Arial" w:cs="Arial"/>
                <w:b/>
                <w:lang w:val="it-IT"/>
              </w:rPr>
            </w:pPr>
          </w:p>
          <w:p w14:paraId="7E5FAB70" w14:textId="1843436F" w:rsidR="00070E34" w:rsidRPr="008A0CC4" w:rsidRDefault="00070E34" w:rsidP="00070E34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KORPORATIVNA DRUŽBENA ODGOVORNOST</w:t>
            </w:r>
          </w:p>
          <w:p w14:paraId="3740F1EE" w14:textId="77777777" w:rsidR="00070E34" w:rsidRPr="008A0CC4" w:rsidRDefault="00070E34" w:rsidP="00070E34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3742FC" w:rsidRPr="008A0CC4" w14:paraId="251BD2F6" w14:textId="77777777" w:rsidTr="004917A6">
        <w:trPr>
          <w:jc w:val="center"/>
        </w:trPr>
        <w:tc>
          <w:tcPr>
            <w:tcW w:w="846" w:type="dxa"/>
          </w:tcPr>
          <w:p w14:paraId="52F8401C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1</w:t>
            </w:r>
          </w:p>
        </w:tc>
        <w:tc>
          <w:tcPr>
            <w:tcW w:w="5812" w:type="dxa"/>
          </w:tcPr>
          <w:p w14:paraId="18C0481E" w14:textId="2AB40B2D" w:rsidR="003742FC" w:rsidRPr="008A0CC4" w:rsidRDefault="0015033F" w:rsidP="003742FC">
            <w:pPr>
              <w:rPr>
                <w:rFonts w:ascii="Arial" w:hAnsi="Arial" w:cs="Arial"/>
                <w:lang w:val="en-GB"/>
              </w:rPr>
            </w:pPr>
            <w:r w:rsidRPr="0015033F">
              <w:rPr>
                <w:rFonts w:ascii="Arial" w:eastAsia="Calibri" w:hAnsi="Arial" w:cs="Arial"/>
                <w:lang w:val="en-GB"/>
              </w:rPr>
              <w:t xml:space="preserve">V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obratu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spoštujejo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ustrezno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nacionalno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in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mednarodno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zakonodajo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,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vključno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s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področjema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okolja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ter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varnosti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in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zdravja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pri</w:t>
            </w:r>
            <w:proofErr w:type="spellEnd"/>
            <w:r w:rsidRPr="0015033F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eastAsia="Calibri" w:hAnsi="Arial" w:cs="Arial"/>
                <w:lang w:val="en-GB"/>
              </w:rPr>
              <w:t>delu</w:t>
            </w:r>
            <w:proofErr w:type="spellEnd"/>
            <w:r w:rsidR="003742FC" w:rsidRPr="008A0CC4">
              <w:rPr>
                <w:rFonts w:ascii="Arial" w:eastAsia="Calibri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5296C78E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5045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4020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BDDEFEB" w14:textId="7D726501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4503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C49C51E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5C061C9E" w14:textId="77777777" w:rsidTr="004917A6">
        <w:trPr>
          <w:jc w:val="center"/>
        </w:trPr>
        <w:tc>
          <w:tcPr>
            <w:tcW w:w="846" w:type="dxa"/>
          </w:tcPr>
          <w:p w14:paraId="3778F0A6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2</w:t>
            </w:r>
          </w:p>
        </w:tc>
        <w:tc>
          <w:tcPr>
            <w:tcW w:w="5812" w:type="dxa"/>
          </w:tcPr>
          <w:p w14:paraId="35B4DC82" w14:textId="3D79344A" w:rsidR="003742FC" w:rsidRPr="008A0CC4" w:rsidRDefault="0015033F" w:rsidP="003742FC">
            <w:pPr>
              <w:rPr>
                <w:rFonts w:ascii="Arial" w:hAnsi="Arial" w:cs="Arial"/>
                <w:lang w:val="en-GB"/>
              </w:rPr>
            </w:pPr>
            <w:r w:rsidRPr="0015033F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15033F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5033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lang w:val="en-GB"/>
              </w:rPr>
              <w:t>spoštujejo</w:t>
            </w:r>
            <w:proofErr w:type="spellEnd"/>
            <w:r w:rsidRPr="0015033F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lang w:val="en-GB"/>
              </w:rPr>
              <w:t>zakonodajo</w:t>
            </w:r>
            <w:proofErr w:type="spellEnd"/>
            <w:r w:rsidRPr="0015033F">
              <w:rPr>
                <w:rFonts w:ascii="Arial" w:hAnsi="Arial" w:cs="Arial"/>
                <w:lang w:val="en-GB"/>
              </w:rPr>
              <w:t xml:space="preserve"> glede </w:t>
            </w:r>
            <w:proofErr w:type="spellStart"/>
            <w:r w:rsidRPr="0015033F">
              <w:rPr>
                <w:rFonts w:ascii="Arial" w:hAnsi="Arial" w:cs="Arial"/>
                <w:lang w:val="en-GB"/>
              </w:rPr>
              <w:t>otroškega</w:t>
            </w:r>
            <w:proofErr w:type="spellEnd"/>
            <w:r w:rsidRPr="0015033F">
              <w:rPr>
                <w:rFonts w:ascii="Arial" w:hAnsi="Arial" w:cs="Arial"/>
                <w:lang w:val="en-GB"/>
              </w:rPr>
              <w:t xml:space="preserve"> dela</w:t>
            </w:r>
            <w:r w:rsidR="003742FC" w:rsidRPr="0015033F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5289CF25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04371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584919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6496CD4" w14:textId="0BDCAEC3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810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9E0B17F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039ED8D2" w14:textId="77777777" w:rsidTr="004917A6">
        <w:trPr>
          <w:trHeight w:val="228"/>
          <w:jc w:val="center"/>
        </w:trPr>
        <w:tc>
          <w:tcPr>
            <w:tcW w:w="846" w:type="dxa"/>
          </w:tcPr>
          <w:p w14:paraId="7184BE2D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3</w:t>
            </w:r>
          </w:p>
        </w:tc>
        <w:tc>
          <w:tcPr>
            <w:tcW w:w="5812" w:type="dxa"/>
          </w:tcPr>
          <w:p w14:paraId="0C80A9F4" w14:textId="200EB182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je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prepovedano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prodajati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trgovati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z-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razstavljati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ogrožen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rastlinsk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živalsk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vrst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zgodovinsk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arheološk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predmet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razen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je to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zakonsko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en-GB"/>
              </w:rPr>
              <w:t>dovoljeno</w:t>
            </w:r>
            <w:proofErr w:type="spellEnd"/>
            <w:r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A2B74ED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5715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7434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2992166" w14:textId="30317859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1809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7A3025F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6121F2E4" w14:textId="77777777" w:rsidTr="004917A6">
        <w:trPr>
          <w:trHeight w:val="246"/>
          <w:jc w:val="center"/>
        </w:trPr>
        <w:tc>
          <w:tcPr>
            <w:tcW w:w="846" w:type="dxa"/>
          </w:tcPr>
          <w:p w14:paraId="7FF0AFC0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4</w:t>
            </w:r>
          </w:p>
        </w:tc>
        <w:tc>
          <w:tcPr>
            <w:tcW w:w="5812" w:type="dxa"/>
          </w:tcPr>
          <w:p w14:paraId="4F93532F" w14:textId="2638EF82" w:rsidR="003742FC" w:rsidRPr="008A0CC4" w:rsidRDefault="003742FC" w:rsidP="003742FC">
            <w:pPr>
              <w:rPr>
                <w:rFonts w:ascii="Arial" w:hAnsi="Arial" w:cs="Arial"/>
                <w:lang w:val="it-IT"/>
              </w:rPr>
            </w:pPr>
            <w:r w:rsidRPr="008A0CC4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zagotavljajo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dostop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osebam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s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posebnimi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potrebami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59335925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9538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824807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0156E9E" w14:textId="21EFCA2B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44808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414C89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1E40D6CD" w14:textId="77777777" w:rsidTr="004917A6">
        <w:trPr>
          <w:jc w:val="center"/>
        </w:trPr>
        <w:tc>
          <w:tcPr>
            <w:tcW w:w="846" w:type="dxa"/>
          </w:tcPr>
          <w:p w14:paraId="6E700DD6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5</w:t>
            </w:r>
          </w:p>
        </w:tc>
        <w:tc>
          <w:tcPr>
            <w:tcW w:w="5812" w:type="dxa"/>
          </w:tcPr>
          <w:p w14:paraId="5BCFB1FE" w14:textId="53CBC23C" w:rsidR="003742FC" w:rsidRPr="008A0CC4" w:rsidRDefault="0015033F" w:rsidP="003742FC">
            <w:pPr>
              <w:rPr>
                <w:rFonts w:ascii="Arial" w:hAnsi="Arial" w:cs="Arial"/>
                <w:lang w:val="en-GB"/>
              </w:rPr>
            </w:pPr>
            <w:r w:rsidRPr="0015033F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ravičn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zaposluje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žensk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rodnostn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manjšin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tud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vodiln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oložaje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2484B2F1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30452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29892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7CB9109" w14:textId="11D18632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335836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787C297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0A1E1001" w14:textId="77777777" w:rsidTr="004917A6">
        <w:trPr>
          <w:jc w:val="center"/>
        </w:trPr>
        <w:tc>
          <w:tcPr>
            <w:tcW w:w="846" w:type="dxa"/>
          </w:tcPr>
          <w:p w14:paraId="387D35F0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6</w:t>
            </w:r>
          </w:p>
        </w:tc>
        <w:tc>
          <w:tcPr>
            <w:tcW w:w="5812" w:type="dxa"/>
          </w:tcPr>
          <w:p w14:paraId="368B0C42" w14:textId="112B07D0" w:rsidR="003742FC" w:rsidRPr="008A0CC4" w:rsidRDefault="0015033F" w:rsidP="003742FC">
            <w:pPr>
              <w:rPr>
                <w:rFonts w:ascii="Arial" w:hAnsi="Arial" w:cs="Arial"/>
                <w:lang w:val="en-GB"/>
              </w:rPr>
            </w:pPr>
            <w:r w:rsidRPr="0015033F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aktivn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odpira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vsaj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dv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družben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aktivnost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st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ovezan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razvojem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skupnosti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2F17CBB4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83153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7981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06005CA" w14:textId="3EEE91EE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1239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CAEE20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28808F3D" w14:textId="77777777" w:rsidTr="004917A6">
        <w:trPr>
          <w:jc w:val="center"/>
        </w:trPr>
        <w:tc>
          <w:tcPr>
            <w:tcW w:w="846" w:type="dxa"/>
          </w:tcPr>
          <w:p w14:paraId="3E58A9B1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7</w:t>
            </w:r>
          </w:p>
        </w:tc>
        <w:tc>
          <w:tcPr>
            <w:tcW w:w="5812" w:type="dxa"/>
          </w:tcPr>
          <w:p w14:paraId="6A72AF09" w14:textId="18B85510" w:rsidR="003742FC" w:rsidRPr="008A0CC4" w:rsidRDefault="0015033F" w:rsidP="003742FC">
            <w:pPr>
              <w:rPr>
                <w:rFonts w:ascii="Arial" w:hAnsi="Arial" w:cs="Arial"/>
                <w:i/>
                <w:lang w:val="en-GB"/>
              </w:rPr>
            </w:pPr>
            <w:r w:rsidRPr="0015033F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zagotavlja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sredstv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menjen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manjšim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lokalnim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odjetnikom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jihov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daljnj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razvoj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ter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za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roda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trajnostnih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temelji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lokalnem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ravnem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kultur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zgodovini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6785EC56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71006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0070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C34E464" w14:textId="17C89196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8783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42AC97C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2A57B994" w14:textId="77777777" w:rsidTr="004917A6">
        <w:trPr>
          <w:jc w:val="center"/>
        </w:trPr>
        <w:tc>
          <w:tcPr>
            <w:tcW w:w="846" w:type="dxa"/>
          </w:tcPr>
          <w:p w14:paraId="4CA62546" w14:textId="6479BAA0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8</w:t>
            </w:r>
          </w:p>
        </w:tc>
        <w:tc>
          <w:tcPr>
            <w:tcW w:w="5812" w:type="dxa"/>
          </w:tcPr>
          <w:p w14:paraId="1CF0DEAD" w14:textId="777A71F5" w:rsidR="003742FC" w:rsidRPr="0015033F" w:rsidRDefault="0015033F" w:rsidP="003742FC">
            <w:pPr>
              <w:rPr>
                <w:rFonts w:ascii="Arial" w:hAnsi="Arial" w:cs="Arial"/>
                <w:i/>
                <w:lang w:val="it-IT"/>
              </w:rPr>
            </w:pPr>
            <w:r w:rsidRPr="0015033F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15033F">
              <w:rPr>
                <w:rFonts w:ascii="Arial" w:hAnsi="Arial" w:cs="Arial"/>
                <w:i/>
                <w:lang w:val="it-IT"/>
              </w:rPr>
              <w:t xml:space="preserve"> ne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t>organizirajo</w:t>
            </w:r>
            <w:proofErr w:type="spellEnd"/>
            <w:r w:rsidRPr="0015033F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t>dogodkov</w:t>
            </w:r>
            <w:proofErr w:type="spellEnd"/>
            <w:r w:rsidRPr="0015033F">
              <w:rPr>
                <w:rFonts w:ascii="Arial" w:hAnsi="Arial" w:cs="Arial"/>
                <w:i/>
                <w:lang w:val="it-IT"/>
              </w:rPr>
              <w:t xml:space="preserve">,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t>kjer</w:t>
            </w:r>
            <w:proofErr w:type="spellEnd"/>
            <w:r w:rsidRPr="0015033F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t>nastopajo</w:t>
            </w:r>
            <w:proofErr w:type="spellEnd"/>
            <w:r w:rsidRPr="0015033F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lastRenderedPageBreak/>
              <w:t>udomačene</w:t>
            </w:r>
            <w:proofErr w:type="spellEnd"/>
            <w:r w:rsidRPr="0015033F">
              <w:rPr>
                <w:rFonts w:ascii="Arial" w:hAnsi="Arial" w:cs="Arial"/>
                <w:i/>
                <w:lang w:val="it-IT"/>
              </w:rPr>
              <w:t xml:space="preserve"> ali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t>divje</w:t>
            </w:r>
            <w:proofErr w:type="spellEnd"/>
            <w:r w:rsidRPr="0015033F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it-IT"/>
              </w:rPr>
              <w:t>živali</w:t>
            </w:r>
            <w:proofErr w:type="spellEnd"/>
            <w:r w:rsidR="003742FC"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4B3F2A85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4810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01016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F9B4A11" w14:textId="514F1B8A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1987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375695B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3D62CDD1" w14:textId="77777777" w:rsidTr="004917A6">
        <w:trPr>
          <w:jc w:val="center"/>
        </w:trPr>
        <w:tc>
          <w:tcPr>
            <w:tcW w:w="846" w:type="dxa"/>
          </w:tcPr>
          <w:p w14:paraId="02771D5D" w14:textId="4C0E3A8D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9</w:t>
            </w:r>
          </w:p>
        </w:tc>
        <w:tc>
          <w:tcPr>
            <w:tcW w:w="5812" w:type="dxa"/>
          </w:tcPr>
          <w:p w14:paraId="2EAE2DE9" w14:textId="5FF9CDE7" w:rsidR="003742FC" w:rsidRPr="008A0CC4" w:rsidRDefault="0015033F" w:rsidP="003742F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osestvu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živi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udomačen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žival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, v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upoštevajo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vs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redpise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s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področja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dobrobiti</w:t>
            </w:r>
            <w:proofErr w:type="spellEnd"/>
            <w:r w:rsidRPr="0015033F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5033F">
              <w:rPr>
                <w:rFonts w:ascii="Arial" w:hAnsi="Arial" w:cs="Arial"/>
                <w:i/>
                <w:lang w:val="en-GB"/>
              </w:rPr>
              <w:t>živali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356A28AE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08519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4811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6B24152B" w14:textId="44A75894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1416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24CF513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01E2D759" w14:textId="77777777" w:rsidTr="004917A6">
        <w:trPr>
          <w:jc w:val="center"/>
        </w:trPr>
        <w:tc>
          <w:tcPr>
            <w:tcW w:w="846" w:type="dxa"/>
          </w:tcPr>
          <w:p w14:paraId="127EA4B1" w14:textId="4F901B45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10</w:t>
            </w:r>
          </w:p>
        </w:tc>
        <w:tc>
          <w:tcPr>
            <w:tcW w:w="5812" w:type="dxa"/>
          </w:tcPr>
          <w:p w14:paraId="1F80E502" w14:textId="43EC79A2" w:rsidR="003742FC" w:rsidRPr="002D1E47" w:rsidRDefault="002D1E47" w:rsidP="003742FC">
            <w:pPr>
              <w:rPr>
                <w:rFonts w:ascii="Arial" w:hAnsi="Arial" w:cs="Arial"/>
                <w:i/>
                <w:lang w:val="it-IT"/>
              </w:rPr>
            </w:pPr>
            <w:r w:rsidRPr="002D1E47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2D1E47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2D1E4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it-IT"/>
              </w:rPr>
              <w:t>imajo</w:t>
            </w:r>
            <w:proofErr w:type="spellEnd"/>
            <w:r w:rsidRPr="002D1E4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it-IT"/>
              </w:rPr>
              <w:t>vzpostavljeno</w:t>
            </w:r>
            <w:proofErr w:type="spellEnd"/>
            <w:r w:rsidRPr="002D1E4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it-IT"/>
              </w:rPr>
              <w:t>politiko</w:t>
            </w:r>
            <w:proofErr w:type="spellEnd"/>
            <w:r w:rsidRPr="002D1E4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it-IT"/>
              </w:rPr>
              <w:t>trajnostne</w:t>
            </w:r>
            <w:proofErr w:type="spellEnd"/>
            <w:r w:rsidRPr="002D1E47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it-IT"/>
              </w:rPr>
              <w:t>nabave</w:t>
            </w:r>
            <w:proofErr w:type="spellEnd"/>
            <w:r w:rsidR="003742FC"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00BE3E6E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1645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55406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EDE34E0" w14:textId="1D6DAF5F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79752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D9F433A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6597880C" w14:textId="77777777" w:rsidTr="004917A6">
        <w:trPr>
          <w:jc w:val="center"/>
        </w:trPr>
        <w:tc>
          <w:tcPr>
            <w:tcW w:w="846" w:type="dxa"/>
          </w:tcPr>
          <w:p w14:paraId="113A009C" w14:textId="3D6C044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1.11</w:t>
            </w:r>
          </w:p>
        </w:tc>
        <w:tc>
          <w:tcPr>
            <w:tcW w:w="5812" w:type="dxa"/>
          </w:tcPr>
          <w:p w14:paraId="793628D3" w14:textId="498A8A2A" w:rsidR="003742FC" w:rsidRPr="008A0CC4" w:rsidRDefault="003742FC" w:rsidP="003742F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Različn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delujoč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uporabn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oprem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in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naprave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jih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ne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potrebujej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več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lahk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podarij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humanitarnim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organizacijam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7AF6B9D8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79280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5306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DC923C9" w14:textId="66447DDD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4657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186E96AF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070E34" w:rsidRPr="008A0CC4" w14:paraId="090651B6" w14:textId="77777777" w:rsidTr="002E1783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070E34" w:rsidRPr="008A0CC4" w:rsidRDefault="00070E34" w:rsidP="00070E34">
            <w:pPr>
              <w:rPr>
                <w:rFonts w:ascii="Arial" w:hAnsi="Arial" w:cs="Arial"/>
                <w:snapToGrid w:val="0"/>
                <w:lang w:val="it-IT"/>
              </w:rPr>
            </w:pPr>
          </w:p>
          <w:p w14:paraId="18001B33" w14:textId="17B72024" w:rsidR="00070E34" w:rsidRPr="008A0CC4" w:rsidRDefault="00070E34" w:rsidP="00070E34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  <w:lang w:val="en-GB"/>
              </w:rPr>
            </w:pPr>
            <w:r w:rsidRPr="008A0CC4">
              <w:rPr>
                <w:rFonts w:ascii="Arial" w:hAnsi="Arial" w:cs="Arial"/>
                <w:b/>
                <w:lang w:val="en-GB"/>
              </w:rPr>
              <w:t>AKTIVNOSTI V NARAVI</w:t>
            </w:r>
          </w:p>
          <w:p w14:paraId="5720310B" w14:textId="77777777" w:rsidR="00070E34" w:rsidRPr="008A0CC4" w:rsidRDefault="00070E34" w:rsidP="00070E34">
            <w:pPr>
              <w:rPr>
                <w:rFonts w:ascii="Arial" w:hAnsi="Arial" w:cs="Arial"/>
                <w:snapToGrid w:val="0"/>
                <w:lang w:val="en-GB"/>
              </w:rPr>
            </w:pPr>
          </w:p>
        </w:tc>
      </w:tr>
      <w:tr w:rsidR="003742FC" w:rsidRPr="008A0CC4" w14:paraId="5F51332F" w14:textId="77777777" w:rsidTr="004917A6">
        <w:trPr>
          <w:jc w:val="center"/>
        </w:trPr>
        <w:tc>
          <w:tcPr>
            <w:tcW w:w="846" w:type="dxa"/>
          </w:tcPr>
          <w:p w14:paraId="52795702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2.1</w:t>
            </w:r>
          </w:p>
        </w:tc>
        <w:tc>
          <w:tcPr>
            <w:tcW w:w="5812" w:type="dxa"/>
          </w:tcPr>
          <w:p w14:paraId="140BC1CB" w14:textId="6B8114F3" w:rsidR="003742FC" w:rsidRPr="008A0CC4" w:rsidRDefault="002D1E47" w:rsidP="003742FC">
            <w:pPr>
              <w:rPr>
                <w:rFonts w:ascii="Arial" w:hAnsi="Arial" w:cs="Arial"/>
                <w:lang w:val="en-GB"/>
              </w:rPr>
            </w:pP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Gostom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>/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obiskovalcem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 so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na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voljo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informacije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 o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bližnjih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parkih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,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pokrajini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 in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naravovarstvenih</w:t>
            </w:r>
            <w:proofErr w:type="spellEnd"/>
            <w:r w:rsidRPr="002D1E47">
              <w:rPr>
                <w:rFonts w:ascii="Arial" w:hAnsi="Arial" w:cs="Arial"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snapToGrid w:val="0"/>
                <w:lang w:val="en-GB"/>
              </w:rPr>
              <w:t>območjih</w:t>
            </w:r>
            <w:proofErr w:type="spellEnd"/>
            <w:r w:rsidR="003742FC" w:rsidRPr="008A0CC4">
              <w:rPr>
                <w:rFonts w:ascii="Arial" w:hAnsi="Arial" w:cs="Arial"/>
                <w:snapToGrid w:val="0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1FEA3227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5487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59649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4BF9D265" w14:textId="7692D4D0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89577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A093C0A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48E47455" w14:textId="77777777" w:rsidTr="004917A6">
        <w:trPr>
          <w:jc w:val="center"/>
        </w:trPr>
        <w:tc>
          <w:tcPr>
            <w:tcW w:w="846" w:type="dxa"/>
          </w:tcPr>
          <w:p w14:paraId="49256CF6" w14:textId="7777777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12.2</w:t>
            </w:r>
          </w:p>
        </w:tc>
        <w:tc>
          <w:tcPr>
            <w:tcW w:w="5812" w:type="dxa"/>
          </w:tcPr>
          <w:p w14:paraId="3BD1FFDF" w14:textId="405F3968" w:rsidR="003742FC" w:rsidRPr="008A0CC4" w:rsidRDefault="002D1E47" w:rsidP="003742FC">
            <w:pPr>
              <w:rPr>
                <w:rFonts w:ascii="Arial" w:hAnsi="Arial" w:cs="Arial"/>
                <w:lang w:val="en-GB"/>
              </w:rPr>
            </w:pPr>
            <w:r w:rsidRPr="002D1E47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goste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biskovalce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bveščajo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možnostih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najema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izposoje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koles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bližnj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kolici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4074684E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32446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74630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8418A03" w14:textId="4CD25E03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49144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55855E8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7827DC3B" w14:textId="77777777" w:rsidTr="004917A6">
        <w:trPr>
          <w:jc w:val="center"/>
        </w:trPr>
        <w:tc>
          <w:tcPr>
            <w:tcW w:w="846" w:type="dxa"/>
          </w:tcPr>
          <w:p w14:paraId="7F4FAC8E" w14:textId="7777777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12.3</w:t>
            </w:r>
          </w:p>
        </w:tc>
        <w:tc>
          <w:tcPr>
            <w:tcW w:w="5812" w:type="dxa"/>
          </w:tcPr>
          <w:p w14:paraId="2E9BAEF6" w14:textId="396F8C27" w:rsidR="003742FC" w:rsidRPr="008A0CC4" w:rsidRDefault="002D1E47" w:rsidP="003742FC">
            <w:pPr>
              <w:rPr>
                <w:rFonts w:ascii="Arial" w:hAnsi="Arial" w:cs="Arial"/>
                <w:lang w:val="en-GB"/>
              </w:rPr>
            </w:pPr>
            <w:r w:rsidRPr="002D1E47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gostom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>/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obiskovalcem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ponujajo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možnost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najema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izposoje</w:t>
            </w:r>
            <w:proofErr w:type="spellEnd"/>
            <w:r w:rsidRPr="002D1E4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lang w:val="en-GB"/>
              </w:rPr>
              <w:t>koles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41A13EC8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3223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15741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2EF4ABE" w14:textId="61F25FC3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64817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1133012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140C32C6" w14:textId="77777777" w:rsidTr="004917A6">
        <w:trPr>
          <w:jc w:val="center"/>
        </w:trPr>
        <w:tc>
          <w:tcPr>
            <w:tcW w:w="846" w:type="dxa"/>
          </w:tcPr>
          <w:p w14:paraId="2C38BE64" w14:textId="7777777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12.4</w:t>
            </w:r>
          </w:p>
        </w:tc>
        <w:tc>
          <w:tcPr>
            <w:tcW w:w="5812" w:type="dxa"/>
          </w:tcPr>
          <w:p w14:paraId="17ECDF04" w14:textId="15485624" w:rsidR="003742FC" w:rsidRPr="008A0CC4" w:rsidRDefault="002D1E47" w:rsidP="003742FC">
            <w:pPr>
              <w:rPr>
                <w:rFonts w:ascii="Arial" w:hAnsi="Arial" w:cs="Arial"/>
                <w:lang w:val="en-GB"/>
              </w:rPr>
            </w:pPr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 xml:space="preserve">V 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obratu</w:t>
            </w:r>
            <w:proofErr w:type="spellEnd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spodbujajo</w:t>
            </w:r>
            <w:proofErr w:type="spellEnd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odgovorno</w:t>
            </w:r>
            <w:proofErr w:type="spellEnd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obnašanje</w:t>
            </w:r>
            <w:proofErr w:type="spellEnd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gostov</w:t>
            </w:r>
            <w:proofErr w:type="spellEnd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/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obiskovalcev</w:t>
            </w:r>
            <w:proofErr w:type="spellEnd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na</w:t>
            </w:r>
            <w:proofErr w:type="spellEnd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i/>
                <w:snapToGrid w:val="0"/>
                <w:lang w:val="en-GB"/>
              </w:rPr>
              <w:t>destinaciji</w:t>
            </w:r>
            <w:proofErr w:type="spellEnd"/>
            <w:r w:rsidR="003742FC" w:rsidRPr="008A0CC4">
              <w:rPr>
                <w:rFonts w:ascii="Arial" w:hAnsi="Arial" w:cs="Arial"/>
                <w:i/>
                <w:snapToGrid w:val="0"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691A7E0D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40372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06431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6E1E17A" w14:textId="3862AFB6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55945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2940838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554D79" w:rsidRPr="008A0CC4" w14:paraId="10120CCA" w14:textId="77777777" w:rsidTr="004917A6">
        <w:trPr>
          <w:jc w:val="center"/>
        </w:trPr>
        <w:tc>
          <w:tcPr>
            <w:tcW w:w="846" w:type="dxa"/>
          </w:tcPr>
          <w:p w14:paraId="33049505" w14:textId="77777777" w:rsidR="00554D79" w:rsidRPr="008A0CC4" w:rsidRDefault="00554D79" w:rsidP="00554D79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2.5</w:t>
            </w:r>
          </w:p>
        </w:tc>
        <w:tc>
          <w:tcPr>
            <w:tcW w:w="5812" w:type="dxa"/>
          </w:tcPr>
          <w:p w14:paraId="51D5B868" w14:textId="4E0AC315" w:rsidR="00554D79" w:rsidRPr="008A0CC4" w:rsidRDefault="002D1E47" w:rsidP="00554D79">
            <w:pPr>
              <w:rPr>
                <w:rFonts w:ascii="Arial" w:hAnsi="Arial" w:cs="Arial"/>
                <w:lang w:val="en-GB"/>
              </w:rPr>
            </w:pPr>
            <w:r w:rsidRPr="002D1E47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</w:t>
            </w:r>
            <w:r w:rsidR="00554D79" w:rsidRPr="008A0CC4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75C9CC7" w14:textId="77777777" w:rsidR="00554D79" w:rsidRPr="008A0CC4" w:rsidRDefault="00C1601D" w:rsidP="00554D79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3487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4D79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554D79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554D79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125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4D79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554D79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554D79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089BA10" w14:textId="76F7482B" w:rsidR="00554D79" w:rsidRPr="008A0CC4" w:rsidRDefault="00C1601D" w:rsidP="00554D79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60645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4D79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554D79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554D79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554D79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554D79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554D79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EB3BACC" w14:textId="77777777" w:rsidR="00554D79" w:rsidRPr="008A0CC4" w:rsidRDefault="00554D79" w:rsidP="00554D79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070E34" w:rsidRPr="008A0CC4" w14:paraId="1513E92C" w14:textId="77777777" w:rsidTr="002E1783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070E34" w:rsidRPr="008A0CC4" w:rsidRDefault="00070E34" w:rsidP="00070E34">
            <w:pPr>
              <w:rPr>
                <w:rFonts w:ascii="Arial" w:hAnsi="Arial" w:cs="Arial"/>
                <w:b/>
                <w:lang w:val="it-IT"/>
              </w:rPr>
            </w:pPr>
          </w:p>
          <w:p w14:paraId="3FEC0A3B" w14:textId="26AF6735" w:rsidR="00070E34" w:rsidRPr="008A0CC4" w:rsidRDefault="00070E34" w:rsidP="00070E34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8A0CC4">
              <w:rPr>
                <w:rFonts w:ascii="Arial" w:eastAsia="Times New Roman" w:hAnsi="Arial" w:cs="Arial"/>
                <w:b/>
                <w:lang w:val="en-GB"/>
              </w:rPr>
              <w:t>ADMINISTRACIJA</w:t>
            </w:r>
          </w:p>
          <w:p w14:paraId="5D515AC4" w14:textId="77777777" w:rsidR="00070E34" w:rsidRPr="008A0CC4" w:rsidRDefault="00070E34" w:rsidP="00070E34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3742FC" w:rsidRPr="008A0CC4" w14:paraId="456E2875" w14:textId="77777777" w:rsidTr="0059697D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F9E7" w14:textId="7777777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13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03E" w14:textId="55BFAF19" w:rsidR="003742FC" w:rsidRPr="008A0CC4" w:rsidRDefault="002D1E47" w:rsidP="003742FC">
            <w:pPr>
              <w:rPr>
                <w:rFonts w:ascii="Arial" w:hAnsi="Arial" w:cs="Arial"/>
                <w:lang w:val="en-GB"/>
              </w:rPr>
            </w:pPr>
            <w:proofErr w:type="spellStart"/>
            <w:r w:rsidRPr="002D1E47">
              <w:rPr>
                <w:rFonts w:ascii="Arial" w:hAnsi="Arial" w:cs="Arial"/>
                <w:lang w:val="en-GB"/>
              </w:rPr>
              <w:t>Poslovn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najemnik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oslujejo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sklop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brata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, so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bveščen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rogram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Zelen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ključ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trajnostnem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način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oslovanja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če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je to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mogoče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tem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rilagodit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svoje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oslovanje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72161451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99715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029528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2539775" w14:textId="5416501A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61028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1986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2D7C7C62" w14:textId="77777777" w:rsidTr="0059697D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77777777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lang w:val="en-GB"/>
              </w:rPr>
              <w:t>13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8A36D66" w14:textId="532DCC1E" w:rsidR="003742FC" w:rsidRPr="008A0CC4" w:rsidRDefault="002D1E47" w:rsidP="003742FC">
            <w:pPr>
              <w:rPr>
                <w:rFonts w:ascii="Arial" w:hAnsi="Arial" w:cs="Arial"/>
                <w:lang w:val="en-GB"/>
              </w:rPr>
            </w:pPr>
            <w:proofErr w:type="spellStart"/>
            <w:r w:rsidRPr="002D1E47">
              <w:rPr>
                <w:rFonts w:ascii="Arial" w:hAnsi="Arial" w:cs="Arial"/>
                <w:lang w:val="en-GB"/>
              </w:rPr>
              <w:t>Najmanj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75 %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izdelkov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iz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apirja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romocijskih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lastRenderedPageBreak/>
              <w:t>tiskovin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jih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nabavljajo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ima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riznan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koljsk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znak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al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naročen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ri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podjetju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, ki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ima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vzpostavljen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sistem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ravnanja</w:t>
            </w:r>
            <w:proofErr w:type="spellEnd"/>
            <w:r w:rsidRPr="002D1E47">
              <w:rPr>
                <w:rFonts w:ascii="Arial" w:hAnsi="Arial" w:cs="Arial"/>
                <w:lang w:val="en-GB"/>
              </w:rPr>
              <w:t xml:space="preserve"> z </w:t>
            </w:r>
            <w:proofErr w:type="spellStart"/>
            <w:r w:rsidRPr="002D1E47">
              <w:rPr>
                <w:rFonts w:ascii="Arial" w:hAnsi="Arial" w:cs="Arial"/>
                <w:lang w:val="en-GB"/>
              </w:rPr>
              <w:t>okoljem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26A89916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6216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0050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016E7233" w14:textId="2D059ECF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2888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4A915E26" w14:textId="77777777" w:rsidTr="004917A6">
        <w:trPr>
          <w:jc w:val="center"/>
        </w:trPr>
        <w:tc>
          <w:tcPr>
            <w:tcW w:w="846" w:type="dxa"/>
          </w:tcPr>
          <w:p w14:paraId="1BBC90E8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3</w:t>
            </w:r>
          </w:p>
        </w:tc>
        <w:tc>
          <w:tcPr>
            <w:tcW w:w="5812" w:type="dxa"/>
          </w:tcPr>
          <w:p w14:paraId="2C0FCB8B" w14:textId="275E3D73" w:rsidR="003742FC" w:rsidRPr="008A0CC4" w:rsidRDefault="0012771B" w:rsidP="003742FC">
            <w:pPr>
              <w:rPr>
                <w:rFonts w:ascii="Arial" w:hAnsi="Arial" w:cs="Arial"/>
                <w:lang w:val="en-GB"/>
              </w:rPr>
            </w:pPr>
            <w:r w:rsidRPr="0012771B">
              <w:rPr>
                <w:rFonts w:ascii="Arial" w:hAnsi="Arial" w:cs="Arial"/>
                <w:lang w:val="en-GB"/>
              </w:rPr>
              <w:t xml:space="preserve">V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sprejeli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ukrepe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za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zmanjševanje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uporabe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papirja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pisarnah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,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>/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enotah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sejnih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sobah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B9E43FE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6400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2091195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95481AD" w14:textId="41A34CE0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9610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29FF84AB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541244AD" w14:textId="77777777" w:rsidTr="004917A6">
        <w:trPr>
          <w:jc w:val="center"/>
        </w:trPr>
        <w:tc>
          <w:tcPr>
            <w:tcW w:w="846" w:type="dxa"/>
          </w:tcPr>
          <w:p w14:paraId="45D5C354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4</w:t>
            </w:r>
          </w:p>
        </w:tc>
        <w:tc>
          <w:tcPr>
            <w:tcW w:w="5812" w:type="dxa"/>
          </w:tcPr>
          <w:p w14:paraId="34B33A18" w14:textId="5F995AA4" w:rsidR="003742FC" w:rsidRPr="008A0CC4" w:rsidRDefault="0012771B" w:rsidP="003742FC">
            <w:pPr>
              <w:rPr>
                <w:rFonts w:ascii="Arial" w:hAnsi="Arial" w:cs="Arial"/>
                <w:lang w:val="en-GB"/>
              </w:rPr>
            </w:pPr>
            <w:proofErr w:type="spellStart"/>
            <w:r w:rsidRPr="0012771B">
              <w:rPr>
                <w:rFonts w:ascii="Arial" w:hAnsi="Arial" w:cs="Arial"/>
                <w:lang w:val="en-GB"/>
              </w:rPr>
              <w:t>Dobavitelji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so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obveščeni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o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trajnostnem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načinu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poslovanja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v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obratu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in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spodbujani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k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upoštevanju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enakih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trajnostnih</w:t>
            </w:r>
            <w:proofErr w:type="spellEnd"/>
            <w:r w:rsidRPr="0012771B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lang w:val="en-GB"/>
              </w:rPr>
              <w:t>zavez</w:t>
            </w:r>
            <w:proofErr w:type="spellEnd"/>
            <w:r w:rsidR="003742FC" w:rsidRPr="008A0CC4">
              <w:rPr>
                <w:rFonts w:ascii="Arial" w:hAnsi="Arial" w:cs="Arial"/>
                <w:lang w:val="en-GB"/>
              </w:rPr>
              <w:t>. (OBVEZEN KRITERIJ)</w:t>
            </w:r>
          </w:p>
        </w:tc>
        <w:tc>
          <w:tcPr>
            <w:tcW w:w="1134" w:type="dxa"/>
          </w:tcPr>
          <w:p w14:paraId="35478035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50663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162164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77B8BAD" w14:textId="130E2F26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88954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9AA447D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65B4CFF6" w14:textId="77777777" w:rsidTr="004917A6">
        <w:trPr>
          <w:jc w:val="center"/>
        </w:trPr>
        <w:tc>
          <w:tcPr>
            <w:tcW w:w="846" w:type="dxa"/>
          </w:tcPr>
          <w:p w14:paraId="5BE195CF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5</w:t>
            </w:r>
          </w:p>
        </w:tc>
        <w:tc>
          <w:tcPr>
            <w:tcW w:w="5812" w:type="dxa"/>
          </w:tcPr>
          <w:p w14:paraId="783D14CA" w14:textId="703B499E" w:rsidR="003742FC" w:rsidRPr="008A0CC4" w:rsidRDefault="0012771B" w:rsidP="003742FC">
            <w:pPr>
              <w:rPr>
                <w:rFonts w:ascii="Arial" w:hAnsi="Arial" w:cs="Arial"/>
                <w:lang w:val="en-GB"/>
              </w:rPr>
            </w:pP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dobaviteljev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sprejet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koljsk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politik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in/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je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zavezanih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k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trajnostnemu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razvoju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6BA7D5D1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69787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4024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2678A83" w14:textId="20C2A245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420564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6939B3D5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438E0170" w14:textId="77777777" w:rsidTr="004917A6">
        <w:trPr>
          <w:jc w:val="center"/>
        </w:trPr>
        <w:tc>
          <w:tcPr>
            <w:tcW w:w="846" w:type="dxa"/>
          </w:tcPr>
          <w:p w14:paraId="649B0B8C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6</w:t>
            </w:r>
          </w:p>
        </w:tc>
        <w:tc>
          <w:tcPr>
            <w:tcW w:w="5812" w:type="dxa"/>
          </w:tcPr>
          <w:p w14:paraId="2B16EB61" w14:textId="4F30AFE6" w:rsidR="003742FC" w:rsidRPr="008A0CC4" w:rsidRDefault="0012771B" w:rsidP="003742FC">
            <w:pPr>
              <w:rPr>
                <w:rFonts w:ascii="Arial" w:hAnsi="Arial" w:cs="Arial"/>
                <w:i/>
                <w:lang w:val="en-GB"/>
              </w:rPr>
            </w:pPr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V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obratu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imajo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najmanj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tri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kategorije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kupljenih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ali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izposojenih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tekstilnih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izdelkov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, ki so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okolju</w:t>
            </w:r>
            <w:proofErr w:type="spellEnd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iCs/>
                <w:color w:val="000000"/>
                <w:lang w:val="en-GB"/>
              </w:rPr>
              <w:t>prijazne</w:t>
            </w:r>
            <w:proofErr w:type="spellEnd"/>
            <w:r w:rsidR="003742FC" w:rsidRPr="008A0CC4">
              <w:rPr>
                <w:rFonts w:ascii="Arial" w:hAnsi="Arial" w:cs="Arial"/>
                <w:i/>
                <w:iCs/>
                <w:color w:val="000000"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2FDA0F68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46646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36205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1583A0DF" w14:textId="5B8DC8B2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0773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75BF362B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754992FD" w14:textId="77777777" w:rsidTr="004917A6">
        <w:trPr>
          <w:jc w:val="center"/>
        </w:trPr>
        <w:tc>
          <w:tcPr>
            <w:tcW w:w="846" w:type="dxa"/>
          </w:tcPr>
          <w:p w14:paraId="39D9FC3B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7</w:t>
            </w:r>
          </w:p>
        </w:tc>
        <w:tc>
          <w:tcPr>
            <w:tcW w:w="5812" w:type="dxa"/>
          </w:tcPr>
          <w:p w14:paraId="7AAE3567" w14:textId="1A1DA46C" w:rsidR="003742FC" w:rsidRPr="008A0CC4" w:rsidRDefault="0012771B" w:rsidP="003742F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Č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uporabljaj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storitv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pralnic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peril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zunanjeg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zvajalc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, je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pralnic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lahk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ddaljen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največ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100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kilometrov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d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5634DC85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97317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380288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2637E864" w14:textId="44FCC7A3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5538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49DB188C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0F62F171" w14:textId="77777777" w:rsidTr="004917A6">
        <w:trPr>
          <w:jc w:val="center"/>
        </w:trPr>
        <w:tc>
          <w:tcPr>
            <w:tcW w:w="846" w:type="dxa"/>
          </w:tcPr>
          <w:p w14:paraId="2298F5D7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8</w:t>
            </w:r>
          </w:p>
        </w:tc>
        <w:tc>
          <w:tcPr>
            <w:tcW w:w="5812" w:type="dxa"/>
          </w:tcPr>
          <w:p w14:paraId="611BEB61" w14:textId="063A6E91" w:rsidR="003742FC" w:rsidRPr="008A0CC4" w:rsidRDefault="0012771B" w:rsidP="003742FC">
            <w:pPr>
              <w:rPr>
                <w:rFonts w:ascii="Arial" w:hAnsi="Arial" w:cs="Arial"/>
                <w:lang w:val="en-GB"/>
              </w:rPr>
            </w:pP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Najmanj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75 %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zdelkov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priznani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koljski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znak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oz. so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zdelani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podjetju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, ki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m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vzpostavljen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sistem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ravnanja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koljem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413E14E3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060082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27325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A2FB09D" w14:textId="05B421B5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6949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2973F44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3AEB32DA" w14:textId="77777777" w:rsidTr="004917A6">
        <w:trPr>
          <w:jc w:val="center"/>
        </w:trPr>
        <w:tc>
          <w:tcPr>
            <w:tcW w:w="846" w:type="dxa"/>
          </w:tcPr>
          <w:p w14:paraId="61D53871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9</w:t>
            </w:r>
          </w:p>
        </w:tc>
        <w:tc>
          <w:tcPr>
            <w:tcW w:w="5812" w:type="dxa"/>
          </w:tcPr>
          <w:p w14:paraId="4BE33053" w14:textId="706F4389" w:rsidR="003742FC" w:rsidRPr="008A0CC4" w:rsidRDefault="0012771B" w:rsidP="003742FC">
            <w:pPr>
              <w:tabs>
                <w:tab w:val="left" w:pos="1377"/>
              </w:tabs>
              <w:rPr>
                <w:rFonts w:ascii="Arial" w:hAnsi="Arial" w:cs="Arial"/>
                <w:lang w:val="en-GB"/>
              </w:rPr>
            </w:pPr>
            <w:r w:rsidRPr="0012771B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obnavljaj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svoj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zdelk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ali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kupujej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ž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rabljen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izdelke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z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dolg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življenjsko</w:t>
            </w:r>
            <w:proofErr w:type="spellEnd"/>
            <w:r w:rsidRPr="0012771B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12771B">
              <w:rPr>
                <w:rFonts w:ascii="Arial" w:hAnsi="Arial" w:cs="Arial"/>
                <w:i/>
                <w:lang w:val="en-GB"/>
              </w:rPr>
              <w:t>dobo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0592425F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21535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680501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5536E95D" w14:textId="5708EFFB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884515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6A389D3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15488DDD" w14:textId="77777777" w:rsidTr="004917A6">
        <w:trPr>
          <w:jc w:val="center"/>
        </w:trPr>
        <w:tc>
          <w:tcPr>
            <w:tcW w:w="846" w:type="dxa"/>
          </w:tcPr>
          <w:p w14:paraId="6C0AAECF" w14:textId="77777777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10</w:t>
            </w:r>
          </w:p>
        </w:tc>
        <w:tc>
          <w:tcPr>
            <w:tcW w:w="5812" w:type="dxa"/>
          </w:tcPr>
          <w:p w14:paraId="70E11E54" w14:textId="64C00581" w:rsidR="003742FC" w:rsidRPr="008A0CC4" w:rsidRDefault="003742FC" w:rsidP="003742FC">
            <w:pPr>
              <w:rPr>
                <w:rFonts w:ascii="Arial" w:hAnsi="Arial" w:cs="Arial"/>
                <w:lang w:val="en-GB"/>
              </w:rPr>
            </w:pPr>
            <w:r w:rsidRPr="008A0CC4">
              <w:rPr>
                <w:rFonts w:ascii="Arial" w:hAnsi="Arial" w:cs="Arial"/>
                <w:i/>
                <w:lang w:val="it-IT"/>
              </w:rPr>
              <w:t xml:space="preserve">V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obratu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morajo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uporabljati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okolju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prijazna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motorna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it-IT"/>
              </w:rPr>
              <w:t>vozila</w:t>
            </w:r>
            <w:proofErr w:type="spellEnd"/>
            <w:r w:rsidRPr="008A0CC4">
              <w:rPr>
                <w:rFonts w:ascii="Arial" w:hAnsi="Arial" w:cs="Arial"/>
                <w:i/>
                <w:lang w:val="it-IT"/>
              </w:rPr>
              <w:t>. (SMERNICA)</w:t>
            </w:r>
          </w:p>
        </w:tc>
        <w:tc>
          <w:tcPr>
            <w:tcW w:w="1134" w:type="dxa"/>
          </w:tcPr>
          <w:p w14:paraId="4910345D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991212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706637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71AA9E1C" w14:textId="0DB5B33F" w:rsidR="003742FC" w:rsidRPr="008A0CC4" w:rsidRDefault="00C1601D" w:rsidP="003742FC">
            <w:pPr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427322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398097B3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6897B071" w14:textId="77777777" w:rsidTr="004917A6">
        <w:trPr>
          <w:jc w:val="center"/>
        </w:trPr>
        <w:tc>
          <w:tcPr>
            <w:tcW w:w="846" w:type="dxa"/>
          </w:tcPr>
          <w:p w14:paraId="12A3E53F" w14:textId="7EB2A141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11</w:t>
            </w:r>
          </w:p>
        </w:tc>
        <w:tc>
          <w:tcPr>
            <w:tcW w:w="5812" w:type="dxa"/>
          </w:tcPr>
          <w:p w14:paraId="349E561D" w14:textId="35A00B2B" w:rsidR="003742FC" w:rsidRPr="008A0CC4" w:rsidRDefault="003742FC" w:rsidP="003742FC">
            <w:pPr>
              <w:rPr>
                <w:rFonts w:ascii="Arial" w:hAnsi="Arial" w:cs="Arial"/>
                <w:i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Vozilom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, ki se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zadržujej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na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površinah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obrata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n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dovoljen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delovat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mirovanju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dlje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kot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dve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minut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>.  (SMERNICA)</w:t>
            </w:r>
          </w:p>
        </w:tc>
        <w:tc>
          <w:tcPr>
            <w:tcW w:w="1134" w:type="dxa"/>
          </w:tcPr>
          <w:p w14:paraId="37A348E3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33507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08615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95A612A" w14:textId="0E30039C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97845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5B4E5ECC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  <w:tr w:rsidR="003742FC" w:rsidRPr="008A0CC4" w14:paraId="019AE5E5" w14:textId="77777777" w:rsidTr="004917A6">
        <w:trPr>
          <w:jc w:val="center"/>
        </w:trPr>
        <w:tc>
          <w:tcPr>
            <w:tcW w:w="846" w:type="dxa"/>
          </w:tcPr>
          <w:p w14:paraId="1E58D451" w14:textId="3529ED54" w:rsidR="003742FC" w:rsidRPr="008A0CC4" w:rsidRDefault="003742FC" w:rsidP="003742FC">
            <w:pPr>
              <w:rPr>
                <w:rFonts w:ascii="Arial" w:eastAsia="Times New Roman" w:hAnsi="Arial" w:cs="Arial"/>
                <w:lang w:val="en-GB"/>
              </w:rPr>
            </w:pPr>
            <w:r w:rsidRPr="008A0CC4">
              <w:rPr>
                <w:rFonts w:ascii="Arial" w:eastAsia="Times New Roman" w:hAnsi="Arial" w:cs="Arial"/>
                <w:lang w:val="en-GB"/>
              </w:rPr>
              <w:t>13.12</w:t>
            </w:r>
          </w:p>
        </w:tc>
        <w:tc>
          <w:tcPr>
            <w:tcW w:w="5812" w:type="dxa"/>
          </w:tcPr>
          <w:p w14:paraId="50D5E52A" w14:textId="16475EBB" w:rsidR="003742FC" w:rsidRPr="008A0CC4" w:rsidRDefault="006065A7" w:rsidP="003742FC">
            <w:pPr>
              <w:rPr>
                <w:rFonts w:ascii="Arial" w:hAnsi="Arial" w:cs="Arial"/>
                <w:i/>
                <w:lang w:val="en-GB"/>
              </w:rPr>
            </w:pPr>
            <w:r w:rsidRPr="006065A7">
              <w:rPr>
                <w:rFonts w:ascii="Arial" w:hAnsi="Arial" w:cs="Arial"/>
                <w:i/>
                <w:lang w:val="en-GB"/>
              </w:rPr>
              <w:t xml:space="preserve">V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obratu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spodbujajo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člane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osebja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k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uporabi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okolju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prijaznejših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prevoznih</w:t>
            </w:r>
            <w:proofErr w:type="spellEnd"/>
            <w:r w:rsidRPr="006065A7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i/>
                <w:lang w:val="en-GB"/>
              </w:rPr>
              <w:t>sredstev</w:t>
            </w:r>
            <w:proofErr w:type="spellEnd"/>
            <w:r w:rsidR="003742FC" w:rsidRPr="008A0CC4">
              <w:rPr>
                <w:rFonts w:ascii="Arial" w:hAnsi="Arial" w:cs="Arial"/>
                <w:i/>
                <w:lang w:val="en-GB"/>
              </w:rPr>
              <w:t>. (SMERNICA)</w:t>
            </w:r>
          </w:p>
        </w:tc>
        <w:tc>
          <w:tcPr>
            <w:tcW w:w="1134" w:type="dxa"/>
          </w:tcPr>
          <w:p w14:paraId="159E3AC3" w14:textId="77777777" w:rsidR="003742FC" w:rsidRPr="008A0CC4" w:rsidRDefault="00C1601D" w:rsidP="003742FC">
            <w:pPr>
              <w:shd w:val="clear" w:color="auto" w:fill="FFFFFF" w:themeFill="background1"/>
              <w:rPr>
                <w:rFonts w:ascii="Arial" w:hAnsi="Arial" w:cs="Arial"/>
                <w:lang w:val="it-IT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291324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-1268229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/>
              </w:rPr>
              <w:t xml:space="preserve">Ne  </w:t>
            </w:r>
          </w:p>
          <w:p w14:paraId="38C56FDF" w14:textId="7240F7B8" w:rsidR="003742FC" w:rsidRPr="008A0CC4" w:rsidRDefault="00C1601D" w:rsidP="003742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  <w:lang w:val="it-IT"/>
                </w:rPr>
                <w:id w:val="171939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FC" w:rsidRPr="008A0CC4">
                  <w:rPr>
                    <w:rFonts w:ascii="Segoe UI Symbol" w:eastAsia="MS Gothic" w:hAnsi="Segoe UI Symbol" w:cs="Segoe UI Symbol"/>
                    <w:snapToGrid w:val="0"/>
                    <w:lang w:val="it-IT"/>
                  </w:rPr>
                  <w:t>☐</w:t>
                </w:r>
              </w:sdtContent>
            </w:sdt>
            <w:r w:rsidR="003742FC" w:rsidRPr="008A0CC4">
              <w:rPr>
                <w:rFonts w:ascii="Arial" w:hAnsi="Arial" w:cs="Arial"/>
                <w:snapToGrid w:val="0"/>
                <w:lang w:val="it-IT"/>
              </w:rPr>
              <w:t xml:space="preserve"> </w:t>
            </w:r>
            <w:r w:rsidR="003742FC" w:rsidRPr="008A0CC4">
              <w:rPr>
                <w:rFonts w:ascii="Arial" w:hAnsi="Arial" w:cs="Arial"/>
                <w:lang w:val="it-IT" w:eastAsia="nl-NL"/>
              </w:rPr>
              <w:t xml:space="preserve">Ni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na</w:t>
            </w:r>
            <w:proofErr w:type="spellEnd"/>
            <w:r w:rsidR="003742FC" w:rsidRPr="008A0CC4">
              <w:rPr>
                <w:rFonts w:ascii="Arial" w:hAnsi="Arial" w:cs="Arial"/>
                <w:lang w:val="it-IT" w:eastAsia="nl-NL"/>
              </w:rPr>
              <w:t xml:space="preserve"> </w:t>
            </w:r>
            <w:proofErr w:type="spellStart"/>
            <w:r w:rsidR="003742FC" w:rsidRPr="008A0CC4">
              <w:rPr>
                <w:rFonts w:ascii="Arial" w:hAnsi="Arial" w:cs="Arial"/>
                <w:lang w:val="it-IT" w:eastAsia="nl-NL"/>
              </w:rPr>
              <w:t>voljo</w:t>
            </w:r>
            <w:proofErr w:type="spellEnd"/>
          </w:p>
        </w:tc>
        <w:tc>
          <w:tcPr>
            <w:tcW w:w="2835" w:type="dxa"/>
          </w:tcPr>
          <w:p w14:paraId="0961A245" w14:textId="77777777" w:rsidR="003742FC" w:rsidRPr="008A0CC4" w:rsidRDefault="003742FC" w:rsidP="003742FC">
            <w:pPr>
              <w:jc w:val="center"/>
              <w:rPr>
                <w:rFonts w:ascii="Arial" w:hAnsi="Arial" w:cs="Arial"/>
                <w:i/>
                <w:lang w:val="it-IT"/>
              </w:rPr>
            </w:pPr>
          </w:p>
        </w:tc>
      </w:tr>
    </w:tbl>
    <w:p w14:paraId="58F700D6" w14:textId="77777777" w:rsidR="006065A7" w:rsidRDefault="006065A7" w:rsidP="00472ADF">
      <w:pPr>
        <w:rPr>
          <w:rFonts w:ascii="Arial" w:hAnsi="Arial" w:cs="Arial"/>
          <w:b/>
        </w:rPr>
      </w:pPr>
    </w:p>
    <w:p w14:paraId="5B0BDBE0" w14:textId="77777777" w:rsidR="006065A7" w:rsidRDefault="006065A7" w:rsidP="00472ADF">
      <w:pPr>
        <w:rPr>
          <w:rFonts w:ascii="Arial" w:hAnsi="Arial" w:cs="Arial"/>
          <w:b/>
        </w:rPr>
      </w:pPr>
    </w:p>
    <w:p w14:paraId="1509E1EB" w14:textId="16E7F0C1" w:rsidR="00472ADF" w:rsidRPr="00614D61" w:rsidRDefault="00472ADF" w:rsidP="00472ADF">
      <w:pPr>
        <w:rPr>
          <w:rFonts w:ascii="Arial" w:hAnsi="Arial" w:cs="Arial"/>
          <w:b/>
        </w:rPr>
      </w:pPr>
      <w:r w:rsidRPr="00614D61">
        <w:rPr>
          <w:rFonts w:ascii="Arial" w:hAnsi="Arial" w:cs="Arial"/>
          <w:b/>
        </w:rPr>
        <w:lastRenderedPageBreak/>
        <w:t>2. Preglednica dokumentov, ki morajo biti priloženi pred prvim kontrolni</w:t>
      </w:r>
      <w:r w:rsidR="00D345BC" w:rsidRPr="00614D61">
        <w:rPr>
          <w:rFonts w:ascii="Arial" w:hAnsi="Arial" w:cs="Arial"/>
          <w:b/>
        </w:rPr>
        <w:t>m</w:t>
      </w:r>
      <w:r w:rsidRPr="00614D61">
        <w:rPr>
          <w:rFonts w:ascii="Arial" w:hAnsi="Arial" w:cs="Arial"/>
          <w:b/>
        </w:rPr>
        <w:t xml:space="preserve"> pregledom (ob prijavi)</w:t>
      </w:r>
      <w:r w:rsidR="001F3A16" w:rsidRPr="00614D61">
        <w:rPr>
          <w:rFonts w:ascii="Arial" w:hAnsi="Arial" w:cs="Arial"/>
          <w:b/>
        </w:rPr>
        <w:t xml:space="preserve"> – </w:t>
      </w:r>
      <w:r w:rsidR="00257CB3" w:rsidRPr="00614D61">
        <w:rPr>
          <w:rFonts w:ascii="Arial" w:hAnsi="Arial" w:cs="Arial"/>
          <w:b/>
        </w:rPr>
        <w:t xml:space="preserve">PROSIMO </w:t>
      </w:r>
      <w:r w:rsidR="001F3A16" w:rsidRPr="00614D61">
        <w:rPr>
          <w:rFonts w:ascii="Arial" w:hAnsi="Arial" w:cs="Arial"/>
          <w:b/>
        </w:rPr>
        <w:t xml:space="preserve">OZNAČITE </w:t>
      </w:r>
    </w:p>
    <w:p w14:paraId="372CACDE" w14:textId="77777777" w:rsidR="00472ADF" w:rsidRPr="00614D61" w:rsidRDefault="00472ADF" w:rsidP="00472ADF">
      <w:pPr>
        <w:rPr>
          <w:rFonts w:ascii="Arial" w:hAnsi="Arial" w:cs="Arial"/>
        </w:rPr>
      </w:pPr>
    </w:p>
    <w:p w14:paraId="6E0A205B" w14:textId="77777777" w:rsidR="00614D61" w:rsidRPr="00336FFC" w:rsidRDefault="00614D61" w:rsidP="00614D61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336FFC">
        <w:rPr>
          <w:rFonts w:ascii="Arial" w:eastAsia="Times New Roman" w:hAnsi="Arial" w:cs="Arial"/>
          <w:color w:val="222222"/>
          <w:lang w:eastAsia="sl-SI"/>
        </w:rPr>
        <w:t>Dokumentacija, ki se nanaša na obvezne kriterije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mora biti priložena. Dokumentacija, ki se nanaša na smernice, mora biti priložena le v primeru, če jo v obratu že izpolnjujejo.</w:t>
      </w:r>
    </w:p>
    <w:p w14:paraId="435AD02C" w14:textId="77777777" w:rsidR="00433D17" w:rsidRPr="00614D61" w:rsidRDefault="00433D17" w:rsidP="00433D17">
      <w:pPr>
        <w:rPr>
          <w:rFonts w:ascii="Arial" w:hAnsi="Arial" w:cs="Arial"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6368D9" w:rsidRPr="008A0CC4" w14:paraId="0B1929B4" w14:textId="77777777" w:rsidTr="006368D9">
        <w:tc>
          <w:tcPr>
            <w:tcW w:w="1129" w:type="dxa"/>
          </w:tcPr>
          <w:p w14:paraId="0DF0EEF2" w14:textId="7E361F50" w:rsidR="006368D9" w:rsidRPr="008A0CC4" w:rsidRDefault="006368D9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Kriterij</w:t>
            </w:r>
            <w:proofErr w:type="spellEnd"/>
            <w:r w:rsidRPr="008A0CC4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 xml:space="preserve"> </w:t>
            </w:r>
          </w:p>
        </w:tc>
        <w:tc>
          <w:tcPr>
            <w:tcW w:w="7202" w:type="dxa"/>
          </w:tcPr>
          <w:p w14:paraId="6F0B6DE9" w14:textId="54A4BEB2" w:rsidR="006368D9" w:rsidRPr="008A0CC4" w:rsidRDefault="006368D9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Dokument</w:t>
            </w:r>
            <w:proofErr w:type="spellEnd"/>
          </w:p>
        </w:tc>
        <w:tc>
          <w:tcPr>
            <w:tcW w:w="1297" w:type="dxa"/>
          </w:tcPr>
          <w:p w14:paraId="574AC4AA" w14:textId="77777777" w:rsidR="006368D9" w:rsidRPr="008A0CC4" w:rsidRDefault="006368D9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Prilo</w:t>
            </w:r>
            <w:r w:rsidR="000C661D" w:rsidRPr="008A0CC4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>ga</w:t>
            </w:r>
            <w:proofErr w:type="spellEnd"/>
            <w:r w:rsidRPr="008A0CC4"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  <w:t xml:space="preserve"> </w:t>
            </w:r>
          </w:p>
          <w:p w14:paraId="24848619" w14:textId="60026788" w:rsidR="000C661D" w:rsidRPr="008A0CC4" w:rsidRDefault="000C661D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en-GB"/>
              </w:rPr>
            </w:pPr>
          </w:p>
        </w:tc>
      </w:tr>
      <w:tr w:rsidR="006368D9" w:rsidRPr="008A0CC4" w14:paraId="35F80F76" w14:textId="77777777" w:rsidTr="006368D9">
        <w:tc>
          <w:tcPr>
            <w:tcW w:w="1129" w:type="dxa"/>
          </w:tcPr>
          <w:p w14:paraId="5F618FD7" w14:textId="0F0243C3" w:rsidR="006368D9" w:rsidRPr="008A0CC4" w:rsidRDefault="006368D9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2</w:t>
            </w:r>
          </w:p>
        </w:tc>
        <w:tc>
          <w:tcPr>
            <w:tcW w:w="7202" w:type="dxa"/>
          </w:tcPr>
          <w:p w14:paraId="22855884" w14:textId="56A81D81" w:rsidR="006368D9" w:rsidRPr="008A0CC4" w:rsidRDefault="006368D9" w:rsidP="006368D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rajnostn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litik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r w:rsidR="00E004E7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  <w:p w14:paraId="3CD826D0" w14:textId="64EE3C1F" w:rsidR="006368D9" w:rsidRPr="008A0CC4" w:rsidRDefault="006368D9" w:rsidP="006368D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  <w:tc>
          <w:tcPr>
            <w:tcW w:w="1297" w:type="dxa"/>
          </w:tcPr>
          <w:p w14:paraId="70A17EF7" w14:textId="77777777" w:rsidR="006368D9" w:rsidRPr="008A0CC4" w:rsidRDefault="006368D9" w:rsidP="006368D9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4B55CF21" w14:textId="7E90C0B7" w:rsidR="006368D9" w:rsidRPr="008A0CC4" w:rsidRDefault="006368D9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6368D9" w:rsidRPr="008A0CC4" w14:paraId="5B4D69B1" w14:textId="77777777" w:rsidTr="006368D9">
        <w:tc>
          <w:tcPr>
            <w:tcW w:w="1129" w:type="dxa"/>
          </w:tcPr>
          <w:p w14:paraId="0875FFFB" w14:textId="7314AC0C" w:rsidR="006368D9" w:rsidRPr="008A0CC4" w:rsidRDefault="006368D9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3</w:t>
            </w:r>
          </w:p>
        </w:tc>
        <w:tc>
          <w:tcPr>
            <w:tcW w:w="7202" w:type="dxa"/>
          </w:tcPr>
          <w:p w14:paraId="31E9F90E" w14:textId="07FA3BB8" w:rsidR="006368D9" w:rsidRPr="008A0CC4" w:rsidRDefault="006368D9" w:rsidP="006368D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Letn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akcijsk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načrt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za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hajajoče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dobje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r w:rsidR="00E004E7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</w:tc>
        <w:tc>
          <w:tcPr>
            <w:tcW w:w="1297" w:type="dxa"/>
          </w:tcPr>
          <w:p w14:paraId="075455CC" w14:textId="77777777" w:rsidR="006368D9" w:rsidRPr="008A0CC4" w:rsidRDefault="006368D9" w:rsidP="006368D9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780462C0" w14:textId="496C289C" w:rsidR="006368D9" w:rsidRPr="008A0CC4" w:rsidRDefault="006368D9" w:rsidP="006368D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B133CA" w:rsidRPr="008A0CC4" w14:paraId="2CDBD97D" w14:textId="77777777" w:rsidTr="006368D9">
        <w:tc>
          <w:tcPr>
            <w:tcW w:w="1129" w:type="dxa"/>
          </w:tcPr>
          <w:p w14:paraId="3F41A372" w14:textId="77777777" w:rsidR="00B133CA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3</w:t>
            </w:r>
          </w:p>
          <w:p w14:paraId="43DC9493" w14:textId="6CDD5682" w:rsidR="006065A7" w:rsidRPr="006065A7" w:rsidRDefault="006065A7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Ne </w:t>
            </w:r>
            <w:proofErr w:type="spellStart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velja</w:t>
            </w:r>
            <w:proofErr w:type="spellEnd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6065A7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7202" w:type="dxa"/>
          </w:tcPr>
          <w:p w14:paraId="3D364B2F" w14:textId="7B6A8255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Letn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akcijsk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načrt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za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eteklo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leto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in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navedb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izvedenih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aktivnost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r w:rsidR="00E004E7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  <w:p w14:paraId="32C9DF9E" w14:textId="6F40331B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Kriterij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 mora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bit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izpolnjen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ob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vsakem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podaljšanju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veljavnost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>certifikata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en-GB"/>
              </w:rPr>
              <w:t xml:space="preserve">. </w:t>
            </w:r>
          </w:p>
        </w:tc>
        <w:tc>
          <w:tcPr>
            <w:tcW w:w="1297" w:type="dxa"/>
          </w:tcPr>
          <w:p w14:paraId="010D84FE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7EB3B01A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  <w:p w14:paraId="05947F14" w14:textId="77777777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</w:tr>
      <w:tr w:rsidR="00B133CA" w:rsidRPr="008A0CC4" w14:paraId="64F75143" w14:textId="77777777" w:rsidTr="006368D9">
        <w:tc>
          <w:tcPr>
            <w:tcW w:w="1129" w:type="dxa"/>
          </w:tcPr>
          <w:p w14:paraId="0933653C" w14:textId="67CA6D50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1.6</w:t>
            </w:r>
          </w:p>
        </w:tc>
        <w:tc>
          <w:tcPr>
            <w:tcW w:w="7202" w:type="dxa"/>
          </w:tcPr>
          <w:p w14:paraId="13BF5397" w14:textId="36449876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Podatki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o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ogljičnem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odtisu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(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skupaj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v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tonah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) za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pretekl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lang w:val="en-GB"/>
              </w:rPr>
              <w:t>leto</w:t>
            </w:r>
            <w:proofErr w:type="spellEnd"/>
            <w:r w:rsidRPr="008A0CC4">
              <w:rPr>
                <w:rFonts w:ascii="Arial" w:hAnsi="Arial" w:cs="Arial"/>
                <w:i/>
                <w:lang w:val="en-GB"/>
              </w:rPr>
              <w:t>. (</w:t>
            </w:r>
            <w:r w:rsidR="00773CAF" w:rsidRPr="008A0CC4">
              <w:rPr>
                <w:rFonts w:ascii="Arial" w:hAnsi="Arial" w:cs="Arial"/>
                <w:i/>
                <w:lang w:val="en-GB"/>
              </w:rPr>
              <w:t>SMERNICA</w:t>
            </w:r>
            <w:r w:rsidRPr="008A0CC4">
              <w:rPr>
                <w:rFonts w:ascii="Arial" w:hAnsi="Arial" w:cs="Arial"/>
                <w:i/>
                <w:lang w:val="en-GB"/>
              </w:rPr>
              <w:t>)</w:t>
            </w:r>
          </w:p>
        </w:tc>
        <w:tc>
          <w:tcPr>
            <w:tcW w:w="1297" w:type="dxa"/>
          </w:tcPr>
          <w:p w14:paraId="6C57A885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2DF68273" w14:textId="79E8F910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B133CA" w:rsidRPr="008A0CC4" w14:paraId="573CDC1C" w14:textId="77777777" w:rsidTr="006368D9">
        <w:tc>
          <w:tcPr>
            <w:tcW w:w="1129" w:type="dxa"/>
          </w:tcPr>
          <w:p w14:paraId="7EF56F39" w14:textId="0BC890C4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3.2</w:t>
            </w:r>
          </w:p>
        </w:tc>
        <w:tc>
          <w:tcPr>
            <w:tcW w:w="7202" w:type="dxa"/>
          </w:tcPr>
          <w:p w14:paraId="7D9EFF74" w14:textId="7D7B358F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lang w:val="it-IT"/>
              </w:rPr>
            </w:pPr>
            <w:proofErr w:type="spellStart"/>
            <w:r w:rsidRPr="008A0CC4">
              <w:rPr>
                <w:rFonts w:ascii="Arial" w:hAnsi="Arial" w:cs="Arial"/>
                <w:lang w:val="it-IT"/>
              </w:rPr>
              <w:t>Informativni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material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za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goste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o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programu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Zeleni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ključ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 (</w:t>
            </w:r>
            <w:proofErr w:type="spellStart"/>
            <w:r w:rsidR="00432500" w:rsidRPr="008A0CC4">
              <w:rPr>
                <w:rFonts w:ascii="Arial" w:hAnsi="Arial" w:cs="Arial"/>
                <w:lang w:val="it-IT"/>
              </w:rPr>
              <w:t>priložite</w:t>
            </w:r>
            <w:proofErr w:type="spellEnd"/>
            <w:r w:rsidR="00432500" w:rsidRPr="008A0CC4">
              <w:rPr>
                <w:rFonts w:ascii="Arial" w:hAnsi="Arial" w:cs="Arial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lang w:val="it-IT"/>
              </w:rPr>
              <w:t>osnutek</w:t>
            </w:r>
            <w:proofErr w:type="spellEnd"/>
            <w:r w:rsidRPr="008A0CC4">
              <w:rPr>
                <w:rFonts w:ascii="Arial" w:hAnsi="Arial" w:cs="Arial"/>
                <w:lang w:val="it-IT"/>
              </w:rPr>
              <w:t xml:space="preserve">) </w:t>
            </w:r>
            <w:r w:rsidR="00773CAF" w:rsidRPr="008A0CC4">
              <w:rPr>
                <w:rFonts w:ascii="Arial" w:hAnsi="Arial" w:cs="Arial"/>
                <w:lang w:val="it-IT"/>
              </w:rPr>
              <w:t>(</w:t>
            </w:r>
            <w:r w:rsidR="00E004E7" w:rsidRPr="008A0CC4">
              <w:rPr>
                <w:rFonts w:ascii="Arial" w:hAnsi="Arial" w:cs="Arial"/>
                <w:lang w:val="it-IT"/>
              </w:rPr>
              <w:t>OBVEZEN KRITERIJ</w:t>
            </w:r>
            <w:r w:rsidRPr="008A0CC4">
              <w:rPr>
                <w:rFonts w:ascii="Arial" w:hAnsi="Arial" w:cs="Arial"/>
                <w:lang w:val="it-IT"/>
              </w:rPr>
              <w:t>)</w:t>
            </w:r>
          </w:p>
          <w:p w14:paraId="54FE1E39" w14:textId="57BB00EC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snutek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ložen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le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1297" w:type="dxa"/>
          </w:tcPr>
          <w:p w14:paraId="3C1F3A45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150B4F6C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  <w:p w14:paraId="33DA42AE" w14:textId="77777777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</w:tr>
      <w:tr w:rsidR="00B133CA" w:rsidRPr="008A0CC4" w14:paraId="67EF3FB3" w14:textId="77777777" w:rsidTr="006368D9">
        <w:tc>
          <w:tcPr>
            <w:tcW w:w="1129" w:type="dxa"/>
          </w:tcPr>
          <w:p w14:paraId="54D50246" w14:textId="0F1870C6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3.4</w:t>
            </w:r>
          </w:p>
        </w:tc>
        <w:tc>
          <w:tcPr>
            <w:tcW w:w="7202" w:type="dxa"/>
          </w:tcPr>
          <w:p w14:paraId="3A5DC4BA" w14:textId="5CF65695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Informativn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material za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goste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o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trajnostnih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budah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, ki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jih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="00432500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izvajajo</w:t>
            </w:r>
            <w:proofErr w:type="spellEnd"/>
            <w:r w:rsidR="00432500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v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ratu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(</w:t>
            </w:r>
            <w:proofErr w:type="spellStart"/>
            <w:r w:rsidR="00432500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ložite</w:t>
            </w:r>
            <w:proofErr w:type="spellEnd"/>
            <w:r w:rsidR="00432500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snutek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 (</w:t>
            </w:r>
            <w:r w:rsidR="00E004E7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  <w:p w14:paraId="49112940" w14:textId="3A50EB2A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</w:pP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snutek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mora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bit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ložen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le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ob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v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prijavi</w:t>
            </w:r>
            <w:proofErr w:type="spellEnd"/>
            <w:r w:rsidRPr="008A0CC4">
              <w:rPr>
                <w:rFonts w:ascii="Arial" w:hAnsi="Arial" w:cs="Arial"/>
                <w:i/>
                <w:color w:val="000000"/>
                <w:shd w:val="clear" w:color="auto" w:fill="FFFFFF"/>
                <w:lang w:val="it-IT"/>
              </w:rPr>
              <w:t>.</w:t>
            </w:r>
          </w:p>
        </w:tc>
        <w:tc>
          <w:tcPr>
            <w:tcW w:w="1297" w:type="dxa"/>
          </w:tcPr>
          <w:p w14:paraId="4D5A6AB2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20BC1099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  <w:p w14:paraId="32685770" w14:textId="77777777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</w:tr>
      <w:tr w:rsidR="00B133CA" w:rsidRPr="008A0CC4" w14:paraId="18FF409E" w14:textId="77777777" w:rsidTr="006368D9">
        <w:tc>
          <w:tcPr>
            <w:tcW w:w="1129" w:type="dxa"/>
          </w:tcPr>
          <w:p w14:paraId="606B91F6" w14:textId="14F7CAE8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4.1</w:t>
            </w:r>
          </w:p>
        </w:tc>
        <w:tc>
          <w:tcPr>
            <w:tcW w:w="7202" w:type="dxa"/>
          </w:tcPr>
          <w:p w14:paraId="19CB85B4" w14:textId="3717A4F8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Mesečn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orab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vode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pretekleg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let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. (</w:t>
            </w:r>
            <w:r w:rsidR="00E004E7"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OBVEZEN KRITERIJ</w:t>
            </w: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it-IT"/>
              </w:rPr>
              <w:t>)</w:t>
            </w:r>
          </w:p>
        </w:tc>
        <w:tc>
          <w:tcPr>
            <w:tcW w:w="1297" w:type="dxa"/>
          </w:tcPr>
          <w:p w14:paraId="2296DF97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2FD4FD1E" w14:textId="110C7B90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B133CA" w:rsidRPr="008A0CC4" w14:paraId="26DF6677" w14:textId="77777777" w:rsidTr="006368D9">
        <w:tc>
          <w:tcPr>
            <w:tcW w:w="1129" w:type="dxa"/>
          </w:tcPr>
          <w:p w14:paraId="135EA346" w14:textId="3ECED7D1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4.8</w:t>
            </w:r>
          </w:p>
        </w:tc>
        <w:tc>
          <w:tcPr>
            <w:tcW w:w="7202" w:type="dxa"/>
          </w:tcPr>
          <w:p w14:paraId="30AA7EE9" w14:textId="7BE16CF0" w:rsidR="00B133CA" w:rsidRPr="008A0CC4" w:rsidRDefault="00B133CA" w:rsidP="00B133CA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otrdilo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lokalnih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last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al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drugeg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dgovorneg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subjekt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, da so v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ratu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priključen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na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stoječ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kanalizacijski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sistem</w:t>
            </w:r>
            <w:proofErr w:type="spellEnd"/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. (</w:t>
            </w:r>
            <w:r w:rsidR="00E004E7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OBVEZEN KRITERIJ</w:t>
            </w:r>
            <w:r w:rsidR="00773CAF"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)</w:t>
            </w:r>
          </w:p>
        </w:tc>
        <w:tc>
          <w:tcPr>
            <w:tcW w:w="1297" w:type="dxa"/>
          </w:tcPr>
          <w:p w14:paraId="63D607E5" w14:textId="77777777" w:rsidR="00B133CA" w:rsidRPr="008A0CC4" w:rsidRDefault="00B133CA" w:rsidP="00B133CA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17D37941" w14:textId="24F9BF2C" w:rsidR="00B133CA" w:rsidRPr="008A0CC4" w:rsidRDefault="00B133CA" w:rsidP="00B133CA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432500" w:rsidRPr="008A0CC4" w14:paraId="564E1D52" w14:textId="77777777" w:rsidTr="006368D9">
        <w:tc>
          <w:tcPr>
            <w:tcW w:w="1129" w:type="dxa"/>
          </w:tcPr>
          <w:p w14:paraId="636AB161" w14:textId="3D5F31B4" w:rsidR="00432500" w:rsidRPr="008A0CC4" w:rsidRDefault="00432500" w:rsidP="00432500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5.3</w:t>
            </w:r>
          </w:p>
        </w:tc>
        <w:tc>
          <w:tcPr>
            <w:tcW w:w="7202" w:type="dxa"/>
          </w:tcPr>
          <w:p w14:paraId="0F23C164" w14:textId="4212E0F9" w:rsidR="00432500" w:rsidRPr="008A0CC4" w:rsidRDefault="00432500" w:rsidP="00432500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97" w:type="dxa"/>
          </w:tcPr>
          <w:p w14:paraId="3ED31EDE" w14:textId="77777777" w:rsidR="00432500" w:rsidRPr="008A0CC4" w:rsidRDefault="00432500" w:rsidP="00432500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69BEC310" w14:textId="4454101A" w:rsidR="00432500" w:rsidRPr="008A0CC4" w:rsidRDefault="00432500" w:rsidP="00432500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0725C4" w:rsidRPr="008A0CC4" w14:paraId="1F7CDDE1" w14:textId="77777777" w:rsidTr="006368D9">
        <w:tc>
          <w:tcPr>
            <w:tcW w:w="1129" w:type="dxa"/>
          </w:tcPr>
          <w:p w14:paraId="0DC7AAD5" w14:textId="12017913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6.1</w:t>
            </w:r>
          </w:p>
        </w:tc>
        <w:tc>
          <w:tcPr>
            <w:tcW w:w="7202" w:type="dxa"/>
          </w:tcPr>
          <w:p w14:paraId="3FF17144" w14:textId="0CF5FF2F" w:rsidR="000725C4" w:rsidRPr="008A0CC4" w:rsidRDefault="000725C4" w:rsidP="000725C4">
            <w:pPr>
              <w:pStyle w:val="Default"/>
            </w:pPr>
            <w:r w:rsidRPr="008A0CC4">
              <w:t>Informacija o ločevanju odpadkov (fotografija sortirnice odpadkov ali drugi dokaz). (</w:t>
            </w:r>
            <w:r w:rsidR="00E004E7" w:rsidRPr="008A0CC4">
              <w:t>OBVEZEN KRITERIJ</w:t>
            </w:r>
            <w:r w:rsidRPr="008A0CC4">
              <w:t>)</w:t>
            </w:r>
          </w:p>
        </w:tc>
        <w:tc>
          <w:tcPr>
            <w:tcW w:w="1297" w:type="dxa"/>
          </w:tcPr>
          <w:p w14:paraId="72506B39" w14:textId="77777777" w:rsidR="000725C4" w:rsidRPr="008A0CC4" w:rsidRDefault="000725C4" w:rsidP="000725C4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2C9306E9" w14:textId="122E6066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0725C4" w:rsidRPr="008A0CC4" w14:paraId="299ECF76" w14:textId="77777777" w:rsidTr="006368D9">
        <w:tc>
          <w:tcPr>
            <w:tcW w:w="1129" w:type="dxa"/>
          </w:tcPr>
          <w:p w14:paraId="1458D449" w14:textId="4B19C847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6.10</w:t>
            </w:r>
          </w:p>
        </w:tc>
        <w:tc>
          <w:tcPr>
            <w:tcW w:w="7202" w:type="dxa"/>
          </w:tcPr>
          <w:p w14:paraId="2ED4BC4D" w14:textId="741FEE20" w:rsidR="000725C4" w:rsidRPr="0089611C" w:rsidRDefault="000725C4" w:rsidP="000725C4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hd w:val="clear" w:color="auto" w:fill="FFFFFF"/>
                <w:lang w:val="it-IT"/>
              </w:rPr>
            </w:pPr>
            <w:proofErr w:type="spellStart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Mesečna</w:t>
            </w:r>
            <w:proofErr w:type="spellEnd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evidenca</w:t>
            </w:r>
            <w:proofErr w:type="spellEnd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količine</w:t>
            </w:r>
            <w:proofErr w:type="spellEnd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odpadkov</w:t>
            </w:r>
            <w:proofErr w:type="spellEnd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preteklega</w:t>
            </w:r>
            <w:proofErr w:type="spellEnd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leta</w:t>
            </w:r>
            <w:proofErr w:type="spellEnd"/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. (</w:t>
            </w:r>
            <w:r w:rsid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OBVEZEN KRITERIJ</w:t>
            </w:r>
            <w:r w:rsidRPr="0089611C">
              <w:rPr>
                <w:rFonts w:ascii="Arial" w:hAnsi="Arial" w:cs="Arial"/>
                <w:iCs/>
                <w:shd w:val="clear" w:color="auto" w:fill="FFFFFF"/>
                <w:lang w:val="it-IT"/>
              </w:rPr>
              <w:t>)</w:t>
            </w:r>
          </w:p>
        </w:tc>
        <w:tc>
          <w:tcPr>
            <w:tcW w:w="1297" w:type="dxa"/>
          </w:tcPr>
          <w:p w14:paraId="51A32C7F" w14:textId="77777777" w:rsidR="000725C4" w:rsidRPr="008A0CC4" w:rsidRDefault="000725C4" w:rsidP="000725C4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3248B043" w14:textId="7BEED7AE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0725C4" w:rsidRPr="008A0CC4" w14:paraId="4D890A01" w14:textId="77777777" w:rsidTr="006368D9">
        <w:tc>
          <w:tcPr>
            <w:tcW w:w="1129" w:type="dxa"/>
          </w:tcPr>
          <w:p w14:paraId="4C89A288" w14:textId="4EADA97F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7.1</w:t>
            </w:r>
          </w:p>
        </w:tc>
        <w:tc>
          <w:tcPr>
            <w:tcW w:w="7202" w:type="dxa"/>
          </w:tcPr>
          <w:p w14:paraId="572D0BE1" w14:textId="6D799268" w:rsidR="000725C4" w:rsidRPr="008A0CC4" w:rsidRDefault="000725C4" w:rsidP="000725C4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>Mesečna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>poraba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>energije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>preteklega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>leta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</w:rPr>
              <w:t>.</w:t>
            </w:r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 xml:space="preserve"> (</w:t>
            </w:r>
            <w:r w:rsidR="00E004E7" w:rsidRPr="008A0CC4">
              <w:rPr>
                <w:rFonts w:ascii="Arial" w:hAnsi="Arial" w:cs="Arial"/>
                <w:shd w:val="clear" w:color="auto" w:fill="FFFFFF"/>
                <w:lang w:val="it-IT"/>
              </w:rPr>
              <w:t>OBVEZEN KRITERIJ</w:t>
            </w:r>
            <w:r w:rsidRPr="008A0CC4">
              <w:rPr>
                <w:rFonts w:ascii="Arial" w:hAnsi="Arial" w:cs="Arial"/>
                <w:shd w:val="clear" w:color="auto" w:fill="FFFFFF"/>
                <w:lang w:val="it-IT"/>
              </w:rPr>
              <w:t>)</w:t>
            </w:r>
          </w:p>
        </w:tc>
        <w:tc>
          <w:tcPr>
            <w:tcW w:w="1297" w:type="dxa"/>
          </w:tcPr>
          <w:p w14:paraId="2379B9CB" w14:textId="77777777" w:rsidR="000725C4" w:rsidRPr="008A0CC4" w:rsidRDefault="000725C4" w:rsidP="000725C4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762D93B9" w14:textId="0FD9574C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  <w:tr w:rsidR="000725C4" w:rsidRPr="008A0CC4" w14:paraId="75167816" w14:textId="77777777" w:rsidTr="006368D9">
        <w:tc>
          <w:tcPr>
            <w:tcW w:w="1129" w:type="dxa"/>
          </w:tcPr>
          <w:p w14:paraId="1D51B47D" w14:textId="5773B825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8.1</w:t>
            </w:r>
          </w:p>
        </w:tc>
        <w:tc>
          <w:tcPr>
            <w:tcW w:w="7202" w:type="dxa"/>
          </w:tcPr>
          <w:p w14:paraId="6285D701" w14:textId="530AB9A9" w:rsidR="000725C4" w:rsidRPr="008A0CC4" w:rsidRDefault="000725C4" w:rsidP="000725C4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Seznam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z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najmanj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petimi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izdelki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hrane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in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pijače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, ki so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organski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imajo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okoljski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znak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,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znak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pravične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trgovine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in/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ali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so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lokalnega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>izvora</w:t>
            </w:r>
            <w:proofErr w:type="spellEnd"/>
            <w:r w:rsidRPr="008A0CC4">
              <w:rPr>
                <w:rFonts w:ascii="Arial" w:hAnsi="Arial" w:cs="Arial"/>
                <w:shd w:val="clear" w:color="auto" w:fill="FFFFFF"/>
                <w:lang w:val="en-GB"/>
              </w:rPr>
              <w:t xml:space="preserve">. </w:t>
            </w:r>
            <w:r w:rsidRPr="008A0CC4">
              <w:rPr>
                <w:rFonts w:ascii="Arial" w:hAnsi="Arial" w:cs="Arial"/>
                <w:lang w:val="en-GB"/>
              </w:rPr>
              <w:t>(</w:t>
            </w:r>
            <w:r w:rsidR="00E004E7" w:rsidRPr="008A0CC4">
              <w:rPr>
                <w:rFonts w:ascii="Arial" w:hAnsi="Arial" w:cs="Arial"/>
                <w:lang w:val="en-GB"/>
              </w:rPr>
              <w:t>OBVEZEN KRITERIJ</w:t>
            </w:r>
            <w:r w:rsidRPr="008A0CC4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1297" w:type="dxa"/>
          </w:tcPr>
          <w:p w14:paraId="738780EF" w14:textId="77777777" w:rsidR="000725C4" w:rsidRPr="008A0CC4" w:rsidRDefault="000725C4" w:rsidP="000725C4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306A5825" w14:textId="77777777" w:rsidR="000725C4" w:rsidRPr="008A0CC4" w:rsidRDefault="000725C4" w:rsidP="000725C4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  <w:p w14:paraId="43963906" w14:textId="77777777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</w:p>
        </w:tc>
      </w:tr>
      <w:tr w:rsidR="000725C4" w:rsidRPr="008A0CC4" w14:paraId="59EAA2AB" w14:textId="77777777" w:rsidTr="006368D9">
        <w:tc>
          <w:tcPr>
            <w:tcW w:w="1129" w:type="dxa"/>
          </w:tcPr>
          <w:p w14:paraId="7A09ED2F" w14:textId="5A8061B9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  <w:t>8.6</w:t>
            </w:r>
          </w:p>
        </w:tc>
        <w:tc>
          <w:tcPr>
            <w:tcW w:w="7202" w:type="dxa"/>
          </w:tcPr>
          <w:p w14:paraId="69DD1464" w14:textId="33B41365" w:rsidR="000725C4" w:rsidRPr="008A0CC4" w:rsidRDefault="000725C4" w:rsidP="000725C4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en-GB"/>
              </w:rPr>
            </w:pPr>
            <w:proofErr w:type="spellStart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Mesečna</w:t>
            </w:r>
            <w:proofErr w:type="spellEnd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evidenc</w:t>
            </w:r>
            <w:r w:rsidR="00467D00"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a</w:t>
            </w:r>
            <w:proofErr w:type="spellEnd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količine</w:t>
            </w:r>
            <w:proofErr w:type="spellEnd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odvržene</w:t>
            </w:r>
            <w:proofErr w:type="spellEnd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hrane</w:t>
            </w:r>
            <w:proofErr w:type="spellEnd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preteklega</w:t>
            </w:r>
            <w:proofErr w:type="spellEnd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 </w:t>
            </w:r>
            <w:proofErr w:type="spellStart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>leta</w:t>
            </w:r>
            <w:proofErr w:type="spellEnd"/>
            <w:r w:rsidRPr="008A0CC4">
              <w:rPr>
                <w:rFonts w:ascii="Arial" w:hAnsi="Arial" w:cs="Arial"/>
                <w:i/>
                <w:shd w:val="clear" w:color="auto" w:fill="FFFFFF"/>
                <w:lang w:val="it-IT"/>
              </w:rPr>
              <w:t xml:space="preserve">. </w:t>
            </w:r>
            <w:r w:rsidRPr="008A0CC4">
              <w:rPr>
                <w:rFonts w:ascii="Arial" w:hAnsi="Arial" w:cs="Arial"/>
                <w:i/>
                <w:shd w:val="clear" w:color="auto" w:fill="FFFFFF"/>
                <w:lang w:val="en-GB"/>
              </w:rPr>
              <w:t>(</w:t>
            </w:r>
            <w:r w:rsidR="00773CAF" w:rsidRPr="008A0CC4">
              <w:rPr>
                <w:rFonts w:ascii="Arial" w:hAnsi="Arial" w:cs="Arial"/>
                <w:i/>
                <w:shd w:val="clear" w:color="auto" w:fill="FFFFFF"/>
                <w:lang w:val="en-GB"/>
              </w:rPr>
              <w:t>SMERNICA</w:t>
            </w:r>
            <w:r w:rsidRPr="008A0CC4">
              <w:rPr>
                <w:rFonts w:ascii="Arial" w:hAnsi="Arial" w:cs="Arial"/>
                <w:i/>
                <w:shd w:val="clear" w:color="auto" w:fill="FFFFFF"/>
                <w:lang w:val="en-GB"/>
              </w:rPr>
              <w:t>)</w:t>
            </w:r>
          </w:p>
        </w:tc>
        <w:tc>
          <w:tcPr>
            <w:tcW w:w="1297" w:type="dxa"/>
          </w:tcPr>
          <w:p w14:paraId="64CD731D" w14:textId="77777777" w:rsidR="000725C4" w:rsidRPr="008A0CC4" w:rsidRDefault="000725C4" w:rsidP="000725C4">
            <w:pPr>
              <w:jc w:val="center"/>
              <w:rPr>
                <w:rFonts w:ascii="Arial" w:hAnsi="Arial" w:cs="Arial"/>
              </w:rPr>
            </w:pPr>
            <w:r w:rsidRPr="008A0CC4">
              <w:rPr>
                <w:rFonts w:ascii="Arial" w:hAnsi="Arial" w:cs="Arial"/>
              </w:rPr>
              <w:t xml:space="preserve">Da </w:t>
            </w:r>
            <w:r w:rsidRPr="008A0CC4">
              <w:rPr>
                <w:rFonts w:ascii="Arial" w:hAnsi="Arial" w:cs="Arial"/>
              </w:rPr>
              <w:sym w:font="Wingdings" w:char="F0A8"/>
            </w:r>
            <w:r w:rsidRPr="008A0CC4">
              <w:rPr>
                <w:rFonts w:ascii="Arial" w:hAnsi="Arial" w:cs="Arial"/>
              </w:rPr>
              <w:t xml:space="preserve">   </w:t>
            </w:r>
          </w:p>
          <w:p w14:paraId="616424F5" w14:textId="38C616D2" w:rsidR="000725C4" w:rsidRPr="008A0CC4" w:rsidRDefault="000725C4" w:rsidP="000725C4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en-GB"/>
              </w:rPr>
            </w:pPr>
            <w:r w:rsidRPr="008A0CC4">
              <w:rPr>
                <w:rFonts w:ascii="Arial" w:hAnsi="Arial" w:cs="Arial"/>
              </w:rPr>
              <w:t xml:space="preserve">Ne </w:t>
            </w:r>
            <w:r w:rsidRPr="008A0CC4">
              <w:rPr>
                <w:rFonts w:ascii="Arial" w:hAnsi="Arial" w:cs="Arial"/>
              </w:rPr>
              <w:sym w:font="Wingdings" w:char="F0A8"/>
            </w:r>
          </w:p>
        </w:tc>
      </w:tr>
    </w:tbl>
    <w:p w14:paraId="196F67E5" w14:textId="77777777" w:rsidR="00433D17" w:rsidRPr="008A0CC4" w:rsidRDefault="00433D17" w:rsidP="00433D17">
      <w:pPr>
        <w:rPr>
          <w:rFonts w:ascii="Arial" w:hAnsi="Arial" w:cs="Arial"/>
          <w:snapToGrid w:val="0"/>
          <w:sz w:val="22"/>
          <w:szCs w:val="22"/>
          <w:lang w:val="en-GB"/>
        </w:rPr>
      </w:pPr>
    </w:p>
    <w:p w14:paraId="4FAFA11D" w14:textId="77777777" w:rsidR="003D29CB" w:rsidRPr="008A0CC4" w:rsidRDefault="003D29CB">
      <w:pPr>
        <w:rPr>
          <w:rFonts w:ascii="Arial" w:hAnsi="Arial" w:cs="Arial"/>
          <w:snapToGrid w:val="0"/>
          <w:sz w:val="22"/>
          <w:szCs w:val="22"/>
          <w:lang w:val="en-GB"/>
        </w:rPr>
      </w:pPr>
    </w:p>
    <w:sectPr w:rsidR="003D29CB" w:rsidRPr="008A0CC4" w:rsidSect="005D335A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2D6E8" w14:textId="77777777" w:rsidR="00C1601D" w:rsidRDefault="00C1601D">
      <w:r>
        <w:separator/>
      </w:r>
    </w:p>
  </w:endnote>
  <w:endnote w:type="continuationSeparator" w:id="0">
    <w:p w14:paraId="5E7E1295" w14:textId="77777777" w:rsidR="00C1601D" w:rsidRDefault="00C160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590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6759B2" w14:textId="6388571A" w:rsidR="00892B6C" w:rsidRDefault="00892B6C">
        <w:pPr>
          <w:pStyle w:val="Noga"/>
          <w:jc w:val="right"/>
        </w:pPr>
        <w:r w:rsidRPr="005D335A">
          <w:rPr>
            <w:rFonts w:ascii="Arial" w:hAnsi="Arial" w:cs="Arial"/>
          </w:rPr>
          <w:fldChar w:fldCharType="begin"/>
        </w:r>
        <w:r w:rsidRPr="005D335A">
          <w:rPr>
            <w:rFonts w:ascii="Arial" w:hAnsi="Arial" w:cs="Arial"/>
          </w:rPr>
          <w:instrText xml:space="preserve"> PAGE   \* MERGEFORMAT </w:instrText>
        </w:r>
        <w:r w:rsidRPr="005D335A">
          <w:rPr>
            <w:rFonts w:ascii="Arial" w:hAnsi="Arial" w:cs="Arial"/>
          </w:rPr>
          <w:fldChar w:fldCharType="separate"/>
        </w:r>
        <w:r w:rsidRPr="005D335A">
          <w:rPr>
            <w:rFonts w:ascii="Arial" w:hAnsi="Arial" w:cs="Arial"/>
            <w:noProof/>
          </w:rPr>
          <w:t>2</w:t>
        </w:r>
        <w:r w:rsidRPr="005D335A">
          <w:rPr>
            <w:rFonts w:ascii="Arial" w:hAnsi="Arial" w:cs="Arial"/>
            <w:noProof/>
          </w:rPr>
          <w:fldChar w:fldCharType="end"/>
        </w:r>
      </w:p>
    </w:sdtContent>
  </w:sdt>
  <w:p w14:paraId="3F241AEA" w14:textId="77777777" w:rsidR="00892B6C" w:rsidRDefault="00892B6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6505B" w14:textId="77777777" w:rsidR="00C1601D" w:rsidRDefault="00C1601D">
      <w:r>
        <w:separator/>
      </w:r>
    </w:p>
  </w:footnote>
  <w:footnote w:type="continuationSeparator" w:id="0">
    <w:p w14:paraId="3BF9277C" w14:textId="77777777" w:rsidR="00C1601D" w:rsidRDefault="00C160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741C" w14:textId="79950119" w:rsidR="00892B6C" w:rsidRPr="00953B52" w:rsidRDefault="00892B6C">
    <w:pPr>
      <w:pStyle w:val="Glava"/>
      <w:rPr>
        <w:rFonts w:ascii="Arial" w:hAnsi="Arial" w:cs="Arial"/>
        <w:color w:val="D9D9D9" w:themeColor="background1" w:themeShade="D9"/>
      </w:rPr>
    </w:pPr>
    <w:r>
      <w:rPr>
        <w:rFonts w:ascii="Arial" w:hAnsi="Arial" w:cs="Arial"/>
        <w:color w:val="D9D9D9" w:themeColor="background1" w:themeShade="D9"/>
      </w:rPr>
      <w:t xml:space="preserve">Kampi </w:t>
    </w:r>
  </w:p>
  <w:p w14:paraId="1C04C9F1" w14:textId="77777777" w:rsidR="00892B6C" w:rsidRDefault="00892B6C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95E3A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9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A264A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DC00CF"/>
    <w:multiLevelType w:val="hybridMultilevel"/>
    <w:tmpl w:val="437EB0D6"/>
    <w:lvl w:ilvl="0" w:tplc="2EC6AC44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10"/>
  </w:num>
  <w:num w:numId="4">
    <w:abstractNumId w:val="2"/>
  </w:num>
  <w:num w:numId="5">
    <w:abstractNumId w:val="25"/>
  </w:num>
  <w:num w:numId="6">
    <w:abstractNumId w:val="5"/>
  </w:num>
  <w:num w:numId="7">
    <w:abstractNumId w:val="12"/>
  </w:num>
  <w:num w:numId="8">
    <w:abstractNumId w:val="15"/>
  </w:num>
  <w:num w:numId="9">
    <w:abstractNumId w:val="23"/>
  </w:num>
  <w:num w:numId="10">
    <w:abstractNumId w:val="6"/>
  </w:num>
  <w:num w:numId="11">
    <w:abstractNumId w:val="19"/>
  </w:num>
  <w:num w:numId="12">
    <w:abstractNumId w:val="8"/>
  </w:num>
  <w:num w:numId="13">
    <w:abstractNumId w:val="11"/>
  </w:num>
  <w:num w:numId="14">
    <w:abstractNumId w:val="16"/>
  </w:num>
  <w:num w:numId="15">
    <w:abstractNumId w:val="3"/>
  </w:num>
  <w:num w:numId="16">
    <w:abstractNumId w:val="18"/>
  </w:num>
  <w:num w:numId="17">
    <w:abstractNumId w:val="17"/>
  </w:num>
  <w:num w:numId="18">
    <w:abstractNumId w:val="1"/>
  </w:num>
  <w:num w:numId="19">
    <w:abstractNumId w:val="9"/>
  </w:num>
  <w:num w:numId="20">
    <w:abstractNumId w:val="20"/>
  </w:num>
  <w:num w:numId="21">
    <w:abstractNumId w:val="13"/>
  </w:num>
  <w:num w:numId="22">
    <w:abstractNumId w:val="14"/>
  </w:num>
  <w:num w:numId="23">
    <w:abstractNumId w:val="21"/>
  </w:num>
  <w:num w:numId="24">
    <w:abstractNumId w:val="24"/>
  </w:num>
  <w:num w:numId="25">
    <w:abstractNumId w:val="4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3A6F"/>
    <w:rsid w:val="00011D53"/>
    <w:rsid w:val="00011FA4"/>
    <w:rsid w:val="00014112"/>
    <w:rsid w:val="00014376"/>
    <w:rsid w:val="00020CED"/>
    <w:rsid w:val="0003109D"/>
    <w:rsid w:val="000312AB"/>
    <w:rsid w:val="000322E4"/>
    <w:rsid w:val="00033E34"/>
    <w:rsid w:val="00037777"/>
    <w:rsid w:val="00044016"/>
    <w:rsid w:val="0005356F"/>
    <w:rsid w:val="00053C99"/>
    <w:rsid w:val="00056F26"/>
    <w:rsid w:val="00061225"/>
    <w:rsid w:val="000620F9"/>
    <w:rsid w:val="0006445B"/>
    <w:rsid w:val="00064B41"/>
    <w:rsid w:val="00066E37"/>
    <w:rsid w:val="00070E34"/>
    <w:rsid w:val="000725C4"/>
    <w:rsid w:val="00075F78"/>
    <w:rsid w:val="000800DC"/>
    <w:rsid w:val="00080C4B"/>
    <w:rsid w:val="00084B16"/>
    <w:rsid w:val="00086439"/>
    <w:rsid w:val="00093D38"/>
    <w:rsid w:val="000944B3"/>
    <w:rsid w:val="0009545B"/>
    <w:rsid w:val="000A7EA1"/>
    <w:rsid w:val="000B09A3"/>
    <w:rsid w:val="000B0CA0"/>
    <w:rsid w:val="000B72AC"/>
    <w:rsid w:val="000C03C3"/>
    <w:rsid w:val="000C430E"/>
    <w:rsid w:val="000C5F70"/>
    <w:rsid w:val="000C63CF"/>
    <w:rsid w:val="000C661D"/>
    <w:rsid w:val="000C6FA8"/>
    <w:rsid w:val="000D113F"/>
    <w:rsid w:val="000D6CA0"/>
    <w:rsid w:val="000E229C"/>
    <w:rsid w:val="000E649C"/>
    <w:rsid w:val="000F43FD"/>
    <w:rsid w:val="000F634C"/>
    <w:rsid w:val="0010471E"/>
    <w:rsid w:val="00105965"/>
    <w:rsid w:val="00115A60"/>
    <w:rsid w:val="0012155C"/>
    <w:rsid w:val="00121E1F"/>
    <w:rsid w:val="0012771B"/>
    <w:rsid w:val="00132297"/>
    <w:rsid w:val="00135CF0"/>
    <w:rsid w:val="00141892"/>
    <w:rsid w:val="0014197F"/>
    <w:rsid w:val="001475F4"/>
    <w:rsid w:val="0015033F"/>
    <w:rsid w:val="0016403D"/>
    <w:rsid w:val="001678C5"/>
    <w:rsid w:val="00182479"/>
    <w:rsid w:val="001855AC"/>
    <w:rsid w:val="0018633C"/>
    <w:rsid w:val="00193935"/>
    <w:rsid w:val="00195BE1"/>
    <w:rsid w:val="001A33A2"/>
    <w:rsid w:val="001A5973"/>
    <w:rsid w:val="001A5B96"/>
    <w:rsid w:val="001B3E19"/>
    <w:rsid w:val="001B54C2"/>
    <w:rsid w:val="001B5B44"/>
    <w:rsid w:val="001B6763"/>
    <w:rsid w:val="001B67D6"/>
    <w:rsid w:val="001C112D"/>
    <w:rsid w:val="001D40A2"/>
    <w:rsid w:val="001D44C5"/>
    <w:rsid w:val="001E598D"/>
    <w:rsid w:val="001E7624"/>
    <w:rsid w:val="001F3A16"/>
    <w:rsid w:val="001F3F91"/>
    <w:rsid w:val="001F5BEF"/>
    <w:rsid w:val="00203C4C"/>
    <w:rsid w:val="00205F59"/>
    <w:rsid w:val="00210C09"/>
    <w:rsid w:val="00212900"/>
    <w:rsid w:val="00212EF8"/>
    <w:rsid w:val="00225C73"/>
    <w:rsid w:val="00231960"/>
    <w:rsid w:val="0024018F"/>
    <w:rsid w:val="0025728F"/>
    <w:rsid w:val="00257CB3"/>
    <w:rsid w:val="00262A90"/>
    <w:rsid w:val="00271123"/>
    <w:rsid w:val="00271240"/>
    <w:rsid w:val="002722D3"/>
    <w:rsid w:val="00283C63"/>
    <w:rsid w:val="00283C75"/>
    <w:rsid w:val="00293EC2"/>
    <w:rsid w:val="002A54BF"/>
    <w:rsid w:val="002A6702"/>
    <w:rsid w:val="002A6709"/>
    <w:rsid w:val="002B63B1"/>
    <w:rsid w:val="002C2069"/>
    <w:rsid w:val="002D1E47"/>
    <w:rsid w:val="002D5321"/>
    <w:rsid w:val="002D5757"/>
    <w:rsid w:val="002D5D80"/>
    <w:rsid w:val="002E01D3"/>
    <w:rsid w:val="002E1356"/>
    <w:rsid w:val="002E1783"/>
    <w:rsid w:val="002E389D"/>
    <w:rsid w:val="002E47FF"/>
    <w:rsid w:val="002E5A0B"/>
    <w:rsid w:val="002F7D44"/>
    <w:rsid w:val="00305E8E"/>
    <w:rsid w:val="00324CC5"/>
    <w:rsid w:val="00330529"/>
    <w:rsid w:val="00330B28"/>
    <w:rsid w:val="0034000A"/>
    <w:rsid w:val="00341C90"/>
    <w:rsid w:val="00344828"/>
    <w:rsid w:val="0034530C"/>
    <w:rsid w:val="00350FD0"/>
    <w:rsid w:val="00351EEF"/>
    <w:rsid w:val="003549FE"/>
    <w:rsid w:val="0036640D"/>
    <w:rsid w:val="003742FC"/>
    <w:rsid w:val="003768B7"/>
    <w:rsid w:val="00384CC0"/>
    <w:rsid w:val="00390AC2"/>
    <w:rsid w:val="00396087"/>
    <w:rsid w:val="003A176A"/>
    <w:rsid w:val="003A23A0"/>
    <w:rsid w:val="003A617B"/>
    <w:rsid w:val="003A66E5"/>
    <w:rsid w:val="003B0678"/>
    <w:rsid w:val="003B2D89"/>
    <w:rsid w:val="003B394B"/>
    <w:rsid w:val="003C1059"/>
    <w:rsid w:val="003C259B"/>
    <w:rsid w:val="003C522C"/>
    <w:rsid w:val="003D10B2"/>
    <w:rsid w:val="003D27CA"/>
    <w:rsid w:val="003D29CB"/>
    <w:rsid w:val="003D56C6"/>
    <w:rsid w:val="003F49F6"/>
    <w:rsid w:val="00406EA0"/>
    <w:rsid w:val="004138F2"/>
    <w:rsid w:val="004210BA"/>
    <w:rsid w:val="00424E7F"/>
    <w:rsid w:val="004270AF"/>
    <w:rsid w:val="0043022F"/>
    <w:rsid w:val="00432500"/>
    <w:rsid w:val="00432870"/>
    <w:rsid w:val="00433D17"/>
    <w:rsid w:val="004348BC"/>
    <w:rsid w:val="00440A0C"/>
    <w:rsid w:val="00440A50"/>
    <w:rsid w:val="00443F17"/>
    <w:rsid w:val="0044561F"/>
    <w:rsid w:val="004458F9"/>
    <w:rsid w:val="00446405"/>
    <w:rsid w:val="00446B78"/>
    <w:rsid w:val="00454F0A"/>
    <w:rsid w:val="004568B5"/>
    <w:rsid w:val="00463360"/>
    <w:rsid w:val="00467CEC"/>
    <w:rsid w:val="00467D00"/>
    <w:rsid w:val="0047172C"/>
    <w:rsid w:val="00472ADF"/>
    <w:rsid w:val="00475AAD"/>
    <w:rsid w:val="0047646D"/>
    <w:rsid w:val="00477A4A"/>
    <w:rsid w:val="004917A6"/>
    <w:rsid w:val="00497933"/>
    <w:rsid w:val="004A2EBB"/>
    <w:rsid w:val="004B39AD"/>
    <w:rsid w:val="004B4204"/>
    <w:rsid w:val="004B6CEF"/>
    <w:rsid w:val="004B71A5"/>
    <w:rsid w:val="004C3ED0"/>
    <w:rsid w:val="004C5602"/>
    <w:rsid w:val="004D63CD"/>
    <w:rsid w:val="004D6A9D"/>
    <w:rsid w:val="004D735F"/>
    <w:rsid w:val="004E125D"/>
    <w:rsid w:val="004E1A53"/>
    <w:rsid w:val="004E4FA2"/>
    <w:rsid w:val="004E5114"/>
    <w:rsid w:val="004E7997"/>
    <w:rsid w:val="004F54BD"/>
    <w:rsid w:val="004F5E6A"/>
    <w:rsid w:val="004F65C2"/>
    <w:rsid w:val="00502620"/>
    <w:rsid w:val="00511C74"/>
    <w:rsid w:val="005175ED"/>
    <w:rsid w:val="00521EAA"/>
    <w:rsid w:val="0052334A"/>
    <w:rsid w:val="00533F1F"/>
    <w:rsid w:val="00535DE9"/>
    <w:rsid w:val="00551FA0"/>
    <w:rsid w:val="00554D79"/>
    <w:rsid w:val="00557157"/>
    <w:rsid w:val="00571786"/>
    <w:rsid w:val="00571910"/>
    <w:rsid w:val="00575159"/>
    <w:rsid w:val="0058061F"/>
    <w:rsid w:val="00581D35"/>
    <w:rsid w:val="00590172"/>
    <w:rsid w:val="0059697D"/>
    <w:rsid w:val="00597214"/>
    <w:rsid w:val="005B437B"/>
    <w:rsid w:val="005C29B4"/>
    <w:rsid w:val="005C5DB8"/>
    <w:rsid w:val="005C6992"/>
    <w:rsid w:val="005D335A"/>
    <w:rsid w:val="005D35DD"/>
    <w:rsid w:val="005E2291"/>
    <w:rsid w:val="005E3A11"/>
    <w:rsid w:val="005E3D0B"/>
    <w:rsid w:val="005E5E4B"/>
    <w:rsid w:val="005F012E"/>
    <w:rsid w:val="005F4039"/>
    <w:rsid w:val="005F70AD"/>
    <w:rsid w:val="0060175A"/>
    <w:rsid w:val="00604AA4"/>
    <w:rsid w:val="006056D7"/>
    <w:rsid w:val="006065A7"/>
    <w:rsid w:val="00614D61"/>
    <w:rsid w:val="00623084"/>
    <w:rsid w:val="00631DE0"/>
    <w:rsid w:val="0063559D"/>
    <w:rsid w:val="006356FC"/>
    <w:rsid w:val="006368D9"/>
    <w:rsid w:val="0064096A"/>
    <w:rsid w:val="006424EE"/>
    <w:rsid w:val="00650685"/>
    <w:rsid w:val="00653D24"/>
    <w:rsid w:val="006614A8"/>
    <w:rsid w:val="00661760"/>
    <w:rsid w:val="0066347C"/>
    <w:rsid w:val="0066545E"/>
    <w:rsid w:val="006658D4"/>
    <w:rsid w:val="00667C1F"/>
    <w:rsid w:val="006713E8"/>
    <w:rsid w:val="0067711D"/>
    <w:rsid w:val="00680B31"/>
    <w:rsid w:val="00680B52"/>
    <w:rsid w:val="0068542A"/>
    <w:rsid w:val="0069333B"/>
    <w:rsid w:val="006967C5"/>
    <w:rsid w:val="006A63B3"/>
    <w:rsid w:val="006B5DCB"/>
    <w:rsid w:val="006B62FC"/>
    <w:rsid w:val="006B6C58"/>
    <w:rsid w:val="006C660F"/>
    <w:rsid w:val="006D5DE7"/>
    <w:rsid w:val="006E1EB7"/>
    <w:rsid w:val="006E210C"/>
    <w:rsid w:val="006E3BB2"/>
    <w:rsid w:val="006F2718"/>
    <w:rsid w:val="007025FF"/>
    <w:rsid w:val="00715683"/>
    <w:rsid w:val="00715B07"/>
    <w:rsid w:val="00731599"/>
    <w:rsid w:val="00733645"/>
    <w:rsid w:val="00741E76"/>
    <w:rsid w:val="007446F8"/>
    <w:rsid w:val="0074652A"/>
    <w:rsid w:val="007513E8"/>
    <w:rsid w:val="0075146C"/>
    <w:rsid w:val="00761542"/>
    <w:rsid w:val="0076627E"/>
    <w:rsid w:val="0077375E"/>
    <w:rsid w:val="00773CAF"/>
    <w:rsid w:val="00775562"/>
    <w:rsid w:val="00775EC4"/>
    <w:rsid w:val="00782B48"/>
    <w:rsid w:val="007978FB"/>
    <w:rsid w:val="007A1A87"/>
    <w:rsid w:val="007A26FA"/>
    <w:rsid w:val="007A7B77"/>
    <w:rsid w:val="007B0878"/>
    <w:rsid w:val="007B0ED8"/>
    <w:rsid w:val="007B46DF"/>
    <w:rsid w:val="007B721D"/>
    <w:rsid w:val="007D056A"/>
    <w:rsid w:val="008039A8"/>
    <w:rsid w:val="008060F3"/>
    <w:rsid w:val="0081200F"/>
    <w:rsid w:val="00812B11"/>
    <w:rsid w:val="00822DAA"/>
    <w:rsid w:val="00825FD9"/>
    <w:rsid w:val="00831E79"/>
    <w:rsid w:val="00833273"/>
    <w:rsid w:val="0083774A"/>
    <w:rsid w:val="00846677"/>
    <w:rsid w:val="00851F21"/>
    <w:rsid w:val="008532FC"/>
    <w:rsid w:val="00853D79"/>
    <w:rsid w:val="00857717"/>
    <w:rsid w:val="00864EE3"/>
    <w:rsid w:val="00865A30"/>
    <w:rsid w:val="00870492"/>
    <w:rsid w:val="008733CC"/>
    <w:rsid w:val="008757E1"/>
    <w:rsid w:val="00882AEE"/>
    <w:rsid w:val="00883F03"/>
    <w:rsid w:val="008876EB"/>
    <w:rsid w:val="00890479"/>
    <w:rsid w:val="00892B6C"/>
    <w:rsid w:val="00893D27"/>
    <w:rsid w:val="00894569"/>
    <w:rsid w:val="00895773"/>
    <w:rsid w:val="0089611C"/>
    <w:rsid w:val="00897894"/>
    <w:rsid w:val="008A0CC4"/>
    <w:rsid w:val="008A116B"/>
    <w:rsid w:val="008A1CC0"/>
    <w:rsid w:val="008C2A11"/>
    <w:rsid w:val="008C3BB7"/>
    <w:rsid w:val="008C4522"/>
    <w:rsid w:val="008D14D6"/>
    <w:rsid w:val="008D1ED3"/>
    <w:rsid w:val="008D4C4A"/>
    <w:rsid w:val="008D5137"/>
    <w:rsid w:val="008E1D82"/>
    <w:rsid w:val="008E2853"/>
    <w:rsid w:val="008E5FB0"/>
    <w:rsid w:val="008E5FE4"/>
    <w:rsid w:val="008E74E8"/>
    <w:rsid w:val="008F24AE"/>
    <w:rsid w:val="008F56F8"/>
    <w:rsid w:val="00900057"/>
    <w:rsid w:val="00905948"/>
    <w:rsid w:val="009119F6"/>
    <w:rsid w:val="009178F3"/>
    <w:rsid w:val="0092250C"/>
    <w:rsid w:val="00926E00"/>
    <w:rsid w:val="00934A9C"/>
    <w:rsid w:val="009458D1"/>
    <w:rsid w:val="00950FAC"/>
    <w:rsid w:val="0095226D"/>
    <w:rsid w:val="00953B52"/>
    <w:rsid w:val="009669BD"/>
    <w:rsid w:val="009870ED"/>
    <w:rsid w:val="00991689"/>
    <w:rsid w:val="0099648A"/>
    <w:rsid w:val="00996B0B"/>
    <w:rsid w:val="00997C05"/>
    <w:rsid w:val="009A1FBE"/>
    <w:rsid w:val="009A5FE5"/>
    <w:rsid w:val="009B0EAA"/>
    <w:rsid w:val="009B1FDD"/>
    <w:rsid w:val="009B5D9C"/>
    <w:rsid w:val="009B5DA3"/>
    <w:rsid w:val="009C0CEC"/>
    <w:rsid w:val="009C4C1F"/>
    <w:rsid w:val="009C4DE4"/>
    <w:rsid w:val="009C7A50"/>
    <w:rsid w:val="009D1A15"/>
    <w:rsid w:val="009F0D13"/>
    <w:rsid w:val="009F0DDE"/>
    <w:rsid w:val="009F61A1"/>
    <w:rsid w:val="009F6C1E"/>
    <w:rsid w:val="00A043FF"/>
    <w:rsid w:val="00A04A23"/>
    <w:rsid w:val="00A0542A"/>
    <w:rsid w:val="00A054E5"/>
    <w:rsid w:val="00A134C1"/>
    <w:rsid w:val="00A20B4C"/>
    <w:rsid w:val="00A244BE"/>
    <w:rsid w:val="00A33DCD"/>
    <w:rsid w:val="00A34EB4"/>
    <w:rsid w:val="00A4090D"/>
    <w:rsid w:val="00A41042"/>
    <w:rsid w:val="00A4238F"/>
    <w:rsid w:val="00A4281F"/>
    <w:rsid w:val="00A46BEB"/>
    <w:rsid w:val="00A50B40"/>
    <w:rsid w:val="00A5227D"/>
    <w:rsid w:val="00A54D1F"/>
    <w:rsid w:val="00A609BF"/>
    <w:rsid w:val="00A65DA5"/>
    <w:rsid w:val="00A672FC"/>
    <w:rsid w:val="00A7067B"/>
    <w:rsid w:val="00A74061"/>
    <w:rsid w:val="00A76553"/>
    <w:rsid w:val="00A87243"/>
    <w:rsid w:val="00A92064"/>
    <w:rsid w:val="00A93E7D"/>
    <w:rsid w:val="00A93EBA"/>
    <w:rsid w:val="00A94582"/>
    <w:rsid w:val="00AA6425"/>
    <w:rsid w:val="00AA7DF7"/>
    <w:rsid w:val="00AB0784"/>
    <w:rsid w:val="00AD513F"/>
    <w:rsid w:val="00AD65DF"/>
    <w:rsid w:val="00AE0645"/>
    <w:rsid w:val="00B01314"/>
    <w:rsid w:val="00B11688"/>
    <w:rsid w:val="00B119A9"/>
    <w:rsid w:val="00B130A2"/>
    <w:rsid w:val="00B133CA"/>
    <w:rsid w:val="00B20C6B"/>
    <w:rsid w:val="00B20CDE"/>
    <w:rsid w:val="00B26984"/>
    <w:rsid w:val="00B3383C"/>
    <w:rsid w:val="00B3517A"/>
    <w:rsid w:val="00B35E1F"/>
    <w:rsid w:val="00B40760"/>
    <w:rsid w:val="00B4153A"/>
    <w:rsid w:val="00B4571F"/>
    <w:rsid w:val="00B5337F"/>
    <w:rsid w:val="00B54E55"/>
    <w:rsid w:val="00B64958"/>
    <w:rsid w:val="00B73BA0"/>
    <w:rsid w:val="00B75804"/>
    <w:rsid w:val="00B771D6"/>
    <w:rsid w:val="00B778CC"/>
    <w:rsid w:val="00B857FD"/>
    <w:rsid w:val="00B8720C"/>
    <w:rsid w:val="00BA5992"/>
    <w:rsid w:val="00BC51D8"/>
    <w:rsid w:val="00BD003F"/>
    <w:rsid w:val="00BD4789"/>
    <w:rsid w:val="00BE5EA7"/>
    <w:rsid w:val="00BF4100"/>
    <w:rsid w:val="00BF6D6F"/>
    <w:rsid w:val="00C03622"/>
    <w:rsid w:val="00C107D8"/>
    <w:rsid w:val="00C11C90"/>
    <w:rsid w:val="00C11E85"/>
    <w:rsid w:val="00C12941"/>
    <w:rsid w:val="00C12B43"/>
    <w:rsid w:val="00C14180"/>
    <w:rsid w:val="00C143CD"/>
    <w:rsid w:val="00C15018"/>
    <w:rsid w:val="00C1601D"/>
    <w:rsid w:val="00C40C5C"/>
    <w:rsid w:val="00C542BA"/>
    <w:rsid w:val="00C55142"/>
    <w:rsid w:val="00C55990"/>
    <w:rsid w:val="00C6472F"/>
    <w:rsid w:val="00C6497D"/>
    <w:rsid w:val="00C71E0D"/>
    <w:rsid w:val="00C8666A"/>
    <w:rsid w:val="00C9259E"/>
    <w:rsid w:val="00C96FD1"/>
    <w:rsid w:val="00CC29EE"/>
    <w:rsid w:val="00CC34F5"/>
    <w:rsid w:val="00CC4C3D"/>
    <w:rsid w:val="00CC4D4A"/>
    <w:rsid w:val="00CC71D7"/>
    <w:rsid w:val="00CD0969"/>
    <w:rsid w:val="00CD5D77"/>
    <w:rsid w:val="00CE3875"/>
    <w:rsid w:val="00CF1D56"/>
    <w:rsid w:val="00CF595D"/>
    <w:rsid w:val="00D00390"/>
    <w:rsid w:val="00D151E5"/>
    <w:rsid w:val="00D225EC"/>
    <w:rsid w:val="00D2748A"/>
    <w:rsid w:val="00D345BC"/>
    <w:rsid w:val="00D35E06"/>
    <w:rsid w:val="00D4353E"/>
    <w:rsid w:val="00D479AD"/>
    <w:rsid w:val="00D47EA5"/>
    <w:rsid w:val="00D50584"/>
    <w:rsid w:val="00D5692E"/>
    <w:rsid w:val="00D60AA9"/>
    <w:rsid w:val="00D75EED"/>
    <w:rsid w:val="00D83138"/>
    <w:rsid w:val="00D847D8"/>
    <w:rsid w:val="00D91618"/>
    <w:rsid w:val="00D93DF1"/>
    <w:rsid w:val="00D9421F"/>
    <w:rsid w:val="00D958E7"/>
    <w:rsid w:val="00DA3863"/>
    <w:rsid w:val="00DA389E"/>
    <w:rsid w:val="00DA56DB"/>
    <w:rsid w:val="00DB11EA"/>
    <w:rsid w:val="00DB4E7F"/>
    <w:rsid w:val="00DB7842"/>
    <w:rsid w:val="00DC27DE"/>
    <w:rsid w:val="00DC528C"/>
    <w:rsid w:val="00DD01C1"/>
    <w:rsid w:val="00DD4F8A"/>
    <w:rsid w:val="00DD679F"/>
    <w:rsid w:val="00DF6697"/>
    <w:rsid w:val="00E004E7"/>
    <w:rsid w:val="00E0061C"/>
    <w:rsid w:val="00E00C04"/>
    <w:rsid w:val="00E03200"/>
    <w:rsid w:val="00E04BDC"/>
    <w:rsid w:val="00E2278B"/>
    <w:rsid w:val="00E349F6"/>
    <w:rsid w:val="00E35312"/>
    <w:rsid w:val="00E368D1"/>
    <w:rsid w:val="00E42586"/>
    <w:rsid w:val="00E51D29"/>
    <w:rsid w:val="00E52A09"/>
    <w:rsid w:val="00E62821"/>
    <w:rsid w:val="00E73520"/>
    <w:rsid w:val="00E7354A"/>
    <w:rsid w:val="00E82B59"/>
    <w:rsid w:val="00E83DA1"/>
    <w:rsid w:val="00E8482B"/>
    <w:rsid w:val="00EA0199"/>
    <w:rsid w:val="00EA4C5B"/>
    <w:rsid w:val="00EA5643"/>
    <w:rsid w:val="00EB1BF4"/>
    <w:rsid w:val="00EB653E"/>
    <w:rsid w:val="00EB7C8F"/>
    <w:rsid w:val="00EC0B18"/>
    <w:rsid w:val="00EC6E8A"/>
    <w:rsid w:val="00ED7E2D"/>
    <w:rsid w:val="00EE1F05"/>
    <w:rsid w:val="00EE4375"/>
    <w:rsid w:val="00EF4976"/>
    <w:rsid w:val="00EF7645"/>
    <w:rsid w:val="00F03A12"/>
    <w:rsid w:val="00F14718"/>
    <w:rsid w:val="00F2098E"/>
    <w:rsid w:val="00F2260F"/>
    <w:rsid w:val="00F36BEA"/>
    <w:rsid w:val="00F47E44"/>
    <w:rsid w:val="00F53240"/>
    <w:rsid w:val="00F55B49"/>
    <w:rsid w:val="00F56193"/>
    <w:rsid w:val="00F56C52"/>
    <w:rsid w:val="00F66C74"/>
    <w:rsid w:val="00F66EAC"/>
    <w:rsid w:val="00F7322A"/>
    <w:rsid w:val="00F7541D"/>
    <w:rsid w:val="00F8244A"/>
    <w:rsid w:val="00F97C8B"/>
    <w:rsid w:val="00FA4F4B"/>
    <w:rsid w:val="00FA5B18"/>
    <w:rsid w:val="00FA6D7C"/>
    <w:rsid w:val="00FC035B"/>
    <w:rsid w:val="00FC5AD5"/>
    <w:rsid w:val="00FD2B57"/>
    <w:rsid w:val="00FD7A2E"/>
    <w:rsid w:val="00FE62D4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nl-BE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5D335A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953B5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09ED615B-E228-407C-8D50-6E7A35AD18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6</Pages>
  <Words>3882</Words>
  <Characters>22132</Characters>
  <Application>Microsoft Office Word</Application>
  <DocSecurity>0</DocSecurity>
  <Lines>184</Lines>
  <Paragraphs>5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5963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117</cp:revision>
  <cp:lastPrinted>2021-12-20T15:04:00Z</cp:lastPrinted>
  <dcterms:created xsi:type="dcterms:W3CDTF">2021-05-28T09:59:00Z</dcterms:created>
  <dcterms:modified xsi:type="dcterms:W3CDTF">2022-03-1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